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003687C5" w14:textId="085E600C" w:rsidR="1F77EB49" w:rsidRPr="00E345CF" w:rsidRDefault="190376DA" w:rsidP="0FF1B439">
      <w:pPr>
        <w:spacing w:line="276" w:lineRule="auto"/>
        <w:jc w:val="center"/>
        <w:rPr>
          <w:b/>
          <w:bCs/>
          <w:color w:val="002060"/>
          <w:sz w:val="28"/>
          <w:szCs w:val="28"/>
          <w:lang w:val="da-DK"/>
        </w:rPr>
      </w:pPr>
      <w:r w:rsidRPr="00E345CF">
        <w:rPr>
          <w:b/>
          <w:bCs/>
          <w:color w:val="002060"/>
          <w:sz w:val="28"/>
          <w:szCs w:val="28"/>
          <w:lang w:val="da-DK"/>
        </w:rPr>
        <w:t xml:space="preserve">ASICS </w:t>
      </w:r>
      <w:r w:rsidR="00E345CF" w:rsidRPr="00E345CF">
        <w:rPr>
          <w:b/>
          <w:bCs/>
          <w:color w:val="002060"/>
          <w:sz w:val="28"/>
          <w:szCs w:val="28"/>
          <w:lang w:val="da-DK"/>
        </w:rPr>
        <w:t>PRÆSENTERER HELT NY TRAILLØBSSERIE: BLAZEBLAST™</w:t>
      </w:r>
    </w:p>
    <w:p w14:paraId="1BC154BE" w14:textId="77777777" w:rsidR="00E41C01" w:rsidRPr="00E345CF" w:rsidRDefault="00E41C01" w:rsidP="009662F9">
      <w:pPr>
        <w:spacing w:line="276" w:lineRule="auto"/>
        <w:rPr>
          <w:b/>
          <w:bCs/>
          <w:color w:val="002060"/>
          <w:sz w:val="28"/>
          <w:szCs w:val="28"/>
          <w:lang w:val="da-DK"/>
        </w:rPr>
      </w:pPr>
    </w:p>
    <w:p w14:paraId="3B7F9D63" w14:textId="25E5686B" w:rsidR="0B2B2E0B" w:rsidRPr="00E345CF" w:rsidRDefault="00E345CF" w:rsidP="00E345CF">
      <w:pPr>
        <w:spacing w:line="276" w:lineRule="auto"/>
        <w:jc w:val="center"/>
        <w:rPr>
          <w:i/>
          <w:iCs/>
          <w:color w:val="002060"/>
          <w:lang w:val="da-DK"/>
        </w:rPr>
      </w:pPr>
      <w:r w:rsidRPr="00E345CF">
        <w:rPr>
          <w:i/>
          <w:iCs/>
          <w:color w:val="002060"/>
          <w:lang w:val="da-DK"/>
        </w:rPr>
        <w:t xml:space="preserve">ASICS udvider sit </w:t>
      </w:r>
      <w:proofErr w:type="spellStart"/>
      <w:r w:rsidRPr="00E345CF">
        <w:rPr>
          <w:i/>
          <w:iCs/>
          <w:color w:val="002060"/>
          <w:lang w:val="da-DK"/>
        </w:rPr>
        <w:t>trail</w:t>
      </w:r>
      <w:proofErr w:type="spellEnd"/>
      <w:r w:rsidRPr="00E345CF">
        <w:rPr>
          <w:i/>
          <w:iCs/>
          <w:color w:val="002060"/>
          <w:lang w:val="da-DK"/>
        </w:rPr>
        <w:t xml:space="preserve">-sortiment med introduktionen af en ny serie, designet til at levere en fjedrende, energisk og tryg </w:t>
      </w:r>
      <w:proofErr w:type="spellStart"/>
      <w:r w:rsidRPr="00E345CF">
        <w:rPr>
          <w:i/>
          <w:iCs/>
          <w:color w:val="002060"/>
          <w:lang w:val="da-DK"/>
        </w:rPr>
        <w:t>trailløbeoplevelse</w:t>
      </w:r>
      <w:proofErr w:type="spellEnd"/>
    </w:p>
    <w:p w14:paraId="30442AB6" w14:textId="77777777" w:rsidR="00E345CF" w:rsidRPr="00E345CF" w:rsidRDefault="00E345CF" w:rsidP="0B2B2E0B">
      <w:pPr>
        <w:spacing w:line="276" w:lineRule="auto"/>
        <w:rPr>
          <w:i/>
          <w:iCs/>
          <w:color w:val="002060"/>
          <w:lang w:val="da-DK"/>
        </w:rPr>
      </w:pPr>
    </w:p>
    <w:p w14:paraId="355BB098" w14:textId="0CAA5635" w:rsidR="0FF1B439" w:rsidRPr="00E345CF" w:rsidRDefault="6570A5B6" w:rsidP="2C689BFC">
      <w:pPr>
        <w:spacing w:line="276" w:lineRule="auto"/>
        <w:jc w:val="center"/>
        <w:rPr>
          <w:color w:val="FF0000"/>
          <w:highlight w:val="yellow"/>
          <w:lang w:val="da-DK"/>
        </w:rPr>
      </w:pPr>
      <w:r w:rsidRPr="00E345CF">
        <w:rPr>
          <w:noProof/>
          <w:lang w:val="da-DK"/>
        </w:rPr>
        <w:drawing>
          <wp:inline distT="0" distB="0" distL="0" distR="0" wp14:anchorId="5EF6A33B" wp14:editId="6E1EF710">
            <wp:extent cx="4419600" cy="2943225"/>
            <wp:effectExtent l="0" t="0" r="0" b="0"/>
            <wp:docPr id="112397513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975136" name="Picture 1123975136"/>
                    <pic:cNvPicPr/>
                  </pic:nvPicPr>
                  <pic:blipFill>
                    <a:blip r:embed="rId11">
                      <a:extLst>
                        <a:ext uri="{28A0092B-C50C-407E-A947-70E740481C1C}">
                          <a14:useLocalDpi xmlns:a14="http://schemas.microsoft.com/office/drawing/2010/main"/>
                        </a:ext>
                      </a:extLst>
                    </a:blip>
                    <a:stretch>
                      <a:fillRect/>
                    </a:stretch>
                  </pic:blipFill>
                  <pic:spPr>
                    <a:xfrm>
                      <a:off x="0" y="0"/>
                      <a:ext cx="4419600" cy="2943225"/>
                    </a:xfrm>
                    <a:prstGeom prst="rect">
                      <a:avLst/>
                    </a:prstGeom>
                  </pic:spPr>
                </pic:pic>
              </a:graphicData>
            </a:graphic>
          </wp:inline>
        </w:drawing>
      </w:r>
    </w:p>
    <w:p w14:paraId="6FAC7840" w14:textId="77777777" w:rsidR="00E345CF" w:rsidRDefault="00E345CF" w:rsidP="00E345CF">
      <w:pPr>
        <w:spacing w:line="276" w:lineRule="auto"/>
        <w:rPr>
          <w:color w:val="002060"/>
          <w:sz w:val="21"/>
          <w:szCs w:val="21"/>
          <w:lang w:val="da-DK"/>
        </w:rPr>
      </w:pPr>
    </w:p>
    <w:p w14:paraId="15C9ED53" w14:textId="6CE38684" w:rsidR="00E345CF" w:rsidRPr="00E345CF" w:rsidRDefault="00E345CF" w:rsidP="00E345CF">
      <w:pPr>
        <w:spacing w:line="276" w:lineRule="auto"/>
        <w:rPr>
          <w:color w:val="002060"/>
          <w:sz w:val="21"/>
          <w:szCs w:val="21"/>
          <w:lang w:val="da-DK"/>
        </w:rPr>
      </w:pPr>
      <w:r w:rsidRPr="00E345CF">
        <w:rPr>
          <w:color w:val="002060"/>
          <w:sz w:val="21"/>
          <w:szCs w:val="21"/>
          <w:lang w:val="da-DK"/>
        </w:rPr>
        <w:t xml:space="preserve">ASICS præsenterer i dag en ny serie af </w:t>
      </w:r>
      <w:proofErr w:type="spellStart"/>
      <w:r w:rsidRPr="00E345CF">
        <w:rPr>
          <w:color w:val="002060"/>
          <w:sz w:val="21"/>
          <w:szCs w:val="21"/>
          <w:lang w:val="da-DK"/>
        </w:rPr>
        <w:t>trailløbesko</w:t>
      </w:r>
      <w:proofErr w:type="spellEnd"/>
      <w:r w:rsidRPr="00E345CF">
        <w:rPr>
          <w:color w:val="002060"/>
          <w:sz w:val="21"/>
          <w:szCs w:val="21"/>
          <w:lang w:val="da-DK"/>
        </w:rPr>
        <w:t xml:space="preserve"> designet til at bringe en ny følelse af energi, glæde og alsidighed til stierne. BLAZEBLAST™-skoen kombinerer </w:t>
      </w:r>
      <w:proofErr w:type="spellStart"/>
      <w:r w:rsidRPr="00E345CF">
        <w:rPr>
          <w:color w:val="002060"/>
          <w:sz w:val="21"/>
          <w:szCs w:val="21"/>
          <w:lang w:val="da-DK"/>
        </w:rPr>
        <w:t>responsiv</w:t>
      </w:r>
      <w:proofErr w:type="spellEnd"/>
      <w:r w:rsidRPr="00E345CF">
        <w:rPr>
          <w:color w:val="002060"/>
          <w:sz w:val="21"/>
          <w:szCs w:val="21"/>
          <w:lang w:val="da-DK"/>
        </w:rPr>
        <w:t xml:space="preserve"> stødabsorbering med praktiske </w:t>
      </w:r>
      <w:proofErr w:type="spellStart"/>
      <w:r w:rsidRPr="00E345CF">
        <w:rPr>
          <w:color w:val="002060"/>
          <w:sz w:val="21"/>
          <w:szCs w:val="21"/>
          <w:lang w:val="da-DK"/>
        </w:rPr>
        <w:t>trail</w:t>
      </w:r>
      <w:proofErr w:type="spellEnd"/>
      <w:r w:rsidRPr="00E345CF">
        <w:rPr>
          <w:color w:val="002060"/>
          <w:sz w:val="21"/>
          <w:szCs w:val="21"/>
          <w:lang w:val="da-DK"/>
        </w:rPr>
        <w:t xml:space="preserve">-funktioner samtidig med at skoen giver en fjedrende fornemmelse i hvert skridt, så flere løbere kan opdage glæden ved </w:t>
      </w:r>
      <w:proofErr w:type="spellStart"/>
      <w:r w:rsidRPr="00E345CF">
        <w:rPr>
          <w:color w:val="002060"/>
          <w:sz w:val="21"/>
          <w:szCs w:val="21"/>
          <w:lang w:val="da-DK"/>
        </w:rPr>
        <w:t>trailløb</w:t>
      </w:r>
      <w:proofErr w:type="spellEnd"/>
      <w:r w:rsidRPr="00E345CF">
        <w:rPr>
          <w:color w:val="002060"/>
          <w:sz w:val="21"/>
          <w:szCs w:val="21"/>
          <w:lang w:val="da-DK"/>
        </w:rPr>
        <w:t>.</w:t>
      </w:r>
    </w:p>
    <w:p w14:paraId="7EA25713" w14:textId="77777777" w:rsidR="00E345CF" w:rsidRPr="00E345CF" w:rsidRDefault="00E345CF" w:rsidP="00E345CF">
      <w:pPr>
        <w:spacing w:line="276" w:lineRule="auto"/>
        <w:rPr>
          <w:color w:val="002060"/>
          <w:sz w:val="21"/>
          <w:szCs w:val="21"/>
          <w:lang w:val="da-DK"/>
        </w:rPr>
      </w:pPr>
    </w:p>
    <w:p w14:paraId="34F37082" w14:textId="77777777" w:rsidR="00E345CF" w:rsidRPr="00E345CF" w:rsidRDefault="00E345CF" w:rsidP="00E345CF">
      <w:pPr>
        <w:spacing w:line="276" w:lineRule="auto"/>
        <w:rPr>
          <w:color w:val="002060"/>
          <w:sz w:val="21"/>
          <w:szCs w:val="21"/>
          <w:lang w:val="da-DK"/>
        </w:rPr>
      </w:pPr>
      <w:r w:rsidRPr="00E345CF">
        <w:rPr>
          <w:color w:val="002060"/>
          <w:sz w:val="21"/>
          <w:szCs w:val="21"/>
          <w:lang w:val="da-DK"/>
        </w:rPr>
        <w:t xml:space="preserve">BLAZEBLAST™ er udviklet til en ny generation af </w:t>
      </w:r>
      <w:proofErr w:type="spellStart"/>
      <w:r w:rsidRPr="00E345CF">
        <w:rPr>
          <w:color w:val="002060"/>
          <w:sz w:val="21"/>
          <w:szCs w:val="21"/>
          <w:lang w:val="da-DK"/>
        </w:rPr>
        <w:t>trail</w:t>
      </w:r>
      <w:proofErr w:type="spellEnd"/>
      <w:r w:rsidRPr="00E345CF">
        <w:rPr>
          <w:color w:val="002060"/>
          <w:sz w:val="21"/>
          <w:szCs w:val="21"/>
          <w:lang w:val="da-DK"/>
        </w:rPr>
        <w:t xml:space="preserve">-løbere, der ønsker en lettilgængelig </w:t>
      </w:r>
      <w:proofErr w:type="spellStart"/>
      <w:r w:rsidRPr="00E345CF">
        <w:rPr>
          <w:color w:val="002060"/>
          <w:sz w:val="21"/>
          <w:szCs w:val="21"/>
          <w:lang w:val="da-DK"/>
        </w:rPr>
        <w:t>trail</w:t>
      </w:r>
      <w:proofErr w:type="spellEnd"/>
      <w:r w:rsidRPr="00E345CF">
        <w:rPr>
          <w:color w:val="002060"/>
          <w:sz w:val="21"/>
          <w:szCs w:val="21"/>
          <w:lang w:val="da-DK"/>
        </w:rPr>
        <w:t>-oplevelse uden at gå på kompromis med ydeevnen. Ved at kombinere et stabilt terrængreb med de energiske løbeegenskaber, der kendetegner ASICS’ mest stødabsorberende og fjedrende modeller, gør skoen hver eneste tur i skoven sjovere, uanset erfaringsniveau.</w:t>
      </w:r>
    </w:p>
    <w:p w14:paraId="7A3007C3" w14:textId="77777777" w:rsidR="00E345CF" w:rsidRPr="00E345CF" w:rsidRDefault="00E345CF" w:rsidP="00E345CF">
      <w:pPr>
        <w:spacing w:line="276" w:lineRule="auto"/>
        <w:rPr>
          <w:color w:val="002060"/>
          <w:sz w:val="21"/>
          <w:szCs w:val="21"/>
          <w:lang w:val="da-DK"/>
        </w:rPr>
      </w:pPr>
    </w:p>
    <w:p w14:paraId="1FA6AA32" w14:textId="77777777" w:rsidR="00E345CF" w:rsidRPr="00E345CF" w:rsidRDefault="00E345CF" w:rsidP="00E345CF">
      <w:pPr>
        <w:spacing w:line="276" w:lineRule="auto"/>
        <w:rPr>
          <w:color w:val="002060"/>
          <w:sz w:val="21"/>
          <w:szCs w:val="21"/>
          <w:lang w:val="da-DK"/>
        </w:rPr>
      </w:pPr>
      <w:r w:rsidRPr="00E345CF">
        <w:rPr>
          <w:color w:val="002060"/>
          <w:sz w:val="21"/>
          <w:szCs w:val="21"/>
          <w:lang w:val="da-DK"/>
        </w:rPr>
        <w:t xml:space="preserve">Kernen i BLAZEBLAST™ er ASICS’ FF BLAST™ MAX-støddæmpning, som giver en blød og </w:t>
      </w:r>
      <w:proofErr w:type="spellStart"/>
      <w:r w:rsidRPr="00E345CF">
        <w:rPr>
          <w:color w:val="002060"/>
          <w:sz w:val="21"/>
          <w:szCs w:val="21"/>
          <w:lang w:val="da-DK"/>
        </w:rPr>
        <w:t>responsiv</w:t>
      </w:r>
      <w:proofErr w:type="spellEnd"/>
      <w:r w:rsidRPr="00E345CF">
        <w:rPr>
          <w:color w:val="002060"/>
          <w:sz w:val="21"/>
          <w:szCs w:val="21"/>
          <w:lang w:val="da-DK"/>
        </w:rPr>
        <w:t xml:space="preserve"> fornemmelse under foden. Den arbejder sammen med en trampolin-inspireret konstruktion i forfoden, der er designet til at forstærke den fjedrende fornemmelse og skabe et mere energisk afsæt. Sammen giver disse teknologier et behageligt og dynamisk løb på mange forskellige </w:t>
      </w:r>
      <w:proofErr w:type="spellStart"/>
      <w:r w:rsidRPr="00E345CF">
        <w:rPr>
          <w:color w:val="002060"/>
          <w:sz w:val="21"/>
          <w:szCs w:val="21"/>
          <w:lang w:val="da-DK"/>
        </w:rPr>
        <w:t>trail</w:t>
      </w:r>
      <w:proofErr w:type="spellEnd"/>
      <w:r w:rsidRPr="00E345CF">
        <w:rPr>
          <w:color w:val="002060"/>
          <w:sz w:val="21"/>
          <w:szCs w:val="21"/>
          <w:lang w:val="da-DK"/>
        </w:rPr>
        <w:t>-underlag.</w:t>
      </w:r>
    </w:p>
    <w:p w14:paraId="57DBF849" w14:textId="77777777" w:rsidR="00E345CF" w:rsidRPr="00E345CF" w:rsidRDefault="00E345CF" w:rsidP="00E345CF">
      <w:pPr>
        <w:spacing w:line="276" w:lineRule="auto"/>
        <w:rPr>
          <w:color w:val="002060"/>
          <w:sz w:val="21"/>
          <w:szCs w:val="21"/>
          <w:lang w:val="da-DK"/>
        </w:rPr>
      </w:pPr>
    </w:p>
    <w:p w14:paraId="2AAC4CB4" w14:textId="27977A19" w:rsidR="007B2D78" w:rsidRDefault="00E345CF" w:rsidP="00AE2BB3">
      <w:pPr>
        <w:spacing w:line="276" w:lineRule="auto"/>
        <w:rPr>
          <w:color w:val="002060"/>
          <w:sz w:val="21"/>
          <w:szCs w:val="21"/>
          <w:lang w:val="da-DK"/>
        </w:rPr>
      </w:pPr>
      <w:r w:rsidRPr="00E345CF">
        <w:rPr>
          <w:color w:val="002060"/>
          <w:sz w:val="21"/>
          <w:szCs w:val="21"/>
          <w:lang w:val="da-DK"/>
        </w:rPr>
        <w:t xml:space="preserve">BLAZEBLAST™ introducerer også en række funktioner, der gør </w:t>
      </w:r>
      <w:proofErr w:type="spellStart"/>
      <w:r w:rsidRPr="00E345CF">
        <w:rPr>
          <w:color w:val="002060"/>
          <w:sz w:val="21"/>
          <w:szCs w:val="21"/>
          <w:lang w:val="da-DK"/>
        </w:rPr>
        <w:t>trailløb</w:t>
      </w:r>
      <w:proofErr w:type="spellEnd"/>
      <w:r w:rsidRPr="00E345CF">
        <w:rPr>
          <w:color w:val="002060"/>
          <w:sz w:val="21"/>
          <w:szCs w:val="21"/>
          <w:lang w:val="da-DK"/>
        </w:rPr>
        <w:t xml:space="preserve"> mere tilgængeligt. En specialkonstrueret vævet overdel sikrer høj komfort og åndbarhed, mens ASICSGRIP™-ydersålen med 2,5 mm knopper giver et pålideligt greb i terrænet. Kombineret med en høj sålplatform og en letvægtskonstruktion hjælper disse funktioner løbere med at bevæge sig sikkert fra asfalt til skovstier</w:t>
      </w:r>
      <w:r>
        <w:rPr>
          <w:color w:val="002060"/>
          <w:sz w:val="21"/>
          <w:szCs w:val="21"/>
          <w:lang w:val="da-DK"/>
        </w:rPr>
        <w:t>.</w:t>
      </w:r>
    </w:p>
    <w:p w14:paraId="2CDE179D" w14:textId="77777777" w:rsidR="00E345CF" w:rsidRPr="00E345CF" w:rsidRDefault="00E345CF" w:rsidP="00E345CF">
      <w:pPr>
        <w:spacing w:line="276" w:lineRule="auto"/>
        <w:rPr>
          <w:color w:val="002060"/>
          <w:sz w:val="21"/>
          <w:szCs w:val="21"/>
          <w:lang w:val="da-DK"/>
        </w:rPr>
      </w:pPr>
      <w:r w:rsidRPr="00E345CF">
        <w:rPr>
          <w:i/>
          <w:iCs/>
          <w:color w:val="002060"/>
          <w:sz w:val="21"/>
          <w:szCs w:val="21"/>
          <w:lang w:val="da-DK"/>
        </w:rPr>
        <w:lastRenderedPageBreak/>
        <w:t xml:space="preserve">"Da vi talte med løberne, hørte vi hele tiden det samme: De elskede affjedringen og det sjove ved vores asfaltløbesko, og ønskede den samme følelse på stierne. BLAZEBLAST™ blev skabt for at imødekomme det behov. I stedet for at udvikle endnu en meget teknisk avanceret </w:t>
      </w:r>
      <w:proofErr w:type="spellStart"/>
      <w:r w:rsidRPr="00E345CF">
        <w:rPr>
          <w:i/>
          <w:iCs/>
          <w:color w:val="002060"/>
          <w:sz w:val="21"/>
          <w:szCs w:val="21"/>
          <w:lang w:val="da-DK"/>
        </w:rPr>
        <w:t>trail</w:t>
      </w:r>
      <w:proofErr w:type="spellEnd"/>
      <w:r w:rsidRPr="00E345CF">
        <w:rPr>
          <w:i/>
          <w:iCs/>
          <w:color w:val="002060"/>
          <w:sz w:val="21"/>
          <w:szCs w:val="21"/>
          <w:lang w:val="da-DK"/>
        </w:rPr>
        <w:t xml:space="preserve">-sko fokuserede vi på at skabe en energisk og tryg oplevelse, der føles lettilgængelig lige fra første løbetur. For os er det en spændende mulighed for at byde en ny generation af løbere velkommen i </w:t>
      </w:r>
      <w:proofErr w:type="spellStart"/>
      <w:r w:rsidRPr="00E345CF">
        <w:rPr>
          <w:i/>
          <w:iCs/>
          <w:color w:val="002060"/>
          <w:sz w:val="21"/>
          <w:szCs w:val="21"/>
          <w:lang w:val="da-DK"/>
        </w:rPr>
        <w:t>trail</w:t>
      </w:r>
      <w:proofErr w:type="spellEnd"/>
      <w:r w:rsidRPr="00E345CF">
        <w:rPr>
          <w:i/>
          <w:iCs/>
          <w:color w:val="002060"/>
          <w:sz w:val="21"/>
          <w:szCs w:val="21"/>
          <w:lang w:val="da-DK"/>
        </w:rPr>
        <w:t>-kategorien,"</w:t>
      </w:r>
      <w:r w:rsidRPr="00E345CF">
        <w:rPr>
          <w:color w:val="002060"/>
          <w:sz w:val="21"/>
          <w:szCs w:val="21"/>
          <w:lang w:val="da-DK"/>
        </w:rPr>
        <w:t xml:space="preserve"> fortæller Magdalena </w:t>
      </w:r>
      <w:proofErr w:type="spellStart"/>
      <w:r w:rsidRPr="00E345CF">
        <w:rPr>
          <w:color w:val="002060"/>
          <w:sz w:val="21"/>
          <w:szCs w:val="21"/>
          <w:lang w:val="da-DK"/>
        </w:rPr>
        <w:t>Gassebner</w:t>
      </w:r>
      <w:proofErr w:type="spellEnd"/>
      <w:r w:rsidRPr="00E345CF">
        <w:rPr>
          <w:color w:val="002060"/>
          <w:sz w:val="21"/>
          <w:szCs w:val="21"/>
          <w:lang w:val="da-DK"/>
        </w:rPr>
        <w:t xml:space="preserve">, Global Product Manager for Performance Running </w:t>
      </w:r>
      <w:proofErr w:type="spellStart"/>
      <w:r w:rsidRPr="00E345CF">
        <w:rPr>
          <w:color w:val="002060"/>
          <w:sz w:val="21"/>
          <w:szCs w:val="21"/>
          <w:lang w:val="da-DK"/>
        </w:rPr>
        <w:t>Footwear</w:t>
      </w:r>
      <w:proofErr w:type="spellEnd"/>
      <w:r w:rsidRPr="00E345CF">
        <w:rPr>
          <w:color w:val="002060"/>
          <w:sz w:val="21"/>
          <w:szCs w:val="21"/>
          <w:lang w:val="da-DK"/>
        </w:rPr>
        <w:t xml:space="preserve"> hos ASICS.</w:t>
      </w:r>
    </w:p>
    <w:p w14:paraId="5F3CA625" w14:textId="77777777" w:rsidR="00E345CF" w:rsidRPr="00E345CF" w:rsidRDefault="00E345CF" w:rsidP="00E345CF">
      <w:pPr>
        <w:spacing w:line="276" w:lineRule="auto"/>
        <w:rPr>
          <w:color w:val="002060"/>
          <w:sz w:val="21"/>
          <w:szCs w:val="21"/>
          <w:lang w:val="da-DK"/>
        </w:rPr>
      </w:pPr>
    </w:p>
    <w:p w14:paraId="34BEB78D" w14:textId="77777777" w:rsidR="00E345CF" w:rsidRPr="00E345CF" w:rsidRDefault="00E345CF" w:rsidP="00E345CF">
      <w:pPr>
        <w:spacing w:line="276" w:lineRule="auto"/>
        <w:rPr>
          <w:color w:val="002060"/>
          <w:sz w:val="21"/>
          <w:szCs w:val="21"/>
          <w:lang w:val="da-DK"/>
        </w:rPr>
      </w:pPr>
      <w:r w:rsidRPr="00E345CF">
        <w:rPr>
          <w:color w:val="002060"/>
          <w:sz w:val="21"/>
          <w:szCs w:val="21"/>
          <w:lang w:val="da-DK"/>
        </w:rPr>
        <w:t xml:space="preserve">Med sit dristige design og alsidige </w:t>
      </w:r>
      <w:proofErr w:type="spellStart"/>
      <w:r w:rsidRPr="00E345CF">
        <w:rPr>
          <w:color w:val="002060"/>
          <w:sz w:val="21"/>
          <w:szCs w:val="21"/>
          <w:lang w:val="da-DK"/>
        </w:rPr>
        <w:t>trail</w:t>
      </w:r>
      <w:proofErr w:type="spellEnd"/>
      <w:r w:rsidRPr="00E345CF">
        <w:rPr>
          <w:color w:val="002060"/>
          <w:sz w:val="21"/>
          <w:szCs w:val="21"/>
          <w:lang w:val="da-DK"/>
        </w:rPr>
        <w:t xml:space="preserve">-elementer er BLAZEBLAST™-skoen skabt til at give tryghed og selvtillid både på og uden for stien, hvilket gør den ideel til alt fra daglig motion til weekendens eventyr. Skoen er en del af ASICS’ satsning på at gøre </w:t>
      </w:r>
      <w:proofErr w:type="spellStart"/>
      <w:r w:rsidRPr="00E345CF">
        <w:rPr>
          <w:color w:val="002060"/>
          <w:sz w:val="21"/>
          <w:szCs w:val="21"/>
          <w:lang w:val="da-DK"/>
        </w:rPr>
        <w:t>trail</w:t>
      </w:r>
      <w:proofErr w:type="spellEnd"/>
      <w:r w:rsidRPr="00E345CF">
        <w:rPr>
          <w:color w:val="002060"/>
          <w:sz w:val="21"/>
          <w:szCs w:val="21"/>
          <w:lang w:val="da-DK"/>
        </w:rPr>
        <w:t>-løb mere tilgængeligt.</w:t>
      </w:r>
    </w:p>
    <w:p w14:paraId="13947B76" w14:textId="77777777" w:rsidR="00E345CF" w:rsidRPr="00E345CF" w:rsidRDefault="00E345CF" w:rsidP="00E345CF">
      <w:pPr>
        <w:spacing w:line="276" w:lineRule="auto"/>
        <w:rPr>
          <w:color w:val="002060"/>
          <w:sz w:val="21"/>
          <w:szCs w:val="21"/>
          <w:lang w:val="da-DK"/>
        </w:rPr>
      </w:pPr>
    </w:p>
    <w:p w14:paraId="42510C2C" w14:textId="608CCFB6" w:rsidR="00E345CF" w:rsidRPr="00E345CF" w:rsidRDefault="00E345CF" w:rsidP="00E345CF">
      <w:pPr>
        <w:spacing w:line="276" w:lineRule="auto"/>
        <w:rPr>
          <w:color w:val="002060"/>
          <w:sz w:val="21"/>
          <w:szCs w:val="21"/>
          <w:lang w:val="da-DK"/>
        </w:rPr>
      </w:pPr>
      <w:r w:rsidRPr="00E345CF">
        <w:rPr>
          <w:color w:val="002060"/>
          <w:sz w:val="21"/>
          <w:szCs w:val="21"/>
          <w:lang w:val="da-DK"/>
        </w:rPr>
        <w:t xml:space="preserve">BLAZEBLAST™ er tilgængelig online og i butikkerne fra d. </w:t>
      </w:r>
      <w:proofErr w:type="gramStart"/>
      <w:r w:rsidRPr="00E345CF">
        <w:rPr>
          <w:color w:val="002060"/>
          <w:sz w:val="21"/>
          <w:szCs w:val="21"/>
          <w:lang w:val="da-DK"/>
        </w:rPr>
        <w:t>1</w:t>
      </w:r>
      <w:proofErr w:type="gramEnd"/>
      <w:r w:rsidRPr="00E345CF">
        <w:rPr>
          <w:color w:val="002060"/>
          <w:sz w:val="21"/>
          <w:szCs w:val="21"/>
          <w:lang w:val="da-DK"/>
        </w:rPr>
        <w:t xml:space="preserve"> august 2026</w:t>
      </w:r>
      <w:r>
        <w:rPr>
          <w:color w:val="002060"/>
          <w:sz w:val="21"/>
          <w:szCs w:val="21"/>
          <w:lang w:val="da-DK"/>
        </w:rPr>
        <w:t>.</w:t>
      </w:r>
    </w:p>
    <w:p w14:paraId="7F45B453" w14:textId="37C8A610" w:rsidR="00E345CF" w:rsidRPr="00E345CF" w:rsidRDefault="00E345CF" w:rsidP="00E345CF">
      <w:pPr>
        <w:spacing w:line="276" w:lineRule="auto"/>
        <w:rPr>
          <w:color w:val="002060"/>
          <w:sz w:val="21"/>
          <w:szCs w:val="21"/>
          <w:lang w:val="da-DK"/>
        </w:rPr>
      </w:pPr>
      <w:r w:rsidRPr="00E345CF">
        <w:rPr>
          <w:color w:val="002060"/>
          <w:sz w:val="21"/>
          <w:szCs w:val="21"/>
          <w:lang w:val="da-DK"/>
        </w:rPr>
        <w:t xml:space="preserve">Læs mere på </w:t>
      </w:r>
      <w:hyperlink r:id="rId12" w:history="1">
        <w:r w:rsidRPr="00E345CF">
          <w:rPr>
            <w:rStyle w:val="Hyperlink"/>
            <w:sz w:val="21"/>
            <w:szCs w:val="21"/>
            <w:lang w:val="da-DK"/>
          </w:rPr>
          <w:t>asics.com/d</w:t>
        </w:r>
        <w:r w:rsidRPr="00E345CF">
          <w:rPr>
            <w:rStyle w:val="Hyperlink"/>
            <w:sz w:val="21"/>
            <w:szCs w:val="21"/>
            <w:lang w:val="da-DK"/>
          </w:rPr>
          <w:t>k</w:t>
        </w:r>
      </w:hyperlink>
    </w:p>
    <w:p w14:paraId="3023D315" w14:textId="77777777" w:rsidR="00E345CF" w:rsidRPr="00E345CF" w:rsidRDefault="00E345CF" w:rsidP="00E345CF">
      <w:pPr>
        <w:spacing w:line="276" w:lineRule="auto"/>
        <w:rPr>
          <w:color w:val="002060"/>
          <w:sz w:val="21"/>
          <w:szCs w:val="21"/>
          <w:lang w:val="da-DK"/>
        </w:rPr>
      </w:pPr>
    </w:p>
    <w:p w14:paraId="7DECDB44" w14:textId="17644F06" w:rsidR="3DC4EB02" w:rsidRPr="00E345CF" w:rsidRDefault="00E345CF" w:rsidP="00E345CF">
      <w:pPr>
        <w:spacing w:line="276" w:lineRule="auto"/>
        <w:rPr>
          <w:color w:val="002060"/>
          <w:sz w:val="21"/>
          <w:szCs w:val="21"/>
          <w:lang w:val="da-DK"/>
        </w:rPr>
      </w:pPr>
      <w:r w:rsidRPr="00E345CF">
        <w:rPr>
          <w:color w:val="002060"/>
          <w:sz w:val="21"/>
          <w:szCs w:val="21"/>
          <w:lang w:val="da-DK"/>
        </w:rPr>
        <w:t xml:space="preserve">Find og download pressebilleder og </w:t>
      </w:r>
      <w:proofErr w:type="spellStart"/>
      <w:r w:rsidRPr="00E345CF">
        <w:rPr>
          <w:color w:val="002060"/>
          <w:sz w:val="21"/>
          <w:szCs w:val="21"/>
          <w:lang w:val="da-DK"/>
        </w:rPr>
        <w:t>faktaark</w:t>
      </w:r>
      <w:proofErr w:type="spellEnd"/>
      <w:r w:rsidRPr="00E345CF">
        <w:rPr>
          <w:color w:val="002060"/>
          <w:sz w:val="21"/>
          <w:szCs w:val="21"/>
          <w:lang w:val="da-DK"/>
        </w:rPr>
        <w:t xml:space="preserve"> af BLAZEBLAST™ 6 </w:t>
      </w:r>
      <w:hyperlink r:id="rId13" w:history="1">
        <w:r w:rsidRPr="00E345CF">
          <w:rPr>
            <w:rStyle w:val="Hyperlink"/>
            <w:sz w:val="21"/>
            <w:szCs w:val="21"/>
            <w:lang w:val="da-DK"/>
          </w:rPr>
          <w:t>her</w:t>
        </w:r>
      </w:hyperlink>
      <w:r w:rsidRPr="00E345CF">
        <w:rPr>
          <w:color w:val="002060"/>
          <w:sz w:val="21"/>
          <w:szCs w:val="21"/>
          <w:lang w:val="da-DK"/>
        </w:rPr>
        <w:t>.</w:t>
      </w:r>
    </w:p>
    <w:p w14:paraId="7862F234" w14:textId="77777777" w:rsidR="00E345CF" w:rsidRPr="00E345CF" w:rsidRDefault="00E345CF" w:rsidP="3DC4EB02">
      <w:pPr>
        <w:widowControl/>
        <w:spacing w:line="276" w:lineRule="auto"/>
        <w:ind w:left="357" w:hanging="357"/>
        <w:jc w:val="center"/>
        <w:rPr>
          <w:color w:val="002060"/>
          <w:lang w:val="da-DK"/>
        </w:rPr>
      </w:pPr>
    </w:p>
    <w:p w14:paraId="3BE7203C" w14:textId="77777777" w:rsidR="00E345CF" w:rsidRPr="00E345CF" w:rsidRDefault="00E345CF" w:rsidP="00E345CF">
      <w:pPr>
        <w:jc w:val="both"/>
        <w:rPr>
          <w:b/>
          <w:bCs/>
          <w:color w:val="002060"/>
          <w:lang w:val="da-DK"/>
        </w:rPr>
      </w:pPr>
      <w:r w:rsidRPr="00E345CF">
        <w:rPr>
          <w:b/>
          <w:bCs/>
          <w:color w:val="002060"/>
          <w:lang w:val="da-DK"/>
        </w:rPr>
        <w:t>PRESSEKONTAKT</w:t>
      </w:r>
    </w:p>
    <w:p w14:paraId="2CCC78D6" w14:textId="77777777" w:rsidR="00E345CF" w:rsidRPr="00E345CF" w:rsidRDefault="00E345CF" w:rsidP="00E345CF">
      <w:pPr>
        <w:jc w:val="both"/>
        <w:rPr>
          <w:color w:val="002060"/>
          <w:lang w:val="da-DK"/>
        </w:rPr>
      </w:pPr>
      <w:r w:rsidRPr="00E345CF">
        <w:rPr>
          <w:color w:val="002060"/>
          <w:lang w:val="da-DK"/>
        </w:rPr>
        <w:t>Katja Kongsbak Søder</w:t>
      </w:r>
    </w:p>
    <w:p w14:paraId="3B4477D1" w14:textId="77777777" w:rsidR="00E345CF" w:rsidRPr="00E345CF" w:rsidRDefault="00E345CF" w:rsidP="00E345CF">
      <w:pPr>
        <w:jc w:val="both"/>
        <w:rPr>
          <w:color w:val="002060"/>
          <w:lang w:val="da-DK"/>
        </w:rPr>
      </w:pPr>
      <w:r w:rsidRPr="00E345CF">
        <w:rPr>
          <w:color w:val="002060"/>
          <w:lang w:val="da-DK"/>
        </w:rPr>
        <w:t xml:space="preserve">katja@brochnerbogild.com </w:t>
      </w:r>
    </w:p>
    <w:p w14:paraId="4CB5711B" w14:textId="77777777" w:rsidR="00E345CF" w:rsidRPr="00E345CF" w:rsidRDefault="00E345CF" w:rsidP="00E345CF">
      <w:pPr>
        <w:jc w:val="both"/>
        <w:rPr>
          <w:color w:val="002060"/>
          <w:lang w:val="da-DK"/>
        </w:rPr>
      </w:pPr>
      <w:r w:rsidRPr="00E345CF">
        <w:rPr>
          <w:color w:val="002060"/>
          <w:lang w:val="da-DK"/>
        </w:rPr>
        <w:t>+45 28356114</w:t>
      </w:r>
    </w:p>
    <w:p w14:paraId="67C0ED07" w14:textId="77777777" w:rsidR="00E345CF" w:rsidRPr="00E345CF" w:rsidRDefault="00E345CF" w:rsidP="00E345CF">
      <w:pPr>
        <w:jc w:val="both"/>
        <w:rPr>
          <w:color w:val="002060"/>
          <w:lang w:val="da-DK"/>
        </w:rPr>
      </w:pPr>
    </w:p>
    <w:p w14:paraId="6F5205AC" w14:textId="77777777" w:rsidR="00E345CF" w:rsidRPr="00E345CF" w:rsidRDefault="00E345CF" w:rsidP="00E345CF">
      <w:pPr>
        <w:jc w:val="both"/>
        <w:rPr>
          <w:color w:val="002060"/>
          <w:lang w:val="da-DK"/>
        </w:rPr>
      </w:pPr>
    </w:p>
    <w:p w14:paraId="38B09969" w14:textId="77777777" w:rsidR="00E345CF" w:rsidRPr="00E345CF" w:rsidRDefault="00E345CF" w:rsidP="00E345CF">
      <w:pPr>
        <w:jc w:val="both"/>
        <w:rPr>
          <w:b/>
          <w:bCs/>
          <w:color w:val="002060"/>
          <w:lang w:val="da-DK"/>
        </w:rPr>
      </w:pPr>
      <w:r w:rsidRPr="00E345CF">
        <w:rPr>
          <w:b/>
          <w:bCs/>
          <w:color w:val="002060"/>
          <w:lang w:val="da-DK"/>
        </w:rPr>
        <w:t>Om ASICS</w:t>
      </w:r>
    </w:p>
    <w:p w14:paraId="20AAAEFB" w14:textId="69FA29A2" w:rsidR="3DC4EB02" w:rsidRPr="00E345CF" w:rsidRDefault="00E345CF" w:rsidP="00E345CF">
      <w:pPr>
        <w:jc w:val="both"/>
        <w:rPr>
          <w:color w:val="002060"/>
          <w:lang w:val="da-DK"/>
        </w:rPr>
      </w:pPr>
      <w:r w:rsidRPr="00E345CF">
        <w:rPr>
          <w:color w:val="002060"/>
          <w:lang w:val="da-DK"/>
        </w:rPr>
        <w:t>ASICS lægger stor vægt på deres grundfilosofi om, at sport og bevægelse bidrager positivt til vores mentale velbefindende. ASICS blev grundlagt i 1949 i Japan og har siden etableret sig som en af de førende sportsbrands. ASICS er overbevist om, at sport har en positiv indflydelse på menneskets psyke, og udvikler derfor produkter, der hjælper flere mennesker i bevægelse til gavn for både krop og sind. Det er ud fra den filosofi, at navnet ASICS kommer, da det er en forkortelse af det japanske udtryk ”</w:t>
      </w:r>
      <w:proofErr w:type="spellStart"/>
      <w:r w:rsidRPr="00E345CF">
        <w:rPr>
          <w:color w:val="002060"/>
          <w:lang w:val="da-DK"/>
        </w:rPr>
        <w:t>Anima</w:t>
      </w:r>
      <w:proofErr w:type="spellEnd"/>
      <w:r w:rsidRPr="00E345CF">
        <w:rPr>
          <w:color w:val="002060"/>
          <w:lang w:val="da-DK"/>
        </w:rPr>
        <w:t xml:space="preserve"> Sana In </w:t>
      </w:r>
      <w:proofErr w:type="spellStart"/>
      <w:r w:rsidRPr="00E345CF">
        <w:rPr>
          <w:color w:val="002060"/>
          <w:lang w:val="da-DK"/>
        </w:rPr>
        <w:t>Corpore</w:t>
      </w:r>
      <w:proofErr w:type="spellEnd"/>
      <w:r w:rsidRPr="00E345CF">
        <w:rPr>
          <w:color w:val="002060"/>
          <w:lang w:val="da-DK"/>
        </w:rPr>
        <w:t xml:space="preserve"> </w:t>
      </w:r>
      <w:proofErr w:type="spellStart"/>
      <w:r w:rsidRPr="00E345CF">
        <w:rPr>
          <w:color w:val="002060"/>
          <w:lang w:val="da-DK"/>
        </w:rPr>
        <w:t>Sano</w:t>
      </w:r>
      <w:proofErr w:type="spellEnd"/>
      <w:r w:rsidRPr="00E345CF">
        <w:rPr>
          <w:color w:val="002060"/>
          <w:lang w:val="da-DK"/>
        </w:rPr>
        <w:t>”, som betyder et sundt sind i en sund krop.</w:t>
      </w:r>
    </w:p>
    <w:sectPr w:rsidR="3DC4EB02" w:rsidRPr="00E345CF" w:rsidSect="00D331F7">
      <w:headerReference w:type="default" r:id="rId14"/>
      <w:footerReference w:type="even" r:id="rId15"/>
      <w:footerReference w:type="default" r:id="rId16"/>
      <w:headerReference w:type="first" r:id="rId17"/>
      <w:footerReference w:type="first" r:id="rId18"/>
      <w:pgSz w:w="11910" w:h="16840"/>
      <w:pgMar w:top="1276" w:right="1137" w:bottom="1276" w:left="3828" w:header="142" w:footer="1899"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50D3203E" w14:textId="77777777" w:rsidR="005B47E2" w:rsidRDefault="005B47E2">
      <w:r>
        <w:separator/>
      </w:r>
    </w:p>
  </w:endnote>
  <w:endnote w:type="continuationSeparator" w:id="0">
    <w:p w14:paraId="7115879E" w14:textId="77777777" w:rsidR="005B47E2" w:rsidRDefault="005B47E2">
      <w:r>
        <w:continuationSeparator/>
      </w:r>
    </w:p>
  </w:endnote>
  <w:endnote w:type="continuationNotice" w:id="1">
    <w:p w14:paraId="4DCE3F1D" w14:textId="77777777" w:rsidR="005B47E2" w:rsidRDefault="005B47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SICS Font 3.0">
    <w:panose1 w:val="020B0604020202020204"/>
    <w:charset w:val="4D"/>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raphik Regular">
    <w:altName w:val="Calibri"/>
    <w:panose1 w:val="020B0604020202020204"/>
    <w:charset w:val="00"/>
    <w:family w:val="swiss"/>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08E85FA" w14:textId="4AB77BDC" w:rsidR="00A52BAA" w:rsidRDefault="00A52BAA" w:rsidP="00B878E9">
    <w:pPr>
      <w:pStyle w:val="Sidefod"/>
      <w:framePr w:wrap="none" w:vAnchor="text" w:hAnchor="margin" w:xAlign="right" w:y="1"/>
      <w:rPr>
        <w:rStyle w:val="Sidetal"/>
      </w:rPr>
    </w:pPr>
    <w:r>
      <w:rPr>
        <w:rStyle w:val="Sidetal"/>
      </w:rPr>
      <w:fldChar w:fldCharType="begin"/>
    </w:r>
    <w:r>
      <w:rPr>
        <w:rStyle w:val="Sidetal"/>
      </w:rPr>
      <w:instrText xml:space="preserve"> PAGE </w:instrText>
    </w:r>
    <w:r>
      <w:rPr>
        <w:rStyle w:val="Sidetal"/>
      </w:rPr>
      <w:fldChar w:fldCharType="end"/>
    </w:r>
  </w:p>
  <w:p w14:paraId="1AD33031" w14:textId="77777777" w:rsidR="00C806C0" w:rsidRDefault="00C806C0" w:rsidP="00A52BAA">
    <w:pPr>
      <w:pStyle w:val="Sidefod"/>
      <w:ind w:right="360"/>
    </w:pPr>
  </w:p>
  <w:p w14:paraId="12BDB958" w14:textId="77777777" w:rsidR="00B81687" w:rsidRDefault="00B81687"/>
  <w:p w14:paraId="501529D5" w14:textId="77777777" w:rsidR="00B81687" w:rsidRDefault="00B816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6660BF3" w14:textId="20F7AF04" w:rsidR="00D87B6A" w:rsidRDefault="00856668" w:rsidP="00A52BAA">
    <w:pPr>
      <w:pStyle w:val="Brdtekst"/>
      <w:spacing w:line="14" w:lineRule="auto"/>
      <w:ind w:right="360"/>
      <w:rPr>
        <w:sz w:val="20"/>
      </w:rPr>
    </w:pPr>
    <w:r>
      <w:rPr>
        <w:noProof/>
      </w:rPr>
      <mc:AlternateContent>
        <mc:Choice Requires="wps">
          <w:drawing>
            <wp:anchor distT="0" distB="0" distL="114300" distR="114300" simplePos="0" relativeHeight="251658247" behindDoc="0" locked="0" layoutInCell="1" allowOverlap="1" wp14:anchorId="24F27CE5" wp14:editId="2F55CEE7">
              <wp:simplePos x="0" y="0"/>
              <wp:positionH relativeFrom="column">
                <wp:posOffset>3728720</wp:posOffset>
              </wp:positionH>
              <wp:positionV relativeFrom="page">
                <wp:posOffset>10140315</wp:posOffset>
              </wp:positionV>
              <wp:extent cx="1005205" cy="35242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5205" cy="352425"/>
                      </a:xfrm>
                      <a:prstGeom prst="rect">
                        <a:avLst/>
                      </a:prstGeom>
                      <a:noFill/>
                      <a:ln w="6350">
                        <a:noFill/>
                      </a:ln>
                    </wps:spPr>
                    <wps:txbx>
                      <w:txbxContent>
                        <w:p w14:paraId="4DFAC505" w14:textId="77777777" w:rsidR="0040277A" w:rsidRPr="009D5036" w:rsidRDefault="0040277A" w:rsidP="0040277A">
                          <w:pPr>
                            <w:adjustRightInd w:val="0"/>
                            <w:snapToGrid w:val="0"/>
                            <w:spacing w:line="140" w:lineRule="exact"/>
                            <w:rPr>
                              <w:iCs/>
                              <w:sz w:val="13"/>
                            </w:rPr>
                          </w:pPr>
                          <w:r w:rsidRPr="009D5036">
                            <w:rPr>
                              <w:iCs/>
                              <w:sz w:val="13"/>
                            </w:rPr>
                            <w:t xml:space="preserve">The stripe design featured on the sides of the ASICS shoes is a registered trademark of ASICS </w:t>
                          </w:r>
                          <w:r>
                            <w:rPr>
                              <w:iCs/>
                              <w:sz w:val="13"/>
                            </w:rPr>
                            <w:t>C</w:t>
                          </w:r>
                          <w:r w:rsidRPr="009D5036">
                            <w:rPr>
                              <w:iCs/>
                              <w:sz w:val="13"/>
                            </w:rPr>
                            <w:t>orporation.</w:t>
                          </w:r>
                        </w:p>
                        <w:p w14:paraId="286524BD" w14:textId="77777777" w:rsidR="0040277A" w:rsidRPr="009D5036" w:rsidRDefault="0040277A" w:rsidP="0040277A">
                          <w:pPr>
                            <w:adjustRightInd w:val="0"/>
                            <w:snapToGrid w:val="0"/>
                            <w:spacing w:line="140" w:lineRule="exact"/>
                            <w:rPr>
                              <w:iC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F27CE5" id="_x0000_t202" coordsize="21600,21600" o:spt="202" path="m,l,21600r21600,l21600,xe">
              <v:stroke joinstyle="miter"/>
              <v:path gradientshapeok="t" o:connecttype="rect"/>
            </v:shapetype>
            <v:shape id="Text Box 20" o:spid="_x0000_s1026" type="#_x0000_t202" style="position:absolute;margin-left:293.6pt;margin-top:798.45pt;width:79.15pt;height:27.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" filled="f" stroked="f" strokeweight=".5pt">
              <v:textbox inset="0,0,0,0">
                <w:txbxContent>
                  <w:p w14:paraId="4DFAC505" w14:textId="77777777" w:rsidR="0040277A" w:rsidRPr="009D5036" w:rsidRDefault="0040277A" w:rsidP="0040277A">
                    <w:pPr>
                      <w:adjustRightInd w:val="0"/>
                      <w:snapToGrid w:val="0"/>
                      <w:spacing w:line="140" w:lineRule="exact"/>
                      <w:rPr>
                        <w:iCs/>
                        <w:sz w:val="13"/>
                      </w:rPr>
                    </w:pPr>
                    <w:r w:rsidRPr="009D5036">
                      <w:rPr>
                        <w:iCs/>
                        <w:sz w:val="13"/>
                      </w:rPr>
                      <w:t xml:space="preserve">The stripe design featured on the sides of the ASICS shoes is a registered trademark of ASICS </w:t>
                    </w:r>
                    <w:r>
                      <w:rPr>
                        <w:iCs/>
                        <w:sz w:val="13"/>
                      </w:rPr>
                      <w:t>C</w:t>
                    </w:r>
                    <w:r w:rsidRPr="009D5036">
                      <w:rPr>
                        <w:iCs/>
                        <w:sz w:val="13"/>
                      </w:rPr>
                      <w:t>orporation.</w:t>
                    </w:r>
                  </w:p>
                  <w:p w14:paraId="286524BD" w14:textId="77777777" w:rsidR="0040277A" w:rsidRPr="009D5036" w:rsidRDefault="0040277A" w:rsidP="0040277A">
                    <w:pPr>
                      <w:adjustRightInd w:val="0"/>
                      <w:snapToGrid w:val="0"/>
                      <w:spacing w:line="140" w:lineRule="exact"/>
                      <w:rPr>
                        <w:iCs/>
                      </w:rPr>
                    </w:pPr>
                  </w:p>
                </w:txbxContent>
              </v:textbox>
              <w10:wrap anchory="page"/>
            </v:shape>
          </w:pict>
        </mc:Fallback>
      </mc:AlternateContent>
    </w:r>
    <w:r>
      <w:rPr>
        <w:noProof/>
      </w:rPr>
      <mc:AlternateContent>
        <mc:Choice Requires="wps">
          <w:drawing>
            <wp:anchor distT="0" distB="0" distL="114297" distR="114297" simplePos="0" relativeHeight="251658240" behindDoc="0" locked="1" layoutInCell="1" allowOverlap="1" wp14:anchorId="26943D2F" wp14:editId="34208BC3">
              <wp:simplePos x="0" y="0"/>
              <wp:positionH relativeFrom="page">
                <wp:posOffset>6068694</wp:posOffset>
              </wp:positionH>
              <wp:positionV relativeFrom="page">
                <wp:posOffset>10128885</wp:posOffset>
              </wp:positionV>
              <wp:extent cx="0" cy="348615"/>
              <wp:effectExtent l="0" t="0" r="0" b="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48615"/>
                      </a:xfrm>
                      <a:prstGeom prst="line">
                        <a:avLst/>
                      </a:prstGeom>
                      <a:noFill/>
                      <a:ln w="6350" cap="flat" cmpd="sng" algn="ctr">
                        <a:solidFill>
                          <a:srgbClr val="001E62"/>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v:line id="Straight Connector 19" style="position:absolute;flip:y;z-index:251658240;visibility:visible;mso-wrap-style:square;mso-width-percent:0;mso-height-percent:0;mso-wrap-distance-left:3.17492mm;mso-wrap-distance-top:0;mso-wrap-distance-right:3.17492mm;mso-wrap-distance-bottom:0;mso-position-horizontal:absolute;mso-position-horizontal-relative:page;mso-position-vertical:absolute;mso-position-vertical-relative:page;mso-width-percent:0;mso-height-percent:0;mso-width-relative:margin;mso-height-relative:margin" o:spid="_x0000_s1026" strokecolor="#001e62" strokeweight=".5pt" from="477.85pt,797.55pt" to="477.85pt,825pt" w14:anchorId="0C049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">
              <o:lock v:ext="edit" shapetype="f"/>
              <w10:wrap anchorx="page" anchory="page"/>
              <w10:anchorlock/>
            </v:line>
          </w:pict>
        </mc:Fallback>
      </mc:AlternateContent>
    </w:r>
    <w:r w:rsidR="00C81507">
      <w:rPr>
        <w:noProof/>
        <w:sz w:val="20"/>
      </w:rPr>
      <w:softHyphen/>
    </w:r>
    <w:r w:rsidR="00944B0A">
      <w:rPr>
        <w:noProof/>
        <w:sz w:val="20"/>
      </w:rPr>
      <w:softHyphen/>
    </w:r>
    <w:r w:rsidR="00944B0A">
      <w:rPr>
        <w:noProof/>
        <w:sz w:val="20"/>
      </w:rPr>
      <w:softHyphen/>
    </w:r>
    <w:r w:rsidR="00944B0A">
      <w:rPr>
        <w:noProof/>
        <w:sz w:val="20"/>
      </w:rPr>
      <w:softHyphen/>
    </w:r>
    <w:r w:rsidR="00944B0A">
      <w:rPr>
        <w:noProof/>
        <w:sz w:val="20"/>
      </w:rPr>
      <w:softHyphen/>
    </w:r>
    <w:r w:rsidR="00944B0A">
      <w:rPr>
        <w:noProof/>
        <w:sz w:val="20"/>
      </w:rPr>
      <w:softHyphen/>
    </w:r>
    <w:r w:rsidR="00944B0A">
      <w:rPr>
        <w:noProof/>
        <w:sz w:val="20"/>
      </w:rPr>
      <w:softHyphen/>
    </w:r>
  </w:p>
  <w:p w14:paraId="625E0692" w14:textId="68773F44" w:rsidR="00B81687" w:rsidRDefault="00B81687"/>
  <w:p w14:paraId="43788C67" w14:textId="5901DDE8" w:rsidR="00B81687" w:rsidRDefault="0091674F">
    <w:r w:rsidRPr="0040277A">
      <w:rPr>
        <w:noProof/>
        <w:sz w:val="20"/>
        <w:lang w:eastAsia="ja-JP"/>
      </w:rPr>
      <w:drawing>
        <wp:anchor distT="0" distB="0" distL="114300" distR="114300" simplePos="0" relativeHeight="251658245" behindDoc="0" locked="0" layoutInCell="1" allowOverlap="1" wp14:anchorId="515E656B" wp14:editId="3BE15D59">
          <wp:simplePos x="0" y="0"/>
          <wp:positionH relativeFrom="page">
            <wp:posOffset>6223212</wp:posOffset>
          </wp:positionH>
          <wp:positionV relativeFrom="page">
            <wp:posOffset>9774979</wp:posOffset>
          </wp:positionV>
          <wp:extent cx="687705" cy="295275"/>
          <wp:effectExtent l="0" t="0" r="0" b="9525"/>
          <wp:wrapNone/>
          <wp:docPr id="872869222" name="Picture 872869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88844" t="95792" r="2071" b="1447"/>
                  <a:stretch/>
                </pic:blipFill>
                <pic:spPr bwMode="auto">
                  <a:xfrm>
                    <a:off x="0" y="0"/>
                    <a:ext cx="687705" cy="295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56668">
      <w:rPr>
        <w:noProof/>
      </w:rPr>
      <mc:AlternateContent>
        <mc:Choice Requires="wps">
          <w:drawing>
            <wp:anchor distT="0" distB="0" distL="114300" distR="114300" simplePos="0" relativeHeight="251658246" behindDoc="0" locked="0" layoutInCell="1" allowOverlap="1" wp14:anchorId="460B59A7" wp14:editId="1C47A72C">
              <wp:simplePos x="0" y="0"/>
              <wp:positionH relativeFrom="column">
                <wp:posOffset>14605</wp:posOffset>
              </wp:positionH>
              <wp:positionV relativeFrom="page">
                <wp:posOffset>10139680</wp:posOffset>
              </wp:positionV>
              <wp:extent cx="3479800" cy="35242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9800" cy="352425"/>
                      </a:xfrm>
                      <a:prstGeom prst="rect">
                        <a:avLst/>
                      </a:prstGeom>
                      <a:noFill/>
                      <a:ln w="6350">
                        <a:noFill/>
                      </a:ln>
                    </wps:spPr>
                    <wps:txbx>
                      <w:txbxContent>
                        <w:p w14:paraId="3A22A497" w14:textId="77777777" w:rsidR="0040277A" w:rsidRDefault="0040277A" w:rsidP="0040277A">
                          <w:pPr>
                            <w:spacing w:line="140" w:lineRule="exact"/>
                            <w:rPr>
                              <w:sz w:val="13"/>
                            </w:rPr>
                          </w:pPr>
                          <w:r>
                            <w:rPr>
                              <w:i/>
                              <w:sz w:val="13"/>
                            </w:rPr>
                            <w:t>Anima Sana In Corpore Sano</w:t>
                          </w:r>
                          <w:r>
                            <w:rPr>
                              <w:sz w:val="13"/>
                            </w:rPr>
                            <w:t xml:space="preserve">, meaning “A Sound Mind in a Sound Body,” is an old Latin phrase from which ASICS is derived and the fundamental platform on which the brand still stands. The company was founded in 1949 by </w:t>
                          </w:r>
                          <w:proofErr w:type="spellStart"/>
                          <w:r>
                            <w:rPr>
                              <w:sz w:val="13"/>
                            </w:rPr>
                            <w:t>Kihachiro</w:t>
                          </w:r>
                          <w:proofErr w:type="spellEnd"/>
                          <w:r>
                            <w:rPr>
                              <w:sz w:val="13"/>
                            </w:rPr>
                            <w:t xml:space="preserve"> Onitsuka and is now a leading designer, developer and manufacturer of running shoes, as well as various sports footwear, apparel and accessories. For more information, </w:t>
                          </w:r>
                          <w:hyperlink r:id="rId2">
                            <w:r>
                              <w:rPr>
                                <w:sz w:val="13"/>
                              </w:rPr>
                              <w:t>visit www.asics.com.</w:t>
                            </w:r>
                          </w:hyperlink>
                        </w:p>
                        <w:p w14:paraId="5E110507" w14:textId="77777777" w:rsidR="0040277A" w:rsidRDefault="0040277A" w:rsidP="0040277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B59A7" id="Text Box 18" o:spid="_x0000_s1027" type="#_x0000_t202" style="position:absolute;margin-left:1.15pt;margin-top:798.4pt;width:274pt;height:27.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" filled="f" stroked="f" strokeweight=".5pt">
              <v:textbox inset="0,0,0,0">
                <w:txbxContent>
                  <w:p w14:paraId="3A22A497" w14:textId="77777777" w:rsidR="0040277A" w:rsidRDefault="0040277A" w:rsidP="0040277A">
                    <w:pPr>
                      <w:spacing w:line="140" w:lineRule="exact"/>
                      <w:rPr>
                        <w:sz w:val="13"/>
                      </w:rPr>
                    </w:pPr>
                    <w:r>
                      <w:rPr>
                        <w:i/>
                        <w:sz w:val="13"/>
                      </w:rPr>
                      <w:t>Anima Sana In Corpore Sano</w:t>
                    </w:r>
                    <w:r>
                      <w:rPr>
                        <w:sz w:val="13"/>
                      </w:rPr>
                      <w:t xml:space="preserve">, meaning “A Sound Mind in a Sound Body,” is an old Latin phrase from which ASICS is derived and the fundamental platform on which the brand still stands. The company was founded in 1949 by </w:t>
                    </w:r>
                    <w:proofErr w:type="spellStart"/>
                    <w:r>
                      <w:rPr>
                        <w:sz w:val="13"/>
                      </w:rPr>
                      <w:t>Kihachiro</w:t>
                    </w:r>
                    <w:proofErr w:type="spellEnd"/>
                    <w:r>
                      <w:rPr>
                        <w:sz w:val="13"/>
                      </w:rPr>
                      <w:t xml:space="preserve"> Onitsuka and is now a leading designer, developer and manufacturer of running shoes, as well as various sports footwear, apparel and accessories. For more information, </w:t>
                    </w:r>
                    <w:hyperlink r:id="rId3">
                      <w:r>
                        <w:rPr>
                          <w:sz w:val="13"/>
                        </w:rPr>
                        <w:t>visit www.asics.com.</w:t>
                      </w:r>
                    </w:hyperlink>
                  </w:p>
                  <w:p w14:paraId="5E110507" w14:textId="77777777" w:rsidR="0040277A" w:rsidRDefault="0040277A" w:rsidP="0040277A"/>
                </w:txbxContent>
              </v:textbox>
              <w10:wrap anchory="page"/>
            </v:shape>
          </w:pict>
        </mc:Fallback>
      </mc:AlternateContent>
    </w:r>
    <w:r w:rsidR="001A0B48" w:rsidRPr="0040277A">
      <w:rPr>
        <w:noProof/>
        <w:sz w:val="20"/>
        <w:lang w:eastAsia="ja-JP"/>
      </w:rPr>
      <w:drawing>
        <wp:anchor distT="0" distB="0" distL="114300" distR="114300" simplePos="0" relativeHeight="251658248" behindDoc="1" locked="0" layoutInCell="1" allowOverlap="1" wp14:anchorId="4886CA42" wp14:editId="5FAA8CD7">
          <wp:simplePos x="0" y="0"/>
          <wp:positionH relativeFrom="column">
            <wp:posOffset>-1804035</wp:posOffset>
          </wp:positionH>
          <wp:positionV relativeFrom="paragraph">
            <wp:posOffset>753657</wp:posOffset>
          </wp:positionV>
          <wp:extent cx="1106170" cy="414655"/>
          <wp:effectExtent l="0" t="0" r="0" b="4445"/>
          <wp:wrapNone/>
          <wp:docPr id="1683468251" name="Graphic 1683468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1106170" cy="41465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8FCE14B" w14:textId="1DBE2B0B" w:rsidR="003168CA" w:rsidRDefault="00856668" w:rsidP="00F31D2A">
    <w:pPr>
      <w:pStyle w:val="Sidefod"/>
      <w:ind w:left="-142" w:firstLine="142"/>
    </w:pPr>
    <w:r>
      <w:rPr>
        <w:noProof/>
      </w:rPr>
      <mc:AlternateContent>
        <mc:Choice Requires="wps">
          <w:drawing>
            <wp:anchor distT="0" distB="0" distL="114300" distR="114300" simplePos="0" relativeHeight="251658243" behindDoc="0" locked="0" layoutInCell="1" allowOverlap="1" wp14:anchorId="13FECFBB" wp14:editId="64BB66AB">
              <wp:simplePos x="0" y="0"/>
              <wp:positionH relativeFrom="column">
                <wp:posOffset>-213995</wp:posOffset>
              </wp:positionH>
              <wp:positionV relativeFrom="page">
                <wp:posOffset>10140950</wp:posOffset>
              </wp:positionV>
              <wp:extent cx="3479800" cy="352425"/>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9800" cy="352425"/>
                      </a:xfrm>
                      <a:prstGeom prst="rect">
                        <a:avLst/>
                      </a:prstGeom>
                      <a:noFill/>
                      <a:ln w="6350">
                        <a:noFill/>
                      </a:ln>
                    </wps:spPr>
                    <wps:txbx>
                      <w:txbxContent>
                        <w:p w14:paraId="2D9852B4" w14:textId="77777777" w:rsidR="0040277A" w:rsidRDefault="0040277A" w:rsidP="0040277A">
                          <w:pPr>
                            <w:spacing w:line="140" w:lineRule="exact"/>
                            <w:rPr>
                              <w:sz w:val="13"/>
                            </w:rPr>
                          </w:pPr>
                          <w:r>
                            <w:rPr>
                              <w:i/>
                              <w:sz w:val="13"/>
                            </w:rPr>
                            <w:t>Anima Sana In Corpore Sano</w:t>
                          </w:r>
                          <w:r>
                            <w:rPr>
                              <w:sz w:val="13"/>
                            </w:rPr>
                            <w:t xml:space="preserve">, meaning “A Sound Mind in a Sound Body,” is an old Latin phrase from which ASICS is derived and the fundamental platform on which the brand still stands. The company was founded in 1949 by </w:t>
                          </w:r>
                          <w:proofErr w:type="spellStart"/>
                          <w:r>
                            <w:rPr>
                              <w:sz w:val="13"/>
                            </w:rPr>
                            <w:t>Kihachiro</w:t>
                          </w:r>
                          <w:proofErr w:type="spellEnd"/>
                          <w:r>
                            <w:rPr>
                              <w:sz w:val="13"/>
                            </w:rPr>
                            <w:t xml:space="preserve"> Onitsuka and is now a leading designer, developer and manufacturer of running shoes, as well as various sports footwear, apparel and accessories. For more information, </w:t>
                          </w:r>
                          <w:hyperlink r:id="rId1">
                            <w:r>
                              <w:rPr>
                                <w:sz w:val="13"/>
                              </w:rPr>
                              <w:t>visit www.asics.com.</w:t>
                            </w:r>
                          </w:hyperlink>
                        </w:p>
                        <w:p w14:paraId="47A9A087" w14:textId="77777777" w:rsidR="0040277A" w:rsidRDefault="0040277A" w:rsidP="0040277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FECFBB" id="_x0000_t202" coordsize="21600,21600" o:spt="202" path="m,l,21600r21600,l21600,xe">
              <v:stroke joinstyle="miter"/>
              <v:path gradientshapeok="t" o:connecttype="rect"/>
            </v:shapetype>
            <v:shape id="Text Box 16" o:spid="_x0000_s1028" type="#_x0000_t202" style="position:absolute;left:0;text-align:left;margin-left:-16.85pt;margin-top:798.5pt;width:274pt;height:27.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" filled="f" stroked="f" strokeweight=".5pt">
              <v:textbox inset="0,0,0,0">
                <w:txbxContent>
                  <w:p w14:paraId="2D9852B4" w14:textId="77777777" w:rsidR="0040277A" w:rsidRDefault="0040277A" w:rsidP="0040277A">
                    <w:pPr>
                      <w:spacing w:line="140" w:lineRule="exact"/>
                      <w:rPr>
                        <w:sz w:val="13"/>
                      </w:rPr>
                    </w:pPr>
                    <w:r>
                      <w:rPr>
                        <w:i/>
                        <w:sz w:val="13"/>
                      </w:rPr>
                      <w:t>Anima Sana In Corpore Sano</w:t>
                    </w:r>
                    <w:r>
                      <w:rPr>
                        <w:sz w:val="13"/>
                      </w:rPr>
                      <w:t xml:space="preserve">, meaning “A Sound Mind in a Sound Body,” is an old Latin phrase from which ASICS is derived and the fundamental platform on which the brand still stands. The company was founded in 1949 by </w:t>
                    </w:r>
                    <w:proofErr w:type="spellStart"/>
                    <w:r>
                      <w:rPr>
                        <w:sz w:val="13"/>
                      </w:rPr>
                      <w:t>Kihachiro</w:t>
                    </w:r>
                    <w:proofErr w:type="spellEnd"/>
                    <w:r>
                      <w:rPr>
                        <w:sz w:val="13"/>
                      </w:rPr>
                      <w:t xml:space="preserve"> Onitsuka and is now a leading designer, developer and manufacturer of running shoes, as well as various sports footwear, apparel and accessories. For more information, </w:t>
                    </w:r>
                    <w:hyperlink r:id="rId2">
                      <w:r>
                        <w:rPr>
                          <w:sz w:val="13"/>
                        </w:rPr>
                        <w:t>visit www.asics.com.</w:t>
                      </w:r>
                    </w:hyperlink>
                  </w:p>
                  <w:p w14:paraId="47A9A087" w14:textId="77777777" w:rsidR="0040277A" w:rsidRDefault="0040277A" w:rsidP="0040277A"/>
                </w:txbxContent>
              </v:textbox>
              <w10:wrap anchory="page"/>
            </v:shape>
          </w:pict>
        </mc:Fallback>
      </mc:AlternateContent>
    </w:r>
    <w:r w:rsidR="0040277A" w:rsidRPr="0040277A">
      <w:rPr>
        <w:noProof/>
        <w:lang w:eastAsia="ja-JP"/>
      </w:rPr>
      <w:drawing>
        <wp:anchor distT="0" distB="0" distL="114300" distR="114300" simplePos="0" relativeHeight="251658242" behindDoc="0" locked="0" layoutInCell="1" allowOverlap="1" wp14:anchorId="50956D1A" wp14:editId="2498205A">
          <wp:simplePos x="0" y="0"/>
          <wp:positionH relativeFrom="page">
            <wp:posOffset>6163733</wp:posOffset>
          </wp:positionH>
          <wp:positionV relativeFrom="page">
            <wp:posOffset>9730105</wp:posOffset>
          </wp:positionV>
          <wp:extent cx="687705" cy="295275"/>
          <wp:effectExtent l="0" t="0" r="0" b="9525"/>
          <wp:wrapNone/>
          <wp:docPr id="380383741" name="Picture 380383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
                    <a:extLst>
                      <a:ext uri="{28A0092B-C50C-407E-A947-70E740481C1C}">
                        <a14:useLocalDpi xmlns:a14="http://schemas.microsoft.com/office/drawing/2010/main" val="0"/>
                      </a:ext>
                    </a:extLst>
                  </a:blip>
                  <a:srcRect l="88844" t="95792" r="2071" b="1447"/>
                  <a:stretch/>
                </pic:blipFill>
                <pic:spPr bwMode="auto">
                  <a:xfrm>
                    <a:off x="0" y="0"/>
                    <a:ext cx="687705" cy="295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4" behindDoc="0" locked="0" layoutInCell="1" allowOverlap="1" wp14:anchorId="015C6FDF" wp14:editId="5F5B0E82">
              <wp:simplePos x="0" y="0"/>
              <wp:positionH relativeFrom="column">
                <wp:posOffset>3728720</wp:posOffset>
              </wp:positionH>
              <wp:positionV relativeFrom="page">
                <wp:posOffset>10139045</wp:posOffset>
              </wp:positionV>
              <wp:extent cx="1005205" cy="35242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5205" cy="352425"/>
                      </a:xfrm>
                      <a:prstGeom prst="rect">
                        <a:avLst/>
                      </a:prstGeom>
                      <a:noFill/>
                      <a:ln w="6350">
                        <a:noFill/>
                      </a:ln>
                    </wps:spPr>
                    <wps:txbx>
                      <w:txbxContent>
                        <w:p w14:paraId="51802C6A" w14:textId="77777777" w:rsidR="0040277A" w:rsidRPr="009D5036" w:rsidRDefault="0040277A" w:rsidP="0040277A">
                          <w:pPr>
                            <w:adjustRightInd w:val="0"/>
                            <w:snapToGrid w:val="0"/>
                            <w:spacing w:line="140" w:lineRule="exact"/>
                            <w:rPr>
                              <w:iCs/>
                              <w:sz w:val="13"/>
                            </w:rPr>
                          </w:pPr>
                          <w:r w:rsidRPr="009D5036">
                            <w:rPr>
                              <w:iCs/>
                              <w:sz w:val="13"/>
                            </w:rPr>
                            <w:t xml:space="preserve">The stripe design featured on the sides of the ASICS shoes is a registered trademark of ASICS </w:t>
                          </w:r>
                          <w:r>
                            <w:rPr>
                              <w:iCs/>
                              <w:sz w:val="13"/>
                            </w:rPr>
                            <w:t>C</w:t>
                          </w:r>
                          <w:r w:rsidRPr="009D5036">
                            <w:rPr>
                              <w:iCs/>
                              <w:sz w:val="13"/>
                            </w:rPr>
                            <w:t>orporation.</w:t>
                          </w:r>
                        </w:p>
                        <w:p w14:paraId="3D34C263" w14:textId="77777777" w:rsidR="0040277A" w:rsidRPr="009D5036" w:rsidRDefault="0040277A" w:rsidP="0040277A">
                          <w:pPr>
                            <w:adjustRightInd w:val="0"/>
                            <w:snapToGrid w:val="0"/>
                            <w:spacing w:line="140" w:lineRule="exact"/>
                            <w:rPr>
                              <w:iC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C6FDF" id="Text Box 15" o:spid="_x0000_s1029" type="#_x0000_t202" style="position:absolute;left:0;text-align:left;margin-left:293.6pt;margin-top:798.35pt;width:79.15pt;height:27.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" filled="f" stroked="f" strokeweight=".5pt">
              <v:textbox inset="0,0,0,0">
                <w:txbxContent>
                  <w:p w14:paraId="51802C6A" w14:textId="77777777" w:rsidR="0040277A" w:rsidRPr="009D5036" w:rsidRDefault="0040277A" w:rsidP="0040277A">
                    <w:pPr>
                      <w:adjustRightInd w:val="0"/>
                      <w:snapToGrid w:val="0"/>
                      <w:spacing w:line="140" w:lineRule="exact"/>
                      <w:rPr>
                        <w:iCs/>
                        <w:sz w:val="13"/>
                      </w:rPr>
                    </w:pPr>
                    <w:r w:rsidRPr="009D5036">
                      <w:rPr>
                        <w:iCs/>
                        <w:sz w:val="13"/>
                      </w:rPr>
                      <w:t xml:space="preserve">The stripe design featured on the sides of the ASICS shoes is a registered trademark of ASICS </w:t>
                    </w:r>
                    <w:r>
                      <w:rPr>
                        <w:iCs/>
                        <w:sz w:val="13"/>
                      </w:rPr>
                      <w:t>C</w:t>
                    </w:r>
                    <w:r w:rsidRPr="009D5036">
                      <w:rPr>
                        <w:iCs/>
                        <w:sz w:val="13"/>
                      </w:rPr>
                      <w:t>orporation.</w:t>
                    </w:r>
                  </w:p>
                  <w:p w14:paraId="3D34C263" w14:textId="77777777" w:rsidR="0040277A" w:rsidRPr="009D5036" w:rsidRDefault="0040277A" w:rsidP="0040277A">
                    <w:pPr>
                      <w:adjustRightInd w:val="0"/>
                      <w:snapToGrid w:val="0"/>
                      <w:spacing w:line="140" w:lineRule="exact"/>
                      <w:rPr>
                        <w:iCs/>
                      </w:rPr>
                    </w:pPr>
                  </w:p>
                </w:txbxContent>
              </v:textbox>
              <w10:wrap anchory="page"/>
            </v:shape>
          </w:pict>
        </mc:Fallback>
      </mc:AlternateContent>
    </w:r>
    <w:r w:rsidR="0040277A" w:rsidRPr="0040277A">
      <w:rPr>
        <w:noProof/>
        <w:lang w:eastAsia="ja-JP"/>
      </w:rPr>
      <w:drawing>
        <wp:anchor distT="0" distB="0" distL="114300" distR="114300" simplePos="0" relativeHeight="251658250" behindDoc="1" locked="0" layoutInCell="1" allowOverlap="1" wp14:anchorId="1AF7F92A" wp14:editId="7879A2ED">
          <wp:simplePos x="0" y="0"/>
          <wp:positionH relativeFrom="column">
            <wp:posOffset>-1804252</wp:posOffset>
          </wp:positionH>
          <wp:positionV relativeFrom="paragraph">
            <wp:posOffset>754840</wp:posOffset>
          </wp:positionV>
          <wp:extent cx="1106170" cy="414655"/>
          <wp:effectExtent l="0" t="0" r="0" b="4445"/>
          <wp:wrapNone/>
          <wp:docPr id="1992441529" name="Graphic 1992441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1106170" cy="41465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297" distR="114297" simplePos="0" relativeHeight="251658241" behindDoc="0" locked="1" layoutInCell="1" allowOverlap="1" wp14:anchorId="1A0A64C8" wp14:editId="517FC723">
              <wp:simplePos x="0" y="0"/>
              <wp:positionH relativeFrom="page">
                <wp:posOffset>5967094</wp:posOffset>
              </wp:positionH>
              <wp:positionV relativeFrom="page">
                <wp:posOffset>10142855</wp:posOffset>
              </wp:positionV>
              <wp:extent cx="0" cy="348615"/>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48615"/>
                      </a:xfrm>
                      <a:prstGeom prst="line">
                        <a:avLst/>
                      </a:prstGeom>
                      <a:noFill/>
                      <a:ln w="6350" cap="flat" cmpd="sng" algn="ctr">
                        <a:solidFill>
                          <a:srgbClr val="001E62"/>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v:line id="Straight Connector 14" style="position:absolute;flip:y;z-index:251658241;visibility:visible;mso-wrap-style:square;mso-width-percent:0;mso-height-percent:0;mso-wrap-distance-left:3.17492mm;mso-wrap-distance-top:0;mso-wrap-distance-right:3.17492mm;mso-wrap-distance-bottom:0;mso-position-horizontal:absolute;mso-position-horizontal-relative:page;mso-position-vertical:absolute;mso-position-vertical-relative:page;mso-width-percent:0;mso-height-percent:0;mso-width-relative:margin;mso-height-relative:margin" o:spid="_x0000_s1026" strokecolor="#001e62" strokeweight=".5pt" from="469.85pt,798.65pt" to="469.85pt,826.1pt" w14:anchorId="7B4548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">
              <o:lock v:ext="edit" shapetype="f"/>
              <w10:wrap anchorx="page" anchory="page"/>
              <w10:anchorlock/>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73694090" w14:textId="77777777" w:rsidR="005B47E2" w:rsidRDefault="005B47E2">
      <w:r>
        <w:separator/>
      </w:r>
    </w:p>
  </w:footnote>
  <w:footnote w:type="continuationSeparator" w:id="0">
    <w:p w14:paraId="2AC7FAE9" w14:textId="77777777" w:rsidR="005B47E2" w:rsidRDefault="005B47E2">
      <w:r>
        <w:continuationSeparator/>
      </w:r>
    </w:p>
  </w:footnote>
  <w:footnote w:type="continuationNotice" w:id="1">
    <w:p w14:paraId="519D1670" w14:textId="77777777" w:rsidR="005B47E2" w:rsidRDefault="005B47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Sidetal"/>
      </w:rPr>
      <w:id w:val="-1754037272"/>
      <w:docPartObj>
        <w:docPartGallery w:val="Page Numbers (Bottom of Page)"/>
        <w:docPartUnique/>
      </w:docPartObj>
    </w:sdtPr>
    <w:sdtContent>
      <w:p w14:paraId="4BD6E9FA" w14:textId="77777777" w:rsidR="005733F7" w:rsidRPr="0040277A" w:rsidRDefault="005733F7" w:rsidP="00FE3215">
        <w:pPr>
          <w:pStyle w:val="Sidefod"/>
          <w:framePr w:wrap="none" w:vAnchor="text" w:hAnchor="page" w:x="11461" w:y="143"/>
          <w:jc w:val="right"/>
          <w:rPr>
            <w:rStyle w:val="Sidetal"/>
          </w:rPr>
        </w:pPr>
        <w:r w:rsidRPr="0040277A">
          <w:rPr>
            <w:rStyle w:val="Sidetal"/>
          </w:rPr>
          <w:fldChar w:fldCharType="begin"/>
        </w:r>
        <w:r w:rsidRPr="0040277A">
          <w:rPr>
            <w:rStyle w:val="Sidetal"/>
          </w:rPr>
          <w:instrText xml:space="preserve"> PAGE </w:instrText>
        </w:r>
        <w:r w:rsidRPr="0040277A">
          <w:rPr>
            <w:rStyle w:val="Sidetal"/>
          </w:rPr>
          <w:fldChar w:fldCharType="separate"/>
        </w:r>
        <w:r w:rsidR="003B5EA2">
          <w:rPr>
            <w:rStyle w:val="Sidetal"/>
            <w:noProof/>
          </w:rPr>
          <w:t>3</w:t>
        </w:r>
        <w:r w:rsidRPr="0040277A">
          <w:rPr>
            <w:rStyle w:val="Sidetal"/>
          </w:rPr>
          <w:fldChar w:fldCharType="end"/>
        </w:r>
      </w:p>
    </w:sdtContent>
  </w:sdt>
  <w:p w14:paraId="7058B0D7" w14:textId="2BC54803" w:rsidR="00077BE1" w:rsidRPr="002B138F" w:rsidRDefault="00F353FC" w:rsidP="00077BE1">
    <w:pPr>
      <w:pStyle w:val="Sidehoved"/>
      <w:ind w:right="360"/>
      <w:rPr>
        <w:b/>
        <w:bCs/>
        <w:color w:val="FF0000"/>
      </w:rPr>
    </w:pPr>
    <w:r w:rsidRPr="002B138F">
      <w:rPr>
        <w:b/>
        <w:bCs/>
        <w:noProof/>
        <w:color w:val="FF0000"/>
        <w:sz w:val="28"/>
        <w:szCs w:val="28"/>
        <w:lang w:eastAsia="ja-JP"/>
      </w:rPr>
      <w:drawing>
        <wp:anchor distT="0" distB="0" distL="114300" distR="114300" simplePos="0" relativeHeight="251658251" behindDoc="0" locked="1" layoutInCell="1" allowOverlap="1" wp14:anchorId="382E82D1" wp14:editId="6B5D6C5B">
          <wp:simplePos x="0" y="0"/>
          <wp:positionH relativeFrom="page">
            <wp:posOffset>450215</wp:posOffset>
          </wp:positionH>
          <wp:positionV relativeFrom="page">
            <wp:posOffset>38100</wp:posOffset>
          </wp:positionV>
          <wp:extent cx="845820" cy="863600"/>
          <wp:effectExtent l="0" t="0" r="0" b="0"/>
          <wp:wrapNone/>
          <wp:docPr id="1252098993" name="Graphic 1252098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845820" cy="863600"/>
                  </a:xfrm>
                  <a:prstGeom prst="rect">
                    <a:avLst/>
                  </a:prstGeom>
                </pic:spPr>
              </pic:pic>
            </a:graphicData>
          </a:graphic>
          <wp14:sizeRelH relativeFrom="page">
            <wp14:pctWidth>0</wp14:pctWidth>
          </wp14:sizeRelH>
          <wp14:sizeRelV relativeFrom="page">
            <wp14:pctHeight>0</wp14:pctHeight>
          </wp14:sizeRelV>
        </wp:anchor>
      </w:drawing>
    </w:r>
  </w:p>
  <w:p w14:paraId="113F539E" w14:textId="15851A4D" w:rsidR="00B81687" w:rsidRDefault="00B81687" w:rsidP="00077BE1">
    <w:pPr>
      <w:pStyle w:val="Sidehove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A0A378D" w14:textId="77777777" w:rsidR="00E345CF" w:rsidRPr="00E345CF" w:rsidRDefault="00E345CF" w:rsidP="00E345CF">
    <w:pPr>
      <w:pStyle w:val="Sidehoved"/>
      <w:ind w:right="360"/>
      <w:rPr>
        <w:color w:val="001D62"/>
      </w:rPr>
    </w:pPr>
    <w:r w:rsidRPr="00E345CF">
      <w:rPr>
        <w:color w:val="001D62"/>
      </w:rPr>
      <w:t>PRESSEMEDDELELSE</w:t>
    </w:r>
  </w:p>
  <w:p w14:paraId="0EFA37EB" w14:textId="61A815EF" w:rsidR="00B81687" w:rsidRPr="002B138F" w:rsidRDefault="00E345CF" w:rsidP="00E345CF">
    <w:pPr>
      <w:pStyle w:val="Sidehoved"/>
      <w:ind w:right="360"/>
      <w:rPr>
        <w:b/>
        <w:bCs/>
        <w:color w:val="FF0000"/>
      </w:rPr>
    </w:pPr>
    <w:r>
      <w:rPr>
        <w:color w:val="001D62"/>
      </w:rPr>
      <w:t>1. JULI</w:t>
    </w:r>
    <w:r w:rsidRPr="00E345CF">
      <w:rPr>
        <w:color w:val="001D62"/>
      </w:rPr>
      <w:t xml:space="preserve"> 2026</w:t>
    </w:r>
    <w:r w:rsidR="00632C72" w:rsidRPr="002B138F">
      <w:rPr>
        <w:b/>
        <w:bCs/>
        <w:noProof/>
        <w:color w:val="FF0000"/>
        <w:sz w:val="28"/>
        <w:szCs w:val="28"/>
        <w:lang w:eastAsia="ja-JP"/>
      </w:rPr>
      <w:drawing>
        <wp:anchor distT="0" distB="0" distL="114300" distR="114300" simplePos="0" relativeHeight="251658249" behindDoc="0" locked="1" layoutInCell="1" allowOverlap="1" wp14:anchorId="55FF6A3B" wp14:editId="16F26CFF">
          <wp:simplePos x="0" y="0"/>
          <wp:positionH relativeFrom="page">
            <wp:posOffset>450215</wp:posOffset>
          </wp:positionH>
          <wp:positionV relativeFrom="page">
            <wp:posOffset>38100</wp:posOffset>
          </wp:positionV>
          <wp:extent cx="845820" cy="863600"/>
          <wp:effectExtent l="0" t="0" r="0" b="0"/>
          <wp:wrapNone/>
          <wp:docPr id="1215669016" name="Graphic 12156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845820" cy="863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5B94489"/>
    <w:multiLevelType w:val="hybridMultilevel"/>
    <w:tmpl w:val="1DBE839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 w15:restartNumberingAfterBreak="0">
    <w:nsid w:val="09D97D8E"/>
    <w:multiLevelType w:val="hybridMultilevel"/>
    <w:tmpl w:val="F7948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5624F8"/>
    <w:multiLevelType w:val="hybridMultilevel"/>
    <w:tmpl w:val="E3306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0E6F3E"/>
    <w:multiLevelType w:val="hybridMultilevel"/>
    <w:tmpl w:val="D8106A20"/>
    <w:lvl w:ilvl="0" w:tplc="D15EACF2">
      <w:start w:val="1"/>
      <w:numFmt w:val="bullet"/>
      <w:lvlText w:val=""/>
      <w:lvlJc w:val="left"/>
      <w:pPr>
        <w:tabs>
          <w:tab w:val="num" w:pos="720"/>
        </w:tabs>
        <w:ind w:left="720" w:hanging="360"/>
      </w:pPr>
      <w:rPr>
        <w:rFonts w:ascii="Symbol" w:hAnsi="Symbol" w:hint="default"/>
      </w:rPr>
    </w:lvl>
    <w:lvl w:ilvl="1" w:tplc="6E5C304A" w:tentative="1">
      <w:start w:val="1"/>
      <w:numFmt w:val="bullet"/>
      <w:lvlText w:val=""/>
      <w:lvlJc w:val="left"/>
      <w:pPr>
        <w:tabs>
          <w:tab w:val="num" w:pos="1440"/>
        </w:tabs>
        <w:ind w:left="1440" w:hanging="360"/>
      </w:pPr>
      <w:rPr>
        <w:rFonts w:ascii="Symbol" w:hAnsi="Symbol" w:hint="default"/>
      </w:rPr>
    </w:lvl>
    <w:lvl w:ilvl="2" w:tplc="D4B0E81E" w:tentative="1">
      <w:start w:val="1"/>
      <w:numFmt w:val="bullet"/>
      <w:lvlText w:val=""/>
      <w:lvlJc w:val="left"/>
      <w:pPr>
        <w:tabs>
          <w:tab w:val="num" w:pos="2160"/>
        </w:tabs>
        <w:ind w:left="2160" w:hanging="360"/>
      </w:pPr>
      <w:rPr>
        <w:rFonts w:ascii="Symbol" w:hAnsi="Symbol" w:hint="default"/>
      </w:rPr>
    </w:lvl>
    <w:lvl w:ilvl="3" w:tplc="58088E7C" w:tentative="1">
      <w:start w:val="1"/>
      <w:numFmt w:val="bullet"/>
      <w:lvlText w:val=""/>
      <w:lvlJc w:val="left"/>
      <w:pPr>
        <w:tabs>
          <w:tab w:val="num" w:pos="2880"/>
        </w:tabs>
        <w:ind w:left="2880" w:hanging="360"/>
      </w:pPr>
      <w:rPr>
        <w:rFonts w:ascii="Symbol" w:hAnsi="Symbol" w:hint="default"/>
      </w:rPr>
    </w:lvl>
    <w:lvl w:ilvl="4" w:tplc="B122EB9A" w:tentative="1">
      <w:start w:val="1"/>
      <w:numFmt w:val="bullet"/>
      <w:lvlText w:val=""/>
      <w:lvlJc w:val="left"/>
      <w:pPr>
        <w:tabs>
          <w:tab w:val="num" w:pos="3600"/>
        </w:tabs>
        <w:ind w:left="3600" w:hanging="360"/>
      </w:pPr>
      <w:rPr>
        <w:rFonts w:ascii="Symbol" w:hAnsi="Symbol" w:hint="default"/>
      </w:rPr>
    </w:lvl>
    <w:lvl w:ilvl="5" w:tplc="F186243A" w:tentative="1">
      <w:start w:val="1"/>
      <w:numFmt w:val="bullet"/>
      <w:lvlText w:val=""/>
      <w:lvlJc w:val="left"/>
      <w:pPr>
        <w:tabs>
          <w:tab w:val="num" w:pos="4320"/>
        </w:tabs>
        <w:ind w:left="4320" w:hanging="360"/>
      </w:pPr>
      <w:rPr>
        <w:rFonts w:ascii="Symbol" w:hAnsi="Symbol" w:hint="default"/>
      </w:rPr>
    </w:lvl>
    <w:lvl w:ilvl="6" w:tplc="1E7A874E" w:tentative="1">
      <w:start w:val="1"/>
      <w:numFmt w:val="bullet"/>
      <w:lvlText w:val=""/>
      <w:lvlJc w:val="left"/>
      <w:pPr>
        <w:tabs>
          <w:tab w:val="num" w:pos="5040"/>
        </w:tabs>
        <w:ind w:left="5040" w:hanging="360"/>
      </w:pPr>
      <w:rPr>
        <w:rFonts w:ascii="Symbol" w:hAnsi="Symbol" w:hint="default"/>
      </w:rPr>
    </w:lvl>
    <w:lvl w:ilvl="7" w:tplc="42646D74" w:tentative="1">
      <w:start w:val="1"/>
      <w:numFmt w:val="bullet"/>
      <w:lvlText w:val=""/>
      <w:lvlJc w:val="left"/>
      <w:pPr>
        <w:tabs>
          <w:tab w:val="num" w:pos="5760"/>
        </w:tabs>
        <w:ind w:left="5760" w:hanging="360"/>
      </w:pPr>
      <w:rPr>
        <w:rFonts w:ascii="Symbol" w:hAnsi="Symbol" w:hint="default"/>
      </w:rPr>
    </w:lvl>
    <w:lvl w:ilvl="8" w:tplc="8870924E"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EBD78A9"/>
    <w:multiLevelType w:val="hybridMultilevel"/>
    <w:tmpl w:val="6CA44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AF5718"/>
    <w:multiLevelType w:val="hybridMultilevel"/>
    <w:tmpl w:val="658E83B2"/>
    <w:lvl w:ilvl="0" w:tplc="ED8E01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450A70"/>
    <w:multiLevelType w:val="hybridMultilevel"/>
    <w:tmpl w:val="1C80DE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CC0783C"/>
    <w:multiLevelType w:val="hybridMultilevel"/>
    <w:tmpl w:val="E3548ED6"/>
    <w:lvl w:ilvl="0" w:tplc="57FEFF26">
      <w:start w:val="2"/>
      <w:numFmt w:val="bullet"/>
      <w:lvlText w:val="-"/>
      <w:lvlJc w:val="left"/>
      <w:pPr>
        <w:ind w:left="720" w:hanging="360"/>
      </w:pPr>
      <w:rPr>
        <w:rFonts w:ascii="ASICS Font 3.0" w:eastAsia="ASICS Font 3.0" w:hAnsi="ASICS Font 3.0" w:cs="ASICS Font 3.0"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E8A2C4B"/>
    <w:multiLevelType w:val="hybridMultilevel"/>
    <w:tmpl w:val="073E36F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9" w15:restartNumberingAfterBreak="0">
    <w:nsid w:val="31065D7B"/>
    <w:multiLevelType w:val="hybridMultilevel"/>
    <w:tmpl w:val="27B6E274"/>
    <w:lvl w:ilvl="0" w:tplc="359CEDB8">
      <w:start w:val="1"/>
      <w:numFmt w:val="bullet"/>
      <w:lvlText w:val="•"/>
      <w:lvlJc w:val="left"/>
      <w:pPr>
        <w:tabs>
          <w:tab w:val="num" w:pos="720"/>
        </w:tabs>
        <w:ind w:left="720" w:hanging="360"/>
      </w:pPr>
      <w:rPr>
        <w:rFonts w:ascii="Arial" w:hAnsi="Arial" w:hint="default"/>
      </w:rPr>
    </w:lvl>
    <w:lvl w:ilvl="1" w:tplc="68D2C3B4" w:tentative="1">
      <w:start w:val="1"/>
      <w:numFmt w:val="bullet"/>
      <w:lvlText w:val="•"/>
      <w:lvlJc w:val="left"/>
      <w:pPr>
        <w:tabs>
          <w:tab w:val="num" w:pos="1440"/>
        </w:tabs>
        <w:ind w:left="1440" w:hanging="360"/>
      </w:pPr>
      <w:rPr>
        <w:rFonts w:ascii="Arial" w:hAnsi="Arial" w:hint="default"/>
      </w:rPr>
    </w:lvl>
    <w:lvl w:ilvl="2" w:tplc="8642049C" w:tentative="1">
      <w:start w:val="1"/>
      <w:numFmt w:val="bullet"/>
      <w:lvlText w:val="•"/>
      <w:lvlJc w:val="left"/>
      <w:pPr>
        <w:tabs>
          <w:tab w:val="num" w:pos="2160"/>
        </w:tabs>
        <w:ind w:left="2160" w:hanging="360"/>
      </w:pPr>
      <w:rPr>
        <w:rFonts w:ascii="Arial" w:hAnsi="Arial" w:hint="default"/>
      </w:rPr>
    </w:lvl>
    <w:lvl w:ilvl="3" w:tplc="2D325FDE" w:tentative="1">
      <w:start w:val="1"/>
      <w:numFmt w:val="bullet"/>
      <w:lvlText w:val="•"/>
      <w:lvlJc w:val="left"/>
      <w:pPr>
        <w:tabs>
          <w:tab w:val="num" w:pos="2880"/>
        </w:tabs>
        <w:ind w:left="2880" w:hanging="360"/>
      </w:pPr>
      <w:rPr>
        <w:rFonts w:ascii="Arial" w:hAnsi="Arial" w:hint="default"/>
      </w:rPr>
    </w:lvl>
    <w:lvl w:ilvl="4" w:tplc="425A09B2" w:tentative="1">
      <w:start w:val="1"/>
      <w:numFmt w:val="bullet"/>
      <w:lvlText w:val="•"/>
      <w:lvlJc w:val="left"/>
      <w:pPr>
        <w:tabs>
          <w:tab w:val="num" w:pos="3600"/>
        </w:tabs>
        <w:ind w:left="3600" w:hanging="360"/>
      </w:pPr>
      <w:rPr>
        <w:rFonts w:ascii="Arial" w:hAnsi="Arial" w:hint="default"/>
      </w:rPr>
    </w:lvl>
    <w:lvl w:ilvl="5" w:tplc="65C25C00" w:tentative="1">
      <w:start w:val="1"/>
      <w:numFmt w:val="bullet"/>
      <w:lvlText w:val="•"/>
      <w:lvlJc w:val="left"/>
      <w:pPr>
        <w:tabs>
          <w:tab w:val="num" w:pos="4320"/>
        </w:tabs>
        <w:ind w:left="4320" w:hanging="360"/>
      </w:pPr>
      <w:rPr>
        <w:rFonts w:ascii="Arial" w:hAnsi="Arial" w:hint="default"/>
      </w:rPr>
    </w:lvl>
    <w:lvl w:ilvl="6" w:tplc="D21E50FC" w:tentative="1">
      <w:start w:val="1"/>
      <w:numFmt w:val="bullet"/>
      <w:lvlText w:val="•"/>
      <w:lvlJc w:val="left"/>
      <w:pPr>
        <w:tabs>
          <w:tab w:val="num" w:pos="5040"/>
        </w:tabs>
        <w:ind w:left="5040" w:hanging="360"/>
      </w:pPr>
      <w:rPr>
        <w:rFonts w:ascii="Arial" w:hAnsi="Arial" w:hint="default"/>
      </w:rPr>
    </w:lvl>
    <w:lvl w:ilvl="7" w:tplc="33F222E2" w:tentative="1">
      <w:start w:val="1"/>
      <w:numFmt w:val="bullet"/>
      <w:lvlText w:val="•"/>
      <w:lvlJc w:val="left"/>
      <w:pPr>
        <w:tabs>
          <w:tab w:val="num" w:pos="5760"/>
        </w:tabs>
        <w:ind w:left="5760" w:hanging="360"/>
      </w:pPr>
      <w:rPr>
        <w:rFonts w:ascii="Arial" w:hAnsi="Arial" w:hint="default"/>
      </w:rPr>
    </w:lvl>
    <w:lvl w:ilvl="8" w:tplc="AC84D1F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5327952"/>
    <w:multiLevelType w:val="hybridMultilevel"/>
    <w:tmpl w:val="2EB2D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7353AA"/>
    <w:multiLevelType w:val="hybridMultilevel"/>
    <w:tmpl w:val="ABE03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16E5A31"/>
    <w:multiLevelType w:val="hybridMultilevel"/>
    <w:tmpl w:val="B0F2D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837AC5"/>
    <w:multiLevelType w:val="hybridMultilevel"/>
    <w:tmpl w:val="5B042E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43B51B1"/>
    <w:multiLevelType w:val="hybridMultilevel"/>
    <w:tmpl w:val="47AE4D86"/>
    <w:lvl w:ilvl="0" w:tplc="CFA0AA1A">
      <w:start w:val="5"/>
      <w:numFmt w:val="bullet"/>
      <w:lvlText w:val=""/>
      <w:lvlJc w:val="left"/>
      <w:pPr>
        <w:ind w:left="720" w:hanging="360"/>
      </w:pPr>
      <w:rPr>
        <w:rFonts w:ascii="Symbol" w:eastAsia="ASICS Font 3.0" w:hAnsi="Symbol" w:cs="ASICS Font 3.0"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547274"/>
    <w:multiLevelType w:val="multilevel"/>
    <w:tmpl w:val="211C73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3AF2ADC"/>
    <w:multiLevelType w:val="hybridMultilevel"/>
    <w:tmpl w:val="E6AE2806"/>
    <w:lvl w:ilvl="0" w:tplc="9EA24E8C">
      <w:start w:val="5"/>
      <w:numFmt w:val="bullet"/>
      <w:lvlText w:val=""/>
      <w:lvlJc w:val="left"/>
      <w:pPr>
        <w:ind w:left="720" w:hanging="360"/>
      </w:pPr>
      <w:rPr>
        <w:rFonts w:ascii="Symbol" w:eastAsia="ASICS Font 3.0" w:hAnsi="Symbol" w:cstheme="minorHAnsi" w:hint="default"/>
        <w:color w:val="000000" w:themeColor="text1"/>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91122F"/>
    <w:multiLevelType w:val="hybridMultilevel"/>
    <w:tmpl w:val="A3104C80"/>
    <w:lvl w:ilvl="0" w:tplc="FF8E811C">
      <w:start w:val="1"/>
      <w:numFmt w:val="bullet"/>
      <w:pStyle w:val="Listeafsni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D60621"/>
    <w:multiLevelType w:val="hybridMultilevel"/>
    <w:tmpl w:val="B2308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16171B"/>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B9A7D76"/>
    <w:multiLevelType w:val="hybridMultilevel"/>
    <w:tmpl w:val="D5246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0A14C9"/>
    <w:multiLevelType w:val="hybridMultilevel"/>
    <w:tmpl w:val="B43E4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AF16FA"/>
    <w:multiLevelType w:val="hybridMultilevel"/>
    <w:tmpl w:val="B7DAD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F47466"/>
    <w:multiLevelType w:val="hybridMultilevel"/>
    <w:tmpl w:val="88106C00"/>
    <w:lvl w:ilvl="0" w:tplc="B00A1106">
      <w:start w:val="2027"/>
      <w:numFmt w:val="bullet"/>
      <w:lvlText w:val="-"/>
      <w:lvlJc w:val="left"/>
      <w:pPr>
        <w:ind w:left="720" w:hanging="360"/>
      </w:pPr>
      <w:rPr>
        <w:rFonts w:ascii="ASICS Font 3.0" w:eastAsiaTheme="minorEastAsia" w:hAnsi="ASICS Font 3.0"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DD26C6F"/>
    <w:multiLevelType w:val="multilevel"/>
    <w:tmpl w:val="7DF0C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2B97368"/>
    <w:multiLevelType w:val="hybridMultilevel"/>
    <w:tmpl w:val="619C2C94"/>
    <w:lvl w:ilvl="0" w:tplc="843460E6">
      <w:start w:val="1"/>
      <w:numFmt w:val="bullet"/>
      <w:lvlText w:val="•"/>
      <w:lvlJc w:val="left"/>
      <w:pPr>
        <w:tabs>
          <w:tab w:val="num" w:pos="720"/>
        </w:tabs>
        <w:ind w:left="720" w:hanging="360"/>
      </w:pPr>
      <w:rPr>
        <w:rFonts w:ascii="Arial" w:hAnsi="Arial" w:hint="default"/>
      </w:rPr>
    </w:lvl>
    <w:lvl w:ilvl="1" w:tplc="EA2EA984" w:tentative="1">
      <w:start w:val="1"/>
      <w:numFmt w:val="bullet"/>
      <w:lvlText w:val="•"/>
      <w:lvlJc w:val="left"/>
      <w:pPr>
        <w:tabs>
          <w:tab w:val="num" w:pos="1440"/>
        </w:tabs>
        <w:ind w:left="1440" w:hanging="360"/>
      </w:pPr>
      <w:rPr>
        <w:rFonts w:ascii="Arial" w:hAnsi="Arial" w:hint="default"/>
      </w:rPr>
    </w:lvl>
    <w:lvl w:ilvl="2" w:tplc="A508C97E" w:tentative="1">
      <w:start w:val="1"/>
      <w:numFmt w:val="bullet"/>
      <w:lvlText w:val="•"/>
      <w:lvlJc w:val="left"/>
      <w:pPr>
        <w:tabs>
          <w:tab w:val="num" w:pos="2160"/>
        </w:tabs>
        <w:ind w:left="2160" w:hanging="360"/>
      </w:pPr>
      <w:rPr>
        <w:rFonts w:ascii="Arial" w:hAnsi="Arial" w:hint="default"/>
      </w:rPr>
    </w:lvl>
    <w:lvl w:ilvl="3" w:tplc="6F4C5A74" w:tentative="1">
      <w:start w:val="1"/>
      <w:numFmt w:val="bullet"/>
      <w:lvlText w:val="•"/>
      <w:lvlJc w:val="left"/>
      <w:pPr>
        <w:tabs>
          <w:tab w:val="num" w:pos="2880"/>
        </w:tabs>
        <w:ind w:left="2880" w:hanging="360"/>
      </w:pPr>
      <w:rPr>
        <w:rFonts w:ascii="Arial" w:hAnsi="Arial" w:hint="default"/>
      </w:rPr>
    </w:lvl>
    <w:lvl w:ilvl="4" w:tplc="7B9C84C2" w:tentative="1">
      <w:start w:val="1"/>
      <w:numFmt w:val="bullet"/>
      <w:lvlText w:val="•"/>
      <w:lvlJc w:val="left"/>
      <w:pPr>
        <w:tabs>
          <w:tab w:val="num" w:pos="3600"/>
        </w:tabs>
        <w:ind w:left="3600" w:hanging="360"/>
      </w:pPr>
      <w:rPr>
        <w:rFonts w:ascii="Arial" w:hAnsi="Arial" w:hint="default"/>
      </w:rPr>
    </w:lvl>
    <w:lvl w:ilvl="5" w:tplc="93628AE8" w:tentative="1">
      <w:start w:val="1"/>
      <w:numFmt w:val="bullet"/>
      <w:lvlText w:val="•"/>
      <w:lvlJc w:val="left"/>
      <w:pPr>
        <w:tabs>
          <w:tab w:val="num" w:pos="4320"/>
        </w:tabs>
        <w:ind w:left="4320" w:hanging="360"/>
      </w:pPr>
      <w:rPr>
        <w:rFonts w:ascii="Arial" w:hAnsi="Arial" w:hint="default"/>
      </w:rPr>
    </w:lvl>
    <w:lvl w:ilvl="6" w:tplc="63B200CE" w:tentative="1">
      <w:start w:val="1"/>
      <w:numFmt w:val="bullet"/>
      <w:lvlText w:val="•"/>
      <w:lvlJc w:val="left"/>
      <w:pPr>
        <w:tabs>
          <w:tab w:val="num" w:pos="5040"/>
        </w:tabs>
        <w:ind w:left="5040" w:hanging="360"/>
      </w:pPr>
      <w:rPr>
        <w:rFonts w:ascii="Arial" w:hAnsi="Arial" w:hint="default"/>
      </w:rPr>
    </w:lvl>
    <w:lvl w:ilvl="7" w:tplc="56185780" w:tentative="1">
      <w:start w:val="1"/>
      <w:numFmt w:val="bullet"/>
      <w:lvlText w:val="•"/>
      <w:lvlJc w:val="left"/>
      <w:pPr>
        <w:tabs>
          <w:tab w:val="num" w:pos="5760"/>
        </w:tabs>
        <w:ind w:left="5760" w:hanging="360"/>
      </w:pPr>
      <w:rPr>
        <w:rFonts w:ascii="Arial" w:hAnsi="Arial" w:hint="default"/>
      </w:rPr>
    </w:lvl>
    <w:lvl w:ilvl="8" w:tplc="4342A94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40112E4"/>
    <w:multiLevelType w:val="multilevel"/>
    <w:tmpl w:val="E690CA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017196293">
    <w:abstractNumId w:val="6"/>
  </w:num>
  <w:num w:numId="2" w16cid:durableId="1898928812">
    <w:abstractNumId w:val="11"/>
  </w:num>
  <w:num w:numId="3" w16cid:durableId="1343974711">
    <w:abstractNumId w:val="3"/>
  </w:num>
  <w:num w:numId="4" w16cid:durableId="1908759200">
    <w:abstractNumId w:val="19"/>
  </w:num>
  <w:num w:numId="5" w16cid:durableId="626396330">
    <w:abstractNumId w:val="26"/>
  </w:num>
  <w:num w:numId="6" w16cid:durableId="37752474">
    <w:abstractNumId w:val="18"/>
  </w:num>
  <w:num w:numId="7" w16cid:durableId="1485854101">
    <w:abstractNumId w:val="17"/>
  </w:num>
  <w:num w:numId="8" w16cid:durableId="2007439311">
    <w:abstractNumId w:val="0"/>
  </w:num>
  <w:num w:numId="9" w16cid:durableId="704915259">
    <w:abstractNumId w:val="13"/>
  </w:num>
  <w:num w:numId="10" w16cid:durableId="1980572047">
    <w:abstractNumId w:val="20"/>
  </w:num>
  <w:num w:numId="11" w16cid:durableId="1209105049">
    <w:abstractNumId w:val="8"/>
  </w:num>
  <w:num w:numId="12" w16cid:durableId="439881164">
    <w:abstractNumId w:val="4"/>
  </w:num>
  <w:num w:numId="13" w16cid:durableId="47147472">
    <w:abstractNumId w:val="9"/>
  </w:num>
  <w:num w:numId="14" w16cid:durableId="523711798">
    <w:abstractNumId w:val="25"/>
  </w:num>
  <w:num w:numId="15" w16cid:durableId="1281956273">
    <w:abstractNumId w:val="17"/>
  </w:num>
  <w:num w:numId="16" w16cid:durableId="568078165">
    <w:abstractNumId w:val="22"/>
  </w:num>
  <w:num w:numId="17" w16cid:durableId="1676960509">
    <w:abstractNumId w:val="14"/>
  </w:num>
  <w:num w:numId="18" w16cid:durableId="901595916">
    <w:abstractNumId w:val="16"/>
  </w:num>
  <w:num w:numId="19" w16cid:durableId="309361146">
    <w:abstractNumId w:val="2"/>
  </w:num>
  <w:num w:numId="20" w16cid:durableId="238102544">
    <w:abstractNumId w:val="5"/>
  </w:num>
  <w:num w:numId="21" w16cid:durableId="1858543752">
    <w:abstractNumId w:val="1"/>
  </w:num>
  <w:num w:numId="22" w16cid:durableId="1866942667">
    <w:abstractNumId w:val="24"/>
  </w:num>
  <w:num w:numId="23" w16cid:durableId="1195927084">
    <w:abstractNumId w:val="15"/>
  </w:num>
  <w:num w:numId="24" w16cid:durableId="1498574018">
    <w:abstractNumId w:val="12"/>
  </w:num>
  <w:num w:numId="25" w16cid:durableId="1927808061">
    <w:abstractNumId w:val="21"/>
  </w:num>
  <w:num w:numId="26" w16cid:durableId="1042025183">
    <w:abstractNumId w:val="10"/>
  </w:num>
  <w:num w:numId="27" w16cid:durableId="1264340452">
    <w:abstractNumId w:val="23"/>
  </w:num>
  <w:num w:numId="28" w16cid:durableId="730539885">
    <w:abstractNumId w:val="7"/>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2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MDY2NrG0NLMwMDRW0lEKTi0uzszPAykwrwUAXeXJFiwAAAA="/>
  </w:docVars>
  <w:rsids>
    <w:rsidRoot w:val="00D87B6A"/>
    <w:rsid w:val="000006F6"/>
    <w:rsid w:val="00003B31"/>
    <w:rsid w:val="00003C02"/>
    <w:rsid w:val="00003C42"/>
    <w:rsid w:val="00004E1A"/>
    <w:rsid w:val="00005AA8"/>
    <w:rsid w:val="000066A2"/>
    <w:rsid w:val="00007971"/>
    <w:rsid w:val="000106FB"/>
    <w:rsid w:val="00010C7A"/>
    <w:rsid w:val="0001184D"/>
    <w:rsid w:val="0001383A"/>
    <w:rsid w:val="0001387B"/>
    <w:rsid w:val="00015C17"/>
    <w:rsid w:val="00015D6F"/>
    <w:rsid w:val="000161AF"/>
    <w:rsid w:val="00016589"/>
    <w:rsid w:val="000171DB"/>
    <w:rsid w:val="000202F9"/>
    <w:rsid w:val="00020562"/>
    <w:rsid w:val="000207AC"/>
    <w:rsid w:val="00021036"/>
    <w:rsid w:val="00021A59"/>
    <w:rsid w:val="00022872"/>
    <w:rsid w:val="00022AF9"/>
    <w:rsid w:val="00023947"/>
    <w:rsid w:val="000241C4"/>
    <w:rsid w:val="000243F1"/>
    <w:rsid w:val="000244D7"/>
    <w:rsid w:val="00024856"/>
    <w:rsid w:val="00024DAC"/>
    <w:rsid w:val="000254AC"/>
    <w:rsid w:val="000270F6"/>
    <w:rsid w:val="00027114"/>
    <w:rsid w:val="0002788F"/>
    <w:rsid w:val="00030554"/>
    <w:rsid w:val="00030CCA"/>
    <w:rsid w:val="0003104C"/>
    <w:rsid w:val="00031E22"/>
    <w:rsid w:val="00032C5F"/>
    <w:rsid w:val="0003494C"/>
    <w:rsid w:val="00034EE3"/>
    <w:rsid w:val="0003638D"/>
    <w:rsid w:val="000366CD"/>
    <w:rsid w:val="00037316"/>
    <w:rsid w:val="000409AE"/>
    <w:rsid w:val="00040A12"/>
    <w:rsid w:val="0004235E"/>
    <w:rsid w:val="00045E67"/>
    <w:rsid w:val="00045F17"/>
    <w:rsid w:val="0004637D"/>
    <w:rsid w:val="000467F7"/>
    <w:rsid w:val="00046800"/>
    <w:rsid w:val="00046D89"/>
    <w:rsid w:val="0004795B"/>
    <w:rsid w:val="000515AE"/>
    <w:rsid w:val="00052F2D"/>
    <w:rsid w:val="000535B7"/>
    <w:rsid w:val="00054258"/>
    <w:rsid w:val="00054B4C"/>
    <w:rsid w:val="00055B7C"/>
    <w:rsid w:val="00055E4B"/>
    <w:rsid w:val="00056638"/>
    <w:rsid w:val="00060B1C"/>
    <w:rsid w:val="00060EFE"/>
    <w:rsid w:val="0006113E"/>
    <w:rsid w:val="000612D6"/>
    <w:rsid w:val="000612EB"/>
    <w:rsid w:val="00061632"/>
    <w:rsid w:val="00061CB2"/>
    <w:rsid w:val="00062274"/>
    <w:rsid w:val="0006377D"/>
    <w:rsid w:val="000638FF"/>
    <w:rsid w:val="0006467C"/>
    <w:rsid w:val="00064832"/>
    <w:rsid w:val="00064C83"/>
    <w:rsid w:val="0006533A"/>
    <w:rsid w:val="0006713D"/>
    <w:rsid w:val="000677D5"/>
    <w:rsid w:val="00067F37"/>
    <w:rsid w:val="00070883"/>
    <w:rsid w:val="00070E52"/>
    <w:rsid w:val="00071375"/>
    <w:rsid w:val="000716AC"/>
    <w:rsid w:val="000719B7"/>
    <w:rsid w:val="00071BA0"/>
    <w:rsid w:val="00071D63"/>
    <w:rsid w:val="0007231E"/>
    <w:rsid w:val="00072C30"/>
    <w:rsid w:val="00073554"/>
    <w:rsid w:val="000747C5"/>
    <w:rsid w:val="00075010"/>
    <w:rsid w:val="00075BE1"/>
    <w:rsid w:val="00075D1F"/>
    <w:rsid w:val="00076A15"/>
    <w:rsid w:val="00077916"/>
    <w:rsid w:val="00077BE1"/>
    <w:rsid w:val="0008068D"/>
    <w:rsid w:val="00080701"/>
    <w:rsid w:val="00080777"/>
    <w:rsid w:val="00080A59"/>
    <w:rsid w:val="00081200"/>
    <w:rsid w:val="0008175F"/>
    <w:rsid w:val="00081B1F"/>
    <w:rsid w:val="00082386"/>
    <w:rsid w:val="000829A1"/>
    <w:rsid w:val="00082D9B"/>
    <w:rsid w:val="00083E4B"/>
    <w:rsid w:val="0008485C"/>
    <w:rsid w:val="0008571A"/>
    <w:rsid w:val="000869B7"/>
    <w:rsid w:val="00086FF8"/>
    <w:rsid w:val="000875B9"/>
    <w:rsid w:val="00087AAE"/>
    <w:rsid w:val="0009066A"/>
    <w:rsid w:val="0009133D"/>
    <w:rsid w:val="00091380"/>
    <w:rsid w:val="00092A83"/>
    <w:rsid w:val="00093DF6"/>
    <w:rsid w:val="000956C0"/>
    <w:rsid w:val="000957DC"/>
    <w:rsid w:val="00095952"/>
    <w:rsid w:val="000963F3"/>
    <w:rsid w:val="000970DC"/>
    <w:rsid w:val="00097E3D"/>
    <w:rsid w:val="000A0893"/>
    <w:rsid w:val="000A11AD"/>
    <w:rsid w:val="000A139B"/>
    <w:rsid w:val="000A149E"/>
    <w:rsid w:val="000A188D"/>
    <w:rsid w:val="000A1F2A"/>
    <w:rsid w:val="000A3300"/>
    <w:rsid w:val="000A3A4C"/>
    <w:rsid w:val="000A41A0"/>
    <w:rsid w:val="000A68C6"/>
    <w:rsid w:val="000A71A4"/>
    <w:rsid w:val="000A71E7"/>
    <w:rsid w:val="000A7AB7"/>
    <w:rsid w:val="000A7BAB"/>
    <w:rsid w:val="000B09F5"/>
    <w:rsid w:val="000B0AF6"/>
    <w:rsid w:val="000B0D45"/>
    <w:rsid w:val="000B1364"/>
    <w:rsid w:val="000B1DB3"/>
    <w:rsid w:val="000B2763"/>
    <w:rsid w:val="000B2A3A"/>
    <w:rsid w:val="000B705A"/>
    <w:rsid w:val="000C10C9"/>
    <w:rsid w:val="000C2A2B"/>
    <w:rsid w:val="000C2EC1"/>
    <w:rsid w:val="000C4861"/>
    <w:rsid w:val="000C7963"/>
    <w:rsid w:val="000D0185"/>
    <w:rsid w:val="000D0D46"/>
    <w:rsid w:val="000D1FB7"/>
    <w:rsid w:val="000D27CA"/>
    <w:rsid w:val="000D3013"/>
    <w:rsid w:val="000D332D"/>
    <w:rsid w:val="000D54BD"/>
    <w:rsid w:val="000D57B9"/>
    <w:rsid w:val="000D63CE"/>
    <w:rsid w:val="000D6CC5"/>
    <w:rsid w:val="000D6DD4"/>
    <w:rsid w:val="000D7BCF"/>
    <w:rsid w:val="000D7C3F"/>
    <w:rsid w:val="000E02E9"/>
    <w:rsid w:val="000E14C6"/>
    <w:rsid w:val="000E1F3D"/>
    <w:rsid w:val="000E3108"/>
    <w:rsid w:val="000E3826"/>
    <w:rsid w:val="000E3FCA"/>
    <w:rsid w:val="000E4411"/>
    <w:rsid w:val="000E523D"/>
    <w:rsid w:val="000E67A8"/>
    <w:rsid w:val="000E6F63"/>
    <w:rsid w:val="000F030F"/>
    <w:rsid w:val="000F066C"/>
    <w:rsid w:val="000F06D8"/>
    <w:rsid w:val="000F1977"/>
    <w:rsid w:val="000F22A2"/>
    <w:rsid w:val="000F32FD"/>
    <w:rsid w:val="000F3774"/>
    <w:rsid w:val="000F4C53"/>
    <w:rsid w:val="000F588E"/>
    <w:rsid w:val="000F5E9F"/>
    <w:rsid w:val="000F7345"/>
    <w:rsid w:val="00101327"/>
    <w:rsid w:val="00101B45"/>
    <w:rsid w:val="00102273"/>
    <w:rsid w:val="001025EF"/>
    <w:rsid w:val="00102807"/>
    <w:rsid w:val="0010464D"/>
    <w:rsid w:val="00104750"/>
    <w:rsid w:val="00104838"/>
    <w:rsid w:val="00104D5D"/>
    <w:rsid w:val="00104D79"/>
    <w:rsid w:val="00106203"/>
    <w:rsid w:val="00106814"/>
    <w:rsid w:val="001069BB"/>
    <w:rsid w:val="00107867"/>
    <w:rsid w:val="0010E0ED"/>
    <w:rsid w:val="001103D4"/>
    <w:rsid w:val="001104D3"/>
    <w:rsid w:val="00110C99"/>
    <w:rsid w:val="00110F51"/>
    <w:rsid w:val="00111853"/>
    <w:rsid w:val="00111F16"/>
    <w:rsid w:val="00111F1C"/>
    <w:rsid w:val="00111FF6"/>
    <w:rsid w:val="00112147"/>
    <w:rsid w:val="00112BD7"/>
    <w:rsid w:val="00112F20"/>
    <w:rsid w:val="00113DA8"/>
    <w:rsid w:val="00113F19"/>
    <w:rsid w:val="001142E7"/>
    <w:rsid w:val="00115DF0"/>
    <w:rsid w:val="00121549"/>
    <w:rsid w:val="001220FD"/>
    <w:rsid w:val="001228B8"/>
    <w:rsid w:val="00122A50"/>
    <w:rsid w:val="00122B49"/>
    <w:rsid w:val="00122C16"/>
    <w:rsid w:val="00123A7A"/>
    <w:rsid w:val="00123B14"/>
    <w:rsid w:val="00124D4B"/>
    <w:rsid w:val="001303F2"/>
    <w:rsid w:val="001313F8"/>
    <w:rsid w:val="00131848"/>
    <w:rsid w:val="001318C4"/>
    <w:rsid w:val="001325FE"/>
    <w:rsid w:val="001326EF"/>
    <w:rsid w:val="00132D3B"/>
    <w:rsid w:val="0013361A"/>
    <w:rsid w:val="001339CC"/>
    <w:rsid w:val="00134E13"/>
    <w:rsid w:val="00136789"/>
    <w:rsid w:val="001375A2"/>
    <w:rsid w:val="001404C7"/>
    <w:rsid w:val="00140816"/>
    <w:rsid w:val="00140DE0"/>
    <w:rsid w:val="00141000"/>
    <w:rsid w:val="0014213C"/>
    <w:rsid w:val="001422AD"/>
    <w:rsid w:val="00142AF5"/>
    <w:rsid w:val="001438B7"/>
    <w:rsid w:val="001446DC"/>
    <w:rsid w:val="00145471"/>
    <w:rsid w:val="001465B3"/>
    <w:rsid w:val="00146C59"/>
    <w:rsid w:val="00146ED0"/>
    <w:rsid w:val="001475BE"/>
    <w:rsid w:val="00150AE9"/>
    <w:rsid w:val="00152452"/>
    <w:rsid w:val="0015396A"/>
    <w:rsid w:val="00154E38"/>
    <w:rsid w:val="0015659E"/>
    <w:rsid w:val="001566D9"/>
    <w:rsid w:val="00156DDA"/>
    <w:rsid w:val="00156E6F"/>
    <w:rsid w:val="00160A11"/>
    <w:rsid w:val="00162124"/>
    <w:rsid w:val="0016270E"/>
    <w:rsid w:val="001627C1"/>
    <w:rsid w:val="00163331"/>
    <w:rsid w:val="00163BC4"/>
    <w:rsid w:val="001645F8"/>
    <w:rsid w:val="00164A05"/>
    <w:rsid w:val="00165BA4"/>
    <w:rsid w:val="00165E79"/>
    <w:rsid w:val="00166692"/>
    <w:rsid w:val="00166FBF"/>
    <w:rsid w:val="0016700C"/>
    <w:rsid w:val="00167C74"/>
    <w:rsid w:val="00167C97"/>
    <w:rsid w:val="001713FF"/>
    <w:rsid w:val="0017275D"/>
    <w:rsid w:val="001731B0"/>
    <w:rsid w:val="001735A3"/>
    <w:rsid w:val="00174291"/>
    <w:rsid w:val="00175156"/>
    <w:rsid w:val="0017570C"/>
    <w:rsid w:val="00175A33"/>
    <w:rsid w:val="001766F6"/>
    <w:rsid w:val="00176906"/>
    <w:rsid w:val="0017693B"/>
    <w:rsid w:val="001777B3"/>
    <w:rsid w:val="0018014A"/>
    <w:rsid w:val="0018106B"/>
    <w:rsid w:val="00181C00"/>
    <w:rsid w:val="0018214C"/>
    <w:rsid w:val="001821FB"/>
    <w:rsid w:val="00182564"/>
    <w:rsid w:val="001829BF"/>
    <w:rsid w:val="00182CB5"/>
    <w:rsid w:val="00183281"/>
    <w:rsid w:val="001839C6"/>
    <w:rsid w:val="00183E3D"/>
    <w:rsid w:val="00184D00"/>
    <w:rsid w:val="00185EDA"/>
    <w:rsid w:val="00186875"/>
    <w:rsid w:val="00187C0D"/>
    <w:rsid w:val="00187C81"/>
    <w:rsid w:val="001908B1"/>
    <w:rsid w:val="001913B9"/>
    <w:rsid w:val="00191536"/>
    <w:rsid w:val="00191724"/>
    <w:rsid w:val="00192DAD"/>
    <w:rsid w:val="00193DBA"/>
    <w:rsid w:val="001952B9"/>
    <w:rsid w:val="00196E12"/>
    <w:rsid w:val="00196F17"/>
    <w:rsid w:val="00197129"/>
    <w:rsid w:val="0019764A"/>
    <w:rsid w:val="00197758"/>
    <w:rsid w:val="001977C2"/>
    <w:rsid w:val="001A0067"/>
    <w:rsid w:val="001A0B48"/>
    <w:rsid w:val="001A0D5F"/>
    <w:rsid w:val="001A11EA"/>
    <w:rsid w:val="001A211E"/>
    <w:rsid w:val="001A2EBE"/>
    <w:rsid w:val="001A32BA"/>
    <w:rsid w:val="001A48D9"/>
    <w:rsid w:val="001A5396"/>
    <w:rsid w:val="001A744E"/>
    <w:rsid w:val="001B2095"/>
    <w:rsid w:val="001B2224"/>
    <w:rsid w:val="001B386B"/>
    <w:rsid w:val="001B4025"/>
    <w:rsid w:val="001B4C66"/>
    <w:rsid w:val="001B4E4E"/>
    <w:rsid w:val="001B5FF1"/>
    <w:rsid w:val="001B6A7B"/>
    <w:rsid w:val="001B75C9"/>
    <w:rsid w:val="001B7C88"/>
    <w:rsid w:val="001C0232"/>
    <w:rsid w:val="001C1CE0"/>
    <w:rsid w:val="001C1DCE"/>
    <w:rsid w:val="001C230F"/>
    <w:rsid w:val="001C231F"/>
    <w:rsid w:val="001C25DE"/>
    <w:rsid w:val="001C2A13"/>
    <w:rsid w:val="001C2A1A"/>
    <w:rsid w:val="001C2DC5"/>
    <w:rsid w:val="001C2E20"/>
    <w:rsid w:val="001C3BF7"/>
    <w:rsid w:val="001C4218"/>
    <w:rsid w:val="001C4807"/>
    <w:rsid w:val="001C4A07"/>
    <w:rsid w:val="001C4CF8"/>
    <w:rsid w:val="001C56A9"/>
    <w:rsid w:val="001D0391"/>
    <w:rsid w:val="001D05BA"/>
    <w:rsid w:val="001D6414"/>
    <w:rsid w:val="001D783C"/>
    <w:rsid w:val="001E01B0"/>
    <w:rsid w:val="001E1E00"/>
    <w:rsid w:val="001E3396"/>
    <w:rsid w:val="001E344A"/>
    <w:rsid w:val="001E34C4"/>
    <w:rsid w:val="001E39B3"/>
    <w:rsid w:val="001E3D89"/>
    <w:rsid w:val="001E4B4F"/>
    <w:rsid w:val="001E514F"/>
    <w:rsid w:val="001E5638"/>
    <w:rsid w:val="001E5AC8"/>
    <w:rsid w:val="001E6235"/>
    <w:rsid w:val="001F024F"/>
    <w:rsid w:val="001F2299"/>
    <w:rsid w:val="001F2A28"/>
    <w:rsid w:val="001F2BDB"/>
    <w:rsid w:val="001F362B"/>
    <w:rsid w:val="001F3A38"/>
    <w:rsid w:val="001F7609"/>
    <w:rsid w:val="002004B7"/>
    <w:rsid w:val="00200EB7"/>
    <w:rsid w:val="002011E8"/>
    <w:rsid w:val="00201CAE"/>
    <w:rsid w:val="002032CF"/>
    <w:rsid w:val="00204636"/>
    <w:rsid w:val="00206E28"/>
    <w:rsid w:val="002074C4"/>
    <w:rsid w:val="0021005C"/>
    <w:rsid w:val="002125D7"/>
    <w:rsid w:val="00212801"/>
    <w:rsid w:val="00212F51"/>
    <w:rsid w:val="002133A0"/>
    <w:rsid w:val="00214CDC"/>
    <w:rsid w:val="002150E2"/>
    <w:rsid w:val="00215492"/>
    <w:rsid w:val="00217230"/>
    <w:rsid w:val="00220BA7"/>
    <w:rsid w:val="00221B16"/>
    <w:rsid w:val="00221E83"/>
    <w:rsid w:val="0022272B"/>
    <w:rsid w:val="00223714"/>
    <w:rsid w:val="002273EE"/>
    <w:rsid w:val="00230009"/>
    <w:rsid w:val="0023006F"/>
    <w:rsid w:val="0023025A"/>
    <w:rsid w:val="002307CE"/>
    <w:rsid w:val="002315DD"/>
    <w:rsid w:val="00231C7B"/>
    <w:rsid w:val="00231F05"/>
    <w:rsid w:val="00233029"/>
    <w:rsid w:val="002331F5"/>
    <w:rsid w:val="00233358"/>
    <w:rsid w:val="00236F18"/>
    <w:rsid w:val="002415E8"/>
    <w:rsid w:val="00241814"/>
    <w:rsid w:val="002434D3"/>
    <w:rsid w:val="00243D3D"/>
    <w:rsid w:val="002443FB"/>
    <w:rsid w:val="00244D1F"/>
    <w:rsid w:val="00245BC5"/>
    <w:rsid w:val="00245FCC"/>
    <w:rsid w:val="002469FE"/>
    <w:rsid w:val="00246F83"/>
    <w:rsid w:val="002478AE"/>
    <w:rsid w:val="00247B3E"/>
    <w:rsid w:val="00251291"/>
    <w:rsid w:val="002512C0"/>
    <w:rsid w:val="0025135C"/>
    <w:rsid w:val="00251766"/>
    <w:rsid w:val="00251825"/>
    <w:rsid w:val="0025188E"/>
    <w:rsid w:val="00251E57"/>
    <w:rsid w:val="002538F3"/>
    <w:rsid w:val="00253C88"/>
    <w:rsid w:val="00253CC9"/>
    <w:rsid w:val="00253E46"/>
    <w:rsid w:val="00255A7F"/>
    <w:rsid w:val="00255B4F"/>
    <w:rsid w:val="00257020"/>
    <w:rsid w:val="002574D8"/>
    <w:rsid w:val="00257900"/>
    <w:rsid w:val="00257A76"/>
    <w:rsid w:val="00257D5B"/>
    <w:rsid w:val="00260473"/>
    <w:rsid w:val="0026060F"/>
    <w:rsid w:val="002608F9"/>
    <w:rsid w:val="00260E97"/>
    <w:rsid w:val="00261D3F"/>
    <w:rsid w:val="00262667"/>
    <w:rsid w:val="002632DE"/>
    <w:rsid w:val="00264A9A"/>
    <w:rsid w:val="00264AB4"/>
    <w:rsid w:val="00266677"/>
    <w:rsid w:val="00266873"/>
    <w:rsid w:val="00266D4D"/>
    <w:rsid w:val="002674F9"/>
    <w:rsid w:val="002678C4"/>
    <w:rsid w:val="00271F26"/>
    <w:rsid w:val="00271FA6"/>
    <w:rsid w:val="00274F78"/>
    <w:rsid w:val="00276141"/>
    <w:rsid w:val="00276994"/>
    <w:rsid w:val="00277056"/>
    <w:rsid w:val="0027774A"/>
    <w:rsid w:val="00277768"/>
    <w:rsid w:val="00277A94"/>
    <w:rsid w:val="00277D4A"/>
    <w:rsid w:val="00280CEE"/>
    <w:rsid w:val="0028110A"/>
    <w:rsid w:val="002827D7"/>
    <w:rsid w:val="0028349F"/>
    <w:rsid w:val="00285E3A"/>
    <w:rsid w:val="0028748A"/>
    <w:rsid w:val="002909EC"/>
    <w:rsid w:val="0029103C"/>
    <w:rsid w:val="00293B0D"/>
    <w:rsid w:val="00293F2D"/>
    <w:rsid w:val="0029437E"/>
    <w:rsid w:val="002943F1"/>
    <w:rsid w:val="002946BF"/>
    <w:rsid w:val="00294E87"/>
    <w:rsid w:val="0029510B"/>
    <w:rsid w:val="002952AB"/>
    <w:rsid w:val="00296D70"/>
    <w:rsid w:val="002A0A0C"/>
    <w:rsid w:val="002A0F1D"/>
    <w:rsid w:val="002A10EF"/>
    <w:rsid w:val="002A1144"/>
    <w:rsid w:val="002A1FF6"/>
    <w:rsid w:val="002A258C"/>
    <w:rsid w:val="002A2AB1"/>
    <w:rsid w:val="002A4339"/>
    <w:rsid w:val="002A4BA5"/>
    <w:rsid w:val="002A5480"/>
    <w:rsid w:val="002A5623"/>
    <w:rsid w:val="002A58DA"/>
    <w:rsid w:val="002A5BC7"/>
    <w:rsid w:val="002A5C7B"/>
    <w:rsid w:val="002A5D83"/>
    <w:rsid w:val="002A5E44"/>
    <w:rsid w:val="002A64A9"/>
    <w:rsid w:val="002A69C3"/>
    <w:rsid w:val="002A6B69"/>
    <w:rsid w:val="002A7042"/>
    <w:rsid w:val="002A7DC3"/>
    <w:rsid w:val="002B138F"/>
    <w:rsid w:val="002B1B24"/>
    <w:rsid w:val="002B2004"/>
    <w:rsid w:val="002B3212"/>
    <w:rsid w:val="002B37B3"/>
    <w:rsid w:val="002B6F64"/>
    <w:rsid w:val="002B6FC0"/>
    <w:rsid w:val="002C0163"/>
    <w:rsid w:val="002C0B65"/>
    <w:rsid w:val="002C2503"/>
    <w:rsid w:val="002C31B6"/>
    <w:rsid w:val="002C37ED"/>
    <w:rsid w:val="002C3A11"/>
    <w:rsid w:val="002C42BA"/>
    <w:rsid w:val="002C5589"/>
    <w:rsid w:val="002C621B"/>
    <w:rsid w:val="002C6FBE"/>
    <w:rsid w:val="002D0739"/>
    <w:rsid w:val="002D269A"/>
    <w:rsid w:val="002D35B9"/>
    <w:rsid w:val="002D4540"/>
    <w:rsid w:val="002D4A8F"/>
    <w:rsid w:val="002D5239"/>
    <w:rsid w:val="002D61B9"/>
    <w:rsid w:val="002D63E0"/>
    <w:rsid w:val="002D69B5"/>
    <w:rsid w:val="002D6E51"/>
    <w:rsid w:val="002D7545"/>
    <w:rsid w:val="002D7E10"/>
    <w:rsid w:val="002E03E2"/>
    <w:rsid w:val="002E0906"/>
    <w:rsid w:val="002E0C13"/>
    <w:rsid w:val="002E23FA"/>
    <w:rsid w:val="002E3005"/>
    <w:rsid w:val="002E3203"/>
    <w:rsid w:val="002E3822"/>
    <w:rsid w:val="002E49BF"/>
    <w:rsid w:val="002E71D6"/>
    <w:rsid w:val="002E75E9"/>
    <w:rsid w:val="002E7DE5"/>
    <w:rsid w:val="002F0A32"/>
    <w:rsid w:val="002F14FC"/>
    <w:rsid w:val="002F1DF0"/>
    <w:rsid w:val="002F3A46"/>
    <w:rsid w:val="002F3A4A"/>
    <w:rsid w:val="002F4136"/>
    <w:rsid w:val="002F41F3"/>
    <w:rsid w:val="002F4EBE"/>
    <w:rsid w:val="002F667E"/>
    <w:rsid w:val="00300A7C"/>
    <w:rsid w:val="00300D70"/>
    <w:rsid w:val="0030167C"/>
    <w:rsid w:val="00301CD5"/>
    <w:rsid w:val="00303BEB"/>
    <w:rsid w:val="00303E92"/>
    <w:rsid w:val="0030472E"/>
    <w:rsid w:val="00304A65"/>
    <w:rsid w:val="00305D99"/>
    <w:rsid w:val="00306FC4"/>
    <w:rsid w:val="003072BC"/>
    <w:rsid w:val="00307967"/>
    <w:rsid w:val="00310C76"/>
    <w:rsid w:val="00311330"/>
    <w:rsid w:val="00311B14"/>
    <w:rsid w:val="00313F73"/>
    <w:rsid w:val="003142AB"/>
    <w:rsid w:val="00314584"/>
    <w:rsid w:val="00314630"/>
    <w:rsid w:val="00315804"/>
    <w:rsid w:val="0031582A"/>
    <w:rsid w:val="00315CE0"/>
    <w:rsid w:val="00315D46"/>
    <w:rsid w:val="00315F70"/>
    <w:rsid w:val="003168CA"/>
    <w:rsid w:val="00316BB6"/>
    <w:rsid w:val="00320BC4"/>
    <w:rsid w:val="00320EDE"/>
    <w:rsid w:val="00321399"/>
    <w:rsid w:val="003220F2"/>
    <w:rsid w:val="003233A8"/>
    <w:rsid w:val="00323575"/>
    <w:rsid w:val="00323DF2"/>
    <w:rsid w:val="00325334"/>
    <w:rsid w:val="003254A5"/>
    <w:rsid w:val="00325F3E"/>
    <w:rsid w:val="00326156"/>
    <w:rsid w:val="00327123"/>
    <w:rsid w:val="00327588"/>
    <w:rsid w:val="0033059E"/>
    <w:rsid w:val="0033060A"/>
    <w:rsid w:val="00330D9B"/>
    <w:rsid w:val="00332188"/>
    <w:rsid w:val="003322C2"/>
    <w:rsid w:val="00332E19"/>
    <w:rsid w:val="003336BA"/>
    <w:rsid w:val="0033408B"/>
    <w:rsid w:val="0033423A"/>
    <w:rsid w:val="00335852"/>
    <w:rsid w:val="00336851"/>
    <w:rsid w:val="00337238"/>
    <w:rsid w:val="003375F6"/>
    <w:rsid w:val="0034069E"/>
    <w:rsid w:val="00340C1A"/>
    <w:rsid w:val="0034220C"/>
    <w:rsid w:val="00344281"/>
    <w:rsid w:val="00346BAD"/>
    <w:rsid w:val="00346E38"/>
    <w:rsid w:val="00347478"/>
    <w:rsid w:val="00347D55"/>
    <w:rsid w:val="00350494"/>
    <w:rsid w:val="00350A03"/>
    <w:rsid w:val="00351D57"/>
    <w:rsid w:val="00352B79"/>
    <w:rsid w:val="003538D3"/>
    <w:rsid w:val="0035424A"/>
    <w:rsid w:val="0035425D"/>
    <w:rsid w:val="0035452F"/>
    <w:rsid w:val="00354937"/>
    <w:rsid w:val="00354950"/>
    <w:rsid w:val="00354CF8"/>
    <w:rsid w:val="00355926"/>
    <w:rsid w:val="0035754C"/>
    <w:rsid w:val="00357B1C"/>
    <w:rsid w:val="0036015A"/>
    <w:rsid w:val="00360EA2"/>
    <w:rsid w:val="0036381D"/>
    <w:rsid w:val="0036436A"/>
    <w:rsid w:val="003647E7"/>
    <w:rsid w:val="00364B91"/>
    <w:rsid w:val="00365E29"/>
    <w:rsid w:val="003663E8"/>
    <w:rsid w:val="003670A7"/>
    <w:rsid w:val="003673D8"/>
    <w:rsid w:val="00370D20"/>
    <w:rsid w:val="00370D84"/>
    <w:rsid w:val="0037106D"/>
    <w:rsid w:val="003711FE"/>
    <w:rsid w:val="00372124"/>
    <w:rsid w:val="003724A9"/>
    <w:rsid w:val="0037307E"/>
    <w:rsid w:val="003735EF"/>
    <w:rsid w:val="00375A17"/>
    <w:rsid w:val="00376950"/>
    <w:rsid w:val="00377D0E"/>
    <w:rsid w:val="0038196A"/>
    <w:rsid w:val="003821C9"/>
    <w:rsid w:val="0038254F"/>
    <w:rsid w:val="003830BD"/>
    <w:rsid w:val="00384A82"/>
    <w:rsid w:val="00385EFA"/>
    <w:rsid w:val="003860BF"/>
    <w:rsid w:val="003866B0"/>
    <w:rsid w:val="003872B6"/>
    <w:rsid w:val="0039039C"/>
    <w:rsid w:val="003923DB"/>
    <w:rsid w:val="003936F4"/>
    <w:rsid w:val="00393877"/>
    <w:rsid w:val="003948EC"/>
    <w:rsid w:val="00394E1D"/>
    <w:rsid w:val="003958CE"/>
    <w:rsid w:val="0039670B"/>
    <w:rsid w:val="00397259"/>
    <w:rsid w:val="00397A3C"/>
    <w:rsid w:val="003A2748"/>
    <w:rsid w:val="003A3432"/>
    <w:rsid w:val="003A3599"/>
    <w:rsid w:val="003A48A3"/>
    <w:rsid w:val="003A4EA2"/>
    <w:rsid w:val="003A5464"/>
    <w:rsid w:val="003A73D2"/>
    <w:rsid w:val="003B042C"/>
    <w:rsid w:val="003B1BAA"/>
    <w:rsid w:val="003B28D4"/>
    <w:rsid w:val="003B31AE"/>
    <w:rsid w:val="003B42EE"/>
    <w:rsid w:val="003B520C"/>
    <w:rsid w:val="003B5EA2"/>
    <w:rsid w:val="003B600C"/>
    <w:rsid w:val="003B6BD6"/>
    <w:rsid w:val="003C20E2"/>
    <w:rsid w:val="003C2285"/>
    <w:rsid w:val="003C2A13"/>
    <w:rsid w:val="003C2CF7"/>
    <w:rsid w:val="003C3269"/>
    <w:rsid w:val="003C4558"/>
    <w:rsid w:val="003C4A8D"/>
    <w:rsid w:val="003C6629"/>
    <w:rsid w:val="003C7003"/>
    <w:rsid w:val="003D09F7"/>
    <w:rsid w:val="003D0EE3"/>
    <w:rsid w:val="003D2326"/>
    <w:rsid w:val="003D23DA"/>
    <w:rsid w:val="003D257B"/>
    <w:rsid w:val="003D283B"/>
    <w:rsid w:val="003D40AF"/>
    <w:rsid w:val="003D5232"/>
    <w:rsid w:val="003D75AB"/>
    <w:rsid w:val="003E025A"/>
    <w:rsid w:val="003E0590"/>
    <w:rsid w:val="003E06E7"/>
    <w:rsid w:val="003E184B"/>
    <w:rsid w:val="003E43B2"/>
    <w:rsid w:val="003E5B60"/>
    <w:rsid w:val="003E5C09"/>
    <w:rsid w:val="003E681F"/>
    <w:rsid w:val="003E7186"/>
    <w:rsid w:val="003E72C9"/>
    <w:rsid w:val="003F0474"/>
    <w:rsid w:val="003F0535"/>
    <w:rsid w:val="003F076F"/>
    <w:rsid w:val="003F1722"/>
    <w:rsid w:val="003F1DD1"/>
    <w:rsid w:val="003F1F7A"/>
    <w:rsid w:val="003F24D4"/>
    <w:rsid w:val="003F257A"/>
    <w:rsid w:val="003F29B6"/>
    <w:rsid w:val="003F4D20"/>
    <w:rsid w:val="003F6284"/>
    <w:rsid w:val="003F64C3"/>
    <w:rsid w:val="003F69CD"/>
    <w:rsid w:val="00400577"/>
    <w:rsid w:val="00400872"/>
    <w:rsid w:val="00401A69"/>
    <w:rsid w:val="00402122"/>
    <w:rsid w:val="0040277A"/>
    <w:rsid w:val="00402AC0"/>
    <w:rsid w:val="004036CA"/>
    <w:rsid w:val="00403732"/>
    <w:rsid w:val="00404F65"/>
    <w:rsid w:val="004054B0"/>
    <w:rsid w:val="00406F53"/>
    <w:rsid w:val="004108B6"/>
    <w:rsid w:val="0041098F"/>
    <w:rsid w:val="00410A57"/>
    <w:rsid w:val="00412F95"/>
    <w:rsid w:val="004137B8"/>
    <w:rsid w:val="00413AFA"/>
    <w:rsid w:val="00414C38"/>
    <w:rsid w:val="00414D8D"/>
    <w:rsid w:val="004152CF"/>
    <w:rsid w:val="00415762"/>
    <w:rsid w:val="00416790"/>
    <w:rsid w:val="00417B7A"/>
    <w:rsid w:val="00420105"/>
    <w:rsid w:val="0042012D"/>
    <w:rsid w:val="00420144"/>
    <w:rsid w:val="00420958"/>
    <w:rsid w:val="00420EA0"/>
    <w:rsid w:val="004214FB"/>
    <w:rsid w:val="00421F56"/>
    <w:rsid w:val="00423428"/>
    <w:rsid w:val="00425737"/>
    <w:rsid w:val="004260F3"/>
    <w:rsid w:val="004267E4"/>
    <w:rsid w:val="00426E16"/>
    <w:rsid w:val="00426F38"/>
    <w:rsid w:val="00427623"/>
    <w:rsid w:val="0043067E"/>
    <w:rsid w:val="00430BE4"/>
    <w:rsid w:val="00431C85"/>
    <w:rsid w:val="00432649"/>
    <w:rsid w:val="00432687"/>
    <w:rsid w:val="00433233"/>
    <w:rsid w:val="004339C1"/>
    <w:rsid w:val="00433BBC"/>
    <w:rsid w:val="004345C7"/>
    <w:rsid w:val="004352E4"/>
    <w:rsid w:val="00435BE0"/>
    <w:rsid w:val="00436236"/>
    <w:rsid w:val="0043682C"/>
    <w:rsid w:val="00436BCE"/>
    <w:rsid w:val="00440145"/>
    <w:rsid w:val="004402F1"/>
    <w:rsid w:val="004404E8"/>
    <w:rsid w:val="00440A82"/>
    <w:rsid w:val="00441045"/>
    <w:rsid w:val="0044269D"/>
    <w:rsid w:val="004429A1"/>
    <w:rsid w:val="00442A6B"/>
    <w:rsid w:val="0044325F"/>
    <w:rsid w:val="004435F8"/>
    <w:rsid w:val="004438B6"/>
    <w:rsid w:val="00444CDB"/>
    <w:rsid w:val="00445993"/>
    <w:rsid w:val="00445A76"/>
    <w:rsid w:val="0044608E"/>
    <w:rsid w:val="0044639C"/>
    <w:rsid w:val="004467D5"/>
    <w:rsid w:val="0044757B"/>
    <w:rsid w:val="004509C4"/>
    <w:rsid w:val="00450A74"/>
    <w:rsid w:val="00451C7B"/>
    <w:rsid w:val="004521C6"/>
    <w:rsid w:val="0045435E"/>
    <w:rsid w:val="0045436C"/>
    <w:rsid w:val="00454A0A"/>
    <w:rsid w:val="00456889"/>
    <w:rsid w:val="004569DE"/>
    <w:rsid w:val="00456AC2"/>
    <w:rsid w:val="00457585"/>
    <w:rsid w:val="0045771F"/>
    <w:rsid w:val="004609D5"/>
    <w:rsid w:val="004617C1"/>
    <w:rsid w:val="00462226"/>
    <w:rsid w:val="00462F3C"/>
    <w:rsid w:val="0046609E"/>
    <w:rsid w:val="00466415"/>
    <w:rsid w:val="004666B7"/>
    <w:rsid w:val="00466963"/>
    <w:rsid w:val="00466EFD"/>
    <w:rsid w:val="0046714D"/>
    <w:rsid w:val="00467657"/>
    <w:rsid w:val="00467A2D"/>
    <w:rsid w:val="00467B46"/>
    <w:rsid w:val="00470127"/>
    <w:rsid w:val="0047057F"/>
    <w:rsid w:val="00470A6D"/>
    <w:rsid w:val="00470BA3"/>
    <w:rsid w:val="00470D0A"/>
    <w:rsid w:val="00471C75"/>
    <w:rsid w:val="00472DF2"/>
    <w:rsid w:val="00472F78"/>
    <w:rsid w:val="00474207"/>
    <w:rsid w:val="00474DB7"/>
    <w:rsid w:val="0047569A"/>
    <w:rsid w:val="004760C5"/>
    <w:rsid w:val="0047771B"/>
    <w:rsid w:val="0048023B"/>
    <w:rsid w:val="004815AA"/>
    <w:rsid w:val="0048290E"/>
    <w:rsid w:val="00482AEF"/>
    <w:rsid w:val="00483198"/>
    <w:rsid w:val="00483495"/>
    <w:rsid w:val="0048403E"/>
    <w:rsid w:val="00484838"/>
    <w:rsid w:val="00485985"/>
    <w:rsid w:val="004859A3"/>
    <w:rsid w:val="004859C9"/>
    <w:rsid w:val="00485E8D"/>
    <w:rsid w:val="00485EF8"/>
    <w:rsid w:val="00486818"/>
    <w:rsid w:val="00486BF2"/>
    <w:rsid w:val="0048730D"/>
    <w:rsid w:val="004874F0"/>
    <w:rsid w:val="004903A3"/>
    <w:rsid w:val="0049119A"/>
    <w:rsid w:val="00491526"/>
    <w:rsid w:val="00491C2A"/>
    <w:rsid w:val="0049204F"/>
    <w:rsid w:val="004920FD"/>
    <w:rsid w:val="004922A6"/>
    <w:rsid w:val="004926EB"/>
    <w:rsid w:val="00492B73"/>
    <w:rsid w:val="004932A7"/>
    <w:rsid w:val="004936CA"/>
    <w:rsid w:val="0049434B"/>
    <w:rsid w:val="0049438F"/>
    <w:rsid w:val="004946E2"/>
    <w:rsid w:val="00494707"/>
    <w:rsid w:val="00494968"/>
    <w:rsid w:val="00495045"/>
    <w:rsid w:val="00495870"/>
    <w:rsid w:val="00496417"/>
    <w:rsid w:val="00497865"/>
    <w:rsid w:val="00497BD5"/>
    <w:rsid w:val="00497CA0"/>
    <w:rsid w:val="00497D49"/>
    <w:rsid w:val="004A0C7A"/>
    <w:rsid w:val="004A1388"/>
    <w:rsid w:val="004A166F"/>
    <w:rsid w:val="004A179D"/>
    <w:rsid w:val="004A185C"/>
    <w:rsid w:val="004A2586"/>
    <w:rsid w:val="004A2BF0"/>
    <w:rsid w:val="004A311E"/>
    <w:rsid w:val="004A3699"/>
    <w:rsid w:val="004A5375"/>
    <w:rsid w:val="004A5C44"/>
    <w:rsid w:val="004A62BB"/>
    <w:rsid w:val="004A6B43"/>
    <w:rsid w:val="004A6DC5"/>
    <w:rsid w:val="004A70C2"/>
    <w:rsid w:val="004A7C84"/>
    <w:rsid w:val="004B0A68"/>
    <w:rsid w:val="004B0BC6"/>
    <w:rsid w:val="004B125F"/>
    <w:rsid w:val="004B12F9"/>
    <w:rsid w:val="004B16C0"/>
    <w:rsid w:val="004B22B9"/>
    <w:rsid w:val="004B28F8"/>
    <w:rsid w:val="004B38D2"/>
    <w:rsid w:val="004B5F87"/>
    <w:rsid w:val="004B6108"/>
    <w:rsid w:val="004B7C14"/>
    <w:rsid w:val="004C0AC8"/>
    <w:rsid w:val="004C154D"/>
    <w:rsid w:val="004C286C"/>
    <w:rsid w:val="004C31F4"/>
    <w:rsid w:val="004C32FB"/>
    <w:rsid w:val="004C34B6"/>
    <w:rsid w:val="004C3E43"/>
    <w:rsid w:val="004C4CB0"/>
    <w:rsid w:val="004C4EFF"/>
    <w:rsid w:val="004C62BB"/>
    <w:rsid w:val="004C69E2"/>
    <w:rsid w:val="004C710F"/>
    <w:rsid w:val="004C714A"/>
    <w:rsid w:val="004C7C5D"/>
    <w:rsid w:val="004D18A5"/>
    <w:rsid w:val="004D391F"/>
    <w:rsid w:val="004D5562"/>
    <w:rsid w:val="004D569A"/>
    <w:rsid w:val="004D6620"/>
    <w:rsid w:val="004D7601"/>
    <w:rsid w:val="004E3A59"/>
    <w:rsid w:val="004E424A"/>
    <w:rsid w:val="004E4363"/>
    <w:rsid w:val="004E5FCD"/>
    <w:rsid w:val="004E70D5"/>
    <w:rsid w:val="004E7261"/>
    <w:rsid w:val="004E7857"/>
    <w:rsid w:val="004E7AB3"/>
    <w:rsid w:val="004F0DFF"/>
    <w:rsid w:val="004F1FE3"/>
    <w:rsid w:val="004F287C"/>
    <w:rsid w:val="004F2B0F"/>
    <w:rsid w:val="004F4155"/>
    <w:rsid w:val="004F58AF"/>
    <w:rsid w:val="004F609B"/>
    <w:rsid w:val="004F6656"/>
    <w:rsid w:val="004F6AF3"/>
    <w:rsid w:val="004F70D4"/>
    <w:rsid w:val="004F7381"/>
    <w:rsid w:val="005005A0"/>
    <w:rsid w:val="00500CE1"/>
    <w:rsid w:val="0050162B"/>
    <w:rsid w:val="00503330"/>
    <w:rsid w:val="005041D2"/>
    <w:rsid w:val="005048E1"/>
    <w:rsid w:val="00504A9C"/>
    <w:rsid w:val="0050509B"/>
    <w:rsid w:val="005051F6"/>
    <w:rsid w:val="00507B06"/>
    <w:rsid w:val="00511760"/>
    <w:rsid w:val="0051207A"/>
    <w:rsid w:val="00513715"/>
    <w:rsid w:val="00514126"/>
    <w:rsid w:val="00514481"/>
    <w:rsid w:val="00514A89"/>
    <w:rsid w:val="005157CF"/>
    <w:rsid w:val="005158FF"/>
    <w:rsid w:val="005159E9"/>
    <w:rsid w:val="00516638"/>
    <w:rsid w:val="00516BD2"/>
    <w:rsid w:val="0051714D"/>
    <w:rsid w:val="005178B1"/>
    <w:rsid w:val="005201CF"/>
    <w:rsid w:val="00522EE0"/>
    <w:rsid w:val="0052374E"/>
    <w:rsid w:val="005239FB"/>
    <w:rsid w:val="00524377"/>
    <w:rsid w:val="005267FC"/>
    <w:rsid w:val="00530A9E"/>
    <w:rsid w:val="005317EE"/>
    <w:rsid w:val="00531972"/>
    <w:rsid w:val="00531DC6"/>
    <w:rsid w:val="005325B0"/>
    <w:rsid w:val="005330DA"/>
    <w:rsid w:val="00533C05"/>
    <w:rsid w:val="00537220"/>
    <w:rsid w:val="005376F2"/>
    <w:rsid w:val="00537B15"/>
    <w:rsid w:val="00537E9A"/>
    <w:rsid w:val="005413B4"/>
    <w:rsid w:val="00541E9F"/>
    <w:rsid w:val="0054307A"/>
    <w:rsid w:val="0054316F"/>
    <w:rsid w:val="005443F4"/>
    <w:rsid w:val="0054507F"/>
    <w:rsid w:val="0054563C"/>
    <w:rsid w:val="00546C0A"/>
    <w:rsid w:val="00546EA3"/>
    <w:rsid w:val="0054762B"/>
    <w:rsid w:val="00547A74"/>
    <w:rsid w:val="00547FC9"/>
    <w:rsid w:val="00550BF0"/>
    <w:rsid w:val="0055154D"/>
    <w:rsid w:val="00551FC7"/>
    <w:rsid w:val="005531C4"/>
    <w:rsid w:val="00553FD9"/>
    <w:rsid w:val="005545DD"/>
    <w:rsid w:val="00554E32"/>
    <w:rsid w:val="005562FF"/>
    <w:rsid w:val="00556885"/>
    <w:rsid w:val="00557867"/>
    <w:rsid w:val="00557BD0"/>
    <w:rsid w:val="00557DD3"/>
    <w:rsid w:val="00557E0D"/>
    <w:rsid w:val="005600AE"/>
    <w:rsid w:val="00561923"/>
    <w:rsid w:val="00562155"/>
    <w:rsid w:val="0056314C"/>
    <w:rsid w:val="005635C8"/>
    <w:rsid w:val="00563777"/>
    <w:rsid w:val="005637A3"/>
    <w:rsid w:val="00563E5C"/>
    <w:rsid w:val="00563F07"/>
    <w:rsid w:val="00564E9B"/>
    <w:rsid w:val="005651A1"/>
    <w:rsid w:val="00565297"/>
    <w:rsid w:val="005654B7"/>
    <w:rsid w:val="0056598D"/>
    <w:rsid w:val="00565DD5"/>
    <w:rsid w:val="005704D9"/>
    <w:rsid w:val="00570AAA"/>
    <w:rsid w:val="00571647"/>
    <w:rsid w:val="00571A7B"/>
    <w:rsid w:val="00571F57"/>
    <w:rsid w:val="0057324C"/>
    <w:rsid w:val="005733F7"/>
    <w:rsid w:val="00573B43"/>
    <w:rsid w:val="005746D3"/>
    <w:rsid w:val="005754E9"/>
    <w:rsid w:val="005761F5"/>
    <w:rsid w:val="0057702D"/>
    <w:rsid w:val="00580DD1"/>
    <w:rsid w:val="0058111D"/>
    <w:rsid w:val="005814A9"/>
    <w:rsid w:val="00581623"/>
    <w:rsid w:val="00581F66"/>
    <w:rsid w:val="00583287"/>
    <w:rsid w:val="005833B6"/>
    <w:rsid w:val="00584B52"/>
    <w:rsid w:val="00584EA0"/>
    <w:rsid w:val="00585062"/>
    <w:rsid w:val="005856E2"/>
    <w:rsid w:val="0058658B"/>
    <w:rsid w:val="00586E22"/>
    <w:rsid w:val="005871C0"/>
    <w:rsid w:val="005900D1"/>
    <w:rsid w:val="005905A4"/>
    <w:rsid w:val="0059088A"/>
    <w:rsid w:val="00590D70"/>
    <w:rsid w:val="00592CC7"/>
    <w:rsid w:val="00593BCF"/>
    <w:rsid w:val="00593E6A"/>
    <w:rsid w:val="005940B4"/>
    <w:rsid w:val="00594345"/>
    <w:rsid w:val="00594E18"/>
    <w:rsid w:val="005951FC"/>
    <w:rsid w:val="00595700"/>
    <w:rsid w:val="005962CB"/>
    <w:rsid w:val="005967A5"/>
    <w:rsid w:val="00596AA6"/>
    <w:rsid w:val="00596F09"/>
    <w:rsid w:val="00599006"/>
    <w:rsid w:val="005A0AD0"/>
    <w:rsid w:val="005A10A1"/>
    <w:rsid w:val="005A211B"/>
    <w:rsid w:val="005A27DA"/>
    <w:rsid w:val="005A3643"/>
    <w:rsid w:val="005A36B0"/>
    <w:rsid w:val="005A4ADB"/>
    <w:rsid w:val="005A4E46"/>
    <w:rsid w:val="005A61F0"/>
    <w:rsid w:val="005A7A1E"/>
    <w:rsid w:val="005B077F"/>
    <w:rsid w:val="005B1F0C"/>
    <w:rsid w:val="005B2D56"/>
    <w:rsid w:val="005B3D80"/>
    <w:rsid w:val="005B44FE"/>
    <w:rsid w:val="005B47E2"/>
    <w:rsid w:val="005B54D5"/>
    <w:rsid w:val="005B635C"/>
    <w:rsid w:val="005B65D7"/>
    <w:rsid w:val="005C06FA"/>
    <w:rsid w:val="005C094C"/>
    <w:rsid w:val="005C0C09"/>
    <w:rsid w:val="005C38BF"/>
    <w:rsid w:val="005C3A39"/>
    <w:rsid w:val="005C4B5D"/>
    <w:rsid w:val="005C514B"/>
    <w:rsid w:val="005C5D3E"/>
    <w:rsid w:val="005C70D3"/>
    <w:rsid w:val="005D0161"/>
    <w:rsid w:val="005D08E5"/>
    <w:rsid w:val="005D1E8C"/>
    <w:rsid w:val="005D4069"/>
    <w:rsid w:val="005D4F2A"/>
    <w:rsid w:val="005D587B"/>
    <w:rsid w:val="005D5AEB"/>
    <w:rsid w:val="005D6B20"/>
    <w:rsid w:val="005D6BE2"/>
    <w:rsid w:val="005D7C1C"/>
    <w:rsid w:val="005E0B45"/>
    <w:rsid w:val="005E13FB"/>
    <w:rsid w:val="005E299A"/>
    <w:rsid w:val="005E2B83"/>
    <w:rsid w:val="005E320C"/>
    <w:rsid w:val="005E4903"/>
    <w:rsid w:val="005E5050"/>
    <w:rsid w:val="005E7A29"/>
    <w:rsid w:val="005F0B36"/>
    <w:rsid w:val="005F1403"/>
    <w:rsid w:val="005F2C17"/>
    <w:rsid w:val="005F2D7C"/>
    <w:rsid w:val="005F4248"/>
    <w:rsid w:val="005F429F"/>
    <w:rsid w:val="005F4DEF"/>
    <w:rsid w:val="005F5E13"/>
    <w:rsid w:val="005F6C0F"/>
    <w:rsid w:val="005F6FF1"/>
    <w:rsid w:val="005F7847"/>
    <w:rsid w:val="006008F5"/>
    <w:rsid w:val="00600D00"/>
    <w:rsid w:val="00600DF7"/>
    <w:rsid w:val="0060136A"/>
    <w:rsid w:val="00601767"/>
    <w:rsid w:val="0060237C"/>
    <w:rsid w:val="00602471"/>
    <w:rsid w:val="00602F20"/>
    <w:rsid w:val="00603551"/>
    <w:rsid w:val="0060377A"/>
    <w:rsid w:val="006037FD"/>
    <w:rsid w:val="00603D35"/>
    <w:rsid w:val="00605247"/>
    <w:rsid w:val="00605626"/>
    <w:rsid w:val="006058E0"/>
    <w:rsid w:val="006062D5"/>
    <w:rsid w:val="006069FB"/>
    <w:rsid w:val="00607442"/>
    <w:rsid w:val="00607989"/>
    <w:rsid w:val="006104A5"/>
    <w:rsid w:val="00610667"/>
    <w:rsid w:val="00610F0B"/>
    <w:rsid w:val="00611265"/>
    <w:rsid w:val="00611741"/>
    <w:rsid w:val="00611D16"/>
    <w:rsid w:val="00612437"/>
    <w:rsid w:val="00612908"/>
    <w:rsid w:val="00612D91"/>
    <w:rsid w:val="00613005"/>
    <w:rsid w:val="0061334F"/>
    <w:rsid w:val="006153FA"/>
    <w:rsid w:val="00615809"/>
    <w:rsid w:val="00615F66"/>
    <w:rsid w:val="00616EBE"/>
    <w:rsid w:val="00617E47"/>
    <w:rsid w:val="00620ADD"/>
    <w:rsid w:val="00621926"/>
    <w:rsid w:val="00621C0E"/>
    <w:rsid w:val="0062212A"/>
    <w:rsid w:val="006227FD"/>
    <w:rsid w:val="00622C2A"/>
    <w:rsid w:val="00623145"/>
    <w:rsid w:val="006234DA"/>
    <w:rsid w:val="00624001"/>
    <w:rsid w:val="00624860"/>
    <w:rsid w:val="00625FC5"/>
    <w:rsid w:val="006263F8"/>
    <w:rsid w:val="00626538"/>
    <w:rsid w:val="006279EC"/>
    <w:rsid w:val="006279FE"/>
    <w:rsid w:val="006305E5"/>
    <w:rsid w:val="00631584"/>
    <w:rsid w:val="00631733"/>
    <w:rsid w:val="006317D6"/>
    <w:rsid w:val="006319FA"/>
    <w:rsid w:val="00631E2B"/>
    <w:rsid w:val="006321F7"/>
    <w:rsid w:val="0063239E"/>
    <w:rsid w:val="00632AD2"/>
    <w:rsid w:val="00632C72"/>
    <w:rsid w:val="00633123"/>
    <w:rsid w:val="006333A8"/>
    <w:rsid w:val="00633E98"/>
    <w:rsid w:val="0063461B"/>
    <w:rsid w:val="00634865"/>
    <w:rsid w:val="006350DF"/>
    <w:rsid w:val="0063735B"/>
    <w:rsid w:val="00637AF8"/>
    <w:rsid w:val="0064025D"/>
    <w:rsid w:val="0064066B"/>
    <w:rsid w:val="00640B74"/>
    <w:rsid w:val="00640E08"/>
    <w:rsid w:val="00641144"/>
    <w:rsid w:val="0064195D"/>
    <w:rsid w:val="00641998"/>
    <w:rsid w:val="0064207A"/>
    <w:rsid w:val="0064223B"/>
    <w:rsid w:val="00642F51"/>
    <w:rsid w:val="006430A0"/>
    <w:rsid w:val="006430DB"/>
    <w:rsid w:val="0064322B"/>
    <w:rsid w:val="006434EF"/>
    <w:rsid w:val="006457A7"/>
    <w:rsid w:val="00645AF6"/>
    <w:rsid w:val="00646F99"/>
    <w:rsid w:val="0064708E"/>
    <w:rsid w:val="00647476"/>
    <w:rsid w:val="00647925"/>
    <w:rsid w:val="00647B7A"/>
    <w:rsid w:val="00651D47"/>
    <w:rsid w:val="006524C7"/>
    <w:rsid w:val="006532B3"/>
    <w:rsid w:val="00653703"/>
    <w:rsid w:val="006541CC"/>
    <w:rsid w:val="00655D48"/>
    <w:rsid w:val="00656150"/>
    <w:rsid w:val="00656E33"/>
    <w:rsid w:val="00660082"/>
    <w:rsid w:val="00660629"/>
    <w:rsid w:val="00660EB7"/>
    <w:rsid w:val="00661131"/>
    <w:rsid w:val="006617FE"/>
    <w:rsid w:val="00662469"/>
    <w:rsid w:val="006643AA"/>
    <w:rsid w:val="00664627"/>
    <w:rsid w:val="006646E6"/>
    <w:rsid w:val="00664B7A"/>
    <w:rsid w:val="00665535"/>
    <w:rsid w:val="00665A0E"/>
    <w:rsid w:val="00665A2E"/>
    <w:rsid w:val="00667548"/>
    <w:rsid w:val="006700EF"/>
    <w:rsid w:val="00670A9A"/>
    <w:rsid w:val="006715E8"/>
    <w:rsid w:val="00671E49"/>
    <w:rsid w:val="0067291A"/>
    <w:rsid w:val="00674FA6"/>
    <w:rsid w:val="0067505E"/>
    <w:rsid w:val="00675962"/>
    <w:rsid w:val="00676404"/>
    <w:rsid w:val="00677045"/>
    <w:rsid w:val="00680F6E"/>
    <w:rsid w:val="00681E7A"/>
    <w:rsid w:val="00682256"/>
    <w:rsid w:val="006835B6"/>
    <w:rsid w:val="006839B7"/>
    <w:rsid w:val="00684DBD"/>
    <w:rsid w:val="00684EE0"/>
    <w:rsid w:val="00684FC2"/>
    <w:rsid w:val="00685422"/>
    <w:rsid w:val="0068745F"/>
    <w:rsid w:val="0068746E"/>
    <w:rsid w:val="00687AC1"/>
    <w:rsid w:val="006910AF"/>
    <w:rsid w:val="00691489"/>
    <w:rsid w:val="006923AB"/>
    <w:rsid w:val="006934BF"/>
    <w:rsid w:val="00696F11"/>
    <w:rsid w:val="006A1394"/>
    <w:rsid w:val="006A21F4"/>
    <w:rsid w:val="006A27B2"/>
    <w:rsid w:val="006A2C20"/>
    <w:rsid w:val="006A2F7B"/>
    <w:rsid w:val="006A3DD0"/>
    <w:rsid w:val="006A4531"/>
    <w:rsid w:val="006A4619"/>
    <w:rsid w:val="006A4C44"/>
    <w:rsid w:val="006A51C8"/>
    <w:rsid w:val="006A5E8C"/>
    <w:rsid w:val="006A6020"/>
    <w:rsid w:val="006A61A4"/>
    <w:rsid w:val="006A6289"/>
    <w:rsid w:val="006A7CD2"/>
    <w:rsid w:val="006A7F06"/>
    <w:rsid w:val="006B0CBB"/>
    <w:rsid w:val="006B1451"/>
    <w:rsid w:val="006B2506"/>
    <w:rsid w:val="006B4872"/>
    <w:rsid w:val="006B58B4"/>
    <w:rsid w:val="006B6286"/>
    <w:rsid w:val="006B728A"/>
    <w:rsid w:val="006B7686"/>
    <w:rsid w:val="006B76C0"/>
    <w:rsid w:val="006B7BAB"/>
    <w:rsid w:val="006C046B"/>
    <w:rsid w:val="006C0D8C"/>
    <w:rsid w:val="006C1F97"/>
    <w:rsid w:val="006C23A8"/>
    <w:rsid w:val="006C28FE"/>
    <w:rsid w:val="006C3FBE"/>
    <w:rsid w:val="006C54A4"/>
    <w:rsid w:val="006C6164"/>
    <w:rsid w:val="006C6D1C"/>
    <w:rsid w:val="006C6F87"/>
    <w:rsid w:val="006C6FC8"/>
    <w:rsid w:val="006C7385"/>
    <w:rsid w:val="006C7B0B"/>
    <w:rsid w:val="006D0416"/>
    <w:rsid w:val="006D0945"/>
    <w:rsid w:val="006D1690"/>
    <w:rsid w:val="006D3CDD"/>
    <w:rsid w:val="006D43E3"/>
    <w:rsid w:val="006D454F"/>
    <w:rsid w:val="006D4A90"/>
    <w:rsid w:val="006D5E88"/>
    <w:rsid w:val="006D67DD"/>
    <w:rsid w:val="006D70DB"/>
    <w:rsid w:val="006D7202"/>
    <w:rsid w:val="006D7E9D"/>
    <w:rsid w:val="006E055C"/>
    <w:rsid w:val="006E0929"/>
    <w:rsid w:val="006E1CE2"/>
    <w:rsid w:val="006E1F26"/>
    <w:rsid w:val="006E2696"/>
    <w:rsid w:val="006E3AA8"/>
    <w:rsid w:val="006E3E88"/>
    <w:rsid w:val="006E4802"/>
    <w:rsid w:val="006E7C93"/>
    <w:rsid w:val="006F03EE"/>
    <w:rsid w:val="006F14E0"/>
    <w:rsid w:val="006F1A5E"/>
    <w:rsid w:val="006F21FE"/>
    <w:rsid w:val="006F2D95"/>
    <w:rsid w:val="006F32A4"/>
    <w:rsid w:val="006F4CAB"/>
    <w:rsid w:val="006F637F"/>
    <w:rsid w:val="0070002C"/>
    <w:rsid w:val="00701848"/>
    <w:rsid w:val="0070248E"/>
    <w:rsid w:val="0070278B"/>
    <w:rsid w:val="00702A9B"/>
    <w:rsid w:val="0070351F"/>
    <w:rsid w:val="007055ED"/>
    <w:rsid w:val="007058D9"/>
    <w:rsid w:val="00705AAA"/>
    <w:rsid w:val="00705B67"/>
    <w:rsid w:val="00705EEF"/>
    <w:rsid w:val="007061AD"/>
    <w:rsid w:val="007063A1"/>
    <w:rsid w:val="00706883"/>
    <w:rsid w:val="00706AF4"/>
    <w:rsid w:val="00706E05"/>
    <w:rsid w:val="00706F5B"/>
    <w:rsid w:val="00707D23"/>
    <w:rsid w:val="0071010F"/>
    <w:rsid w:val="007107BD"/>
    <w:rsid w:val="0071194C"/>
    <w:rsid w:val="00712A56"/>
    <w:rsid w:val="00712C65"/>
    <w:rsid w:val="00713B53"/>
    <w:rsid w:val="0071490C"/>
    <w:rsid w:val="00715C6A"/>
    <w:rsid w:val="00717B4D"/>
    <w:rsid w:val="007208CF"/>
    <w:rsid w:val="00720B5B"/>
    <w:rsid w:val="00720BED"/>
    <w:rsid w:val="00720D24"/>
    <w:rsid w:val="00720E7A"/>
    <w:rsid w:val="007210A1"/>
    <w:rsid w:val="00721D4B"/>
    <w:rsid w:val="00722B0F"/>
    <w:rsid w:val="007242B6"/>
    <w:rsid w:val="00724D59"/>
    <w:rsid w:val="00724EFB"/>
    <w:rsid w:val="00725C8F"/>
    <w:rsid w:val="00727AAC"/>
    <w:rsid w:val="00730BB1"/>
    <w:rsid w:val="007316BF"/>
    <w:rsid w:val="0073286B"/>
    <w:rsid w:val="00733118"/>
    <w:rsid w:val="00733743"/>
    <w:rsid w:val="00733909"/>
    <w:rsid w:val="0073478E"/>
    <w:rsid w:val="00735904"/>
    <w:rsid w:val="00735CB4"/>
    <w:rsid w:val="00735D36"/>
    <w:rsid w:val="00737223"/>
    <w:rsid w:val="00740A21"/>
    <w:rsid w:val="00740D12"/>
    <w:rsid w:val="007413B1"/>
    <w:rsid w:val="007436AF"/>
    <w:rsid w:val="00743D49"/>
    <w:rsid w:val="00746E24"/>
    <w:rsid w:val="007472C5"/>
    <w:rsid w:val="00747E71"/>
    <w:rsid w:val="00750B80"/>
    <w:rsid w:val="00751381"/>
    <w:rsid w:val="00751525"/>
    <w:rsid w:val="007527AB"/>
    <w:rsid w:val="0075374A"/>
    <w:rsid w:val="00753891"/>
    <w:rsid w:val="0075448B"/>
    <w:rsid w:val="00754927"/>
    <w:rsid w:val="00755728"/>
    <w:rsid w:val="007564C3"/>
    <w:rsid w:val="0075660E"/>
    <w:rsid w:val="0075676C"/>
    <w:rsid w:val="00756FA0"/>
    <w:rsid w:val="0075713D"/>
    <w:rsid w:val="0076126F"/>
    <w:rsid w:val="00762221"/>
    <w:rsid w:val="0076297C"/>
    <w:rsid w:val="0076309A"/>
    <w:rsid w:val="00763547"/>
    <w:rsid w:val="00763B49"/>
    <w:rsid w:val="00765260"/>
    <w:rsid w:val="0076648A"/>
    <w:rsid w:val="007673A3"/>
    <w:rsid w:val="0077078B"/>
    <w:rsid w:val="007725B0"/>
    <w:rsid w:val="00774BF3"/>
    <w:rsid w:val="00775DD9"/>
    <w:rsid w:val="007769D8"/>
    <w:rsid w:val="00776BE6"/>
    <w:rsid w:val="0077787B"/>
    <w:rsid w:val="007778B6"/>
    <w:rsid w:val="00780473"/>
    <w:rsid w:val="00780BCD"/>
    <w:rsid w:val="00781359"/>
    <w:rsid w:val="00781832"/>
    <w:rsid w:val="00782D1C"/>
    <w:rsid w:val="00783126"/>
    <w:rsid w:val="007844AF"/>
    <w:rsid w:val="00785B2C"/>
    <w:rsid w:val="00786A88"/>
    <w:rsid w:val="00787B4B"/>
    <w:rsid w:val="00791675"/>
    <w:rsid w:val="00791CFC"/>
    <w:rsid w:val="00792690"/>
    <w:rsid w:val="00793AB1"/>
    <w:rsid w:val="00794511"/>
    <w:rsid w:val="007955B3"/>
    <w:rsid w:val="00795E1D"/>
    <w:rsid w:val="007962C7"/>
    <w:rsid w:val="00796382"/>
    <w:rsid w:val="0079766F"/>
    <w:rsid w:val="00797EEF"/>
    <w:rsid w:val="007A1608"/>
    <w:rsid w:val="007A2316"/>
    <w:rsid w:val="007A4140"/>
    <w:rsid w:val="007A641A"/>
    <w:rsid w:val="007A767D"/>
    <w:rsid w:val="007A7D08"/>
    <w:rsid w:val="007B0203"/>
    <w:rsid w:val="007B0D22"/>
    <w:rsid w:val="007B2D78"/>
    <w:rsid w:val="007B32BF"/>
    <w:rsid w:val="007B4D9E"/>
    <w:rsid w:val="007B5318"/>
    <w:rsid w:val="007B6EE2"/>
    <w:rsid w:val="007B7E8F"/>
    <w:rsid w:val="007C04BC"/>
    <w:rsid w:val="007C0D8A"/>
    <w:rsid w:val="007C202D"/>
    <w:rsid w:val="007C316D"/>
    <w:rsid w:val="007C3260"/>
    <w:rsid w:val="007C334D"/>
    <w:rsid w:val="007C5322"/>
    <w:rsid w:val="007C6AA3"/>
    <w:rsid w:val="007D0683"/>
    <w:rsid w:val="007D19C7"/>
    <w:rsid w:val="007D3450"/>
    <w:rsid w:val="007D37C3"/>
    <w:rsid w:val="007D4D4E"/>
    <w:rsid w:val="007D7846"/>
    <w:rsid w:val="007D797C"/>
    <w:rsid w:val="007E01DC"/>
    <w:rsid w:val="007E0344"/>
    <w:rsid w:val="007E1293"/>
    <w:rsid w:val="007E20D4"/>
    <w:rsid w:val="007E2F3A"/>
    <w:rsid w:val="007E3D39"/>
    <w:rsid w:val="007E4808"/>
    <w:rsid w:val="007E4EAD"/>
    <w:rsid w:val="007E5A36"/>
    <w:rsid w:val="007E6E66"/>
    <w:rsid w:val="007E7029"/>
    <w:rsid w:val="007E734D"/>
    <w:rsid w:val="007F0533"/>
    <w:rsid w:val="007F0C9B"/>
    <w:rsid w:val="007F11FF"/>
    <w:rsid w:val="007F18CF"/>
    <w:rsid w:val="007F24DD"/>
    <w:rsid w:val="007F2E3C"/>
    <w:rsid w:val="007F325E"/>
    <w:rsid w:val="007F389E"/>
    <w:rsid w:val="007F4831"/>
    <w:rsid w:val="007F55D2"/>
    <w:rsid w:val="007F6045"/>
    <w:rsid w:val="007F65BB"/>
    <w:rsid w:val="007F75F7"/>
    <w:rsid w:val="007F7891"/>
    <w:rsid w:val="0080037B"/>
    <w:rsid w:val="008008EF"/>
    <w:rsid w:val="00802BA0"/>
    <w:rsid w:val="008033CE"/>
    <w:rsid w:val="00804E79"/>
    <w:rsid w:val="00806628"/>
    <w:rsid w:val="00806737"/>
    <w:rsid w:val="00806E37"/>
    <w:rsid w:val="00810152"/>
    <w:rsid w:val="00810C02"/>
    <w:rsid w:val="008110B5"/>
    <w:rsid w:val="00812438"/>
    <w:rsid w:val="00812B09"/>
    <w:rsid w:val="00814063"/>
    <w:rsid w:val="00815667"/>
    <w:rsid w:val="008158CB"/>
    <w:rsid w:val="00817374"/>
    <w:rsid w:val="008177B6"/>
    <w:rsid w:val="008215AE"/>
    <w:rsid w:val="00821CBC"/>
    <w:rsid w:val="0082245D"/>
    <w:rsid w:val="00822865"/>
    <w:rsid w:val="0082300C"/>
    <w:rsid w:val="008266FE"/>
    <w:rsid w:val="00826BB2"/>
    <w:rsid w:val="008270A2"/>
    <w:rsid w:val="00827E2F"/>
    <w:rsid w:val="008318FE"/>
    <w:rsid w:val="00831A1B"/>
    <w:rsid w:val="00831D98"/>
    <w:rsid w:val="00832698"/>
    <w:rsid w:val="008327B4"/>
    <w:rsid w:val="0083289E"/>
    <w:rsid w:val="0083292B"/>
    <w:rsid w:val="008333BF"/>
    <w:rsid w:val="00833F33"/>
    <w:rsid w:val="0083482A"/>
    <w:rsid w:val="00836792"/>
    <w:rsid w:val="008378F8"/>
    <w:rsid w:val="00837A45"/>
    <w:rsid w:val="00840255"/>
    <w:rsid w:val="0084130E"/>
    <w:rsid w:val="00842225"/>
    <w:rsid w:val="008424D4"/>
    <w:rsid w:val="0084289D"/>
    <w:rsid w:val="008463ED"/>
    <w:rsid w:val="008464C5"/>
    <w:rsid w:val="00846A66"/>
    <w:rsid w:val="00847386"/>
    <w:rsid w:val="008478FE"/>
    <w:rsid w:val="00850392"/>
    <w:rsid w:val="00851CB4"/>
    <w:rsid w:val="00852A63"/>
    <w:rsid w:val="00852FC2"/>
    <w:rsid w:val="00853144"/>
    <w:rsid w:val="0085454D"/>
    <w:rsid w:val="00855593"/>
    <w:rsid w:val="008561FE"/>
    <w:rsid w:val="00856668"/>
    <w:rsid w:val="008567C0"/>
    <w:rsid w:val="00856852"/>
    <w:rsid w:val="008568E9"/>
    <w:rsid w:val="008569AF"/>
    <w:rsid w:val="00857420"/>
    <w:rsid w:val="00857E8E"/>
    <w:rsid w:val="00857E9B"/>
    <w:rsid w:val="008605E7"/>
    <w:rsid w:val="00860AB4"/>
    <w:rsid w:val="00860DDD"/>
    <w:rsid w:val="00861AA4"/>
    <w:rsid w:val="00862795"/>
    <w:rsid w:val="00862FF2"/>
    <w:rsid w:val="00863110"/>
    <w:rsid w:val="00865A20"/>
    <w:rsid w:val="008666D4"/>
    <w:rsid w:val="00866A5E"/>
    <w:rsid w:val="00866DBD"/>
    <w:rsid w:val="00871660"/>
    <w:rsid w:val="00871B78"/>
    <w:rsid w:val="00871D8E"/>
    <w:rsid w:val="00873343"/>
    <w:rsid w:val="00873D23"/>
    <w:rsid w:val="008757EE"/>
    <w:rsid w:val="00875C5F"/>
    <w:rsid w:val="0087661C"/>
    <w:rsid w:val="00877168"/>
    <w:rsid w:val="0087783A"/>
    <w:rsid w:val="00877B51"/>
    <w:rsid w:val="0088056A"/>
    <w:rsid w:val="0088189B"/>
    <w:rsid w:val="0088194E"/>
    <w:rsid w:val="0088260A"/>
    <w:rsid w:val="00882B0B"/>
    <w:rsid w:val="00883A07"/>
    <w:rsid w:val="008842B7"/>
    <w:rsid w:val="00884F29"/>
    <w:rsid w:val="008857C8"/>
    <w:rsid w:val="00885C87"/>
    <w:rsid w:val="0088718A"/>
    <w:rsid w:val="0088733C"/>
    <w:rsid w:val="00890867"/>
    <w:rsid w:val="0089088C"/>
    <w:rsid w:val="00890F5F"/>
    <w:rsid w:val="00891FC3"/>
    <w:rsid w:val="0089278D"/>
    <w:rsid w:val="00892D15"/>
    <w:rsid w:val="008941BC"/>
    <w:rsid w:val="00895162"/>
    <w:rsid w:val="00897A00"/>
    <w:rsid w:val="008A0D3A"/>
    <w:rsid w:val="008A1782"/>
    <w:rsid w:val="008A1B47"/>
    <w:rsid w:val="008A3460"/>
    <w:rsid w:val="008A5202"/>
    <w:rsid w:val="008A5460"/>
    <w:rsid w:val="008A5CAE"/>
    <w:rsid w:val="008A7263"/>
    <w:rsid w:val="008A7B16"/>
    <w:rsid w:val="008A7B72"/>
    <w:rsid w:val="008B0F75"/>
    <w:rsid w:val="008B25AE"/>
    <w:rsid w:val="008B2D4B"/>
    <w:rsid w:val="008B30FA"/>
    <w:rsid w:val="008B3497"/>
    <w:rsid w:val="008B3981"/>
    <w:rsid w:val="008B458F"/>
    <w:rsid w:val="008B4AF7"/>
    <w:rsid w:val="008B61BD"/>
    <w:rsid w:val="008B6982"/>
    <w:rsid w:val="008B7AD8"/>
    <w:rsid w:val="008B7DA3"/>
    <w:rsid w:val="008C1BCC"/>
    <w:rsid w:val="008C1DB7"/>
    <w:rsid w:val="008C2228"/>
    <w:rsid w:val="008C2797"/>
    <w:rsid w:val="008C2B49"/>
    <w:rsid w:val="008C303B"/>
    <w:rsid w:val="008C3503"/>
    <w:rsid w:val="008C4254"/>
    <w:rsid w:val="008C57DC"/>
    <w:rsid w:val="008C6930"/>
    <w:rsid w:val="008C6A93"/>
    <w:rsid w:val="008C6CAC"/>
    <w:rsid w:val="008D1347"/>
    <w:rsid w:val="008D3820"/>
    <w:rsid w:val="008D4083"/>
    <w:rsid w:val="008D5270"/>
    <w:rsid w:val="008D55F4"/>
    <w:rsid w:val="008D5DA7"/>
    <w:rsid w:val="008D661F"/>
    <w:rsid w:val="008D7A10"/>
    <w:rsid w:val="008D7F01"/>
    <w:rsid w:val="008E13E4"/>
    <w:rsid w:val="008E25DB"/>
    <w:rsid w:val="008E325C"/>
    <w:rsid w:val="008E42B5"/>
    <w:rsid w:val="008E5077"/>
    <w:rsid w:val="008E5497"/>
    <w:rsid w:val="008E5BC3"/>
    <w:rsid w:val="008E7303"/>
    <w:rsid w:val="008F03A7"/>
    <w:rsid w:val="008F044E"/>
    <w:rsid w:val="008F0545"/>
    <w:rsid w:val="008F0F2B"/>
    <w:rsid w:val="008F198C"/>
    <w:rsid w:val="008F3708"/>
    <w:rsid w:val="008F3E0D"/>
    <w:rsid w:val="008F3E80"/>
    <w:rsid w:val="008F4C33"/>
    <w:rsid w:val="008F5264"/>
    <w:rsid w:val="008F5814"/>
    <w:rsid w:val="008F5E89"/>
    <w:rsid w:val="008F6367"/>
    <w:rsid w:val="008F7047"/>
    <w:rsid w:val="008F70F3"/>
    <w:rsid w:val="008F73A1"/>
    <w:rsid w:val="008F7AF7"/>
    <w:rsid w:val="008F7DB6"/>
    <w:rsid w:val="009000CF"/>
    <w:rsid w:val="0090254A"/>
    <w:rsid w:val="009030DA"/>
    <w:rsid w:val="00904248"/>
    <w:rsid w:val="0090436D"/>
    <w:rsid w:val="009048EE"/>
    <w:rsid w:val="00906B7C"/>
    <w:rsid w:val="00906D9C"/>
    <w:rsid w:val="00907DA0"/>
    <w:rsid w:val="00911838"/>
    <w:rsid w:val="00911960"/>
    <w:rsid w:val="00911F48"/>
    <w:rsid w:val="009125CC"/>
    <w:rsid w:val="009143F6"/>
    <w:rsid w:val="00914469"/>
    <w:rsid w:val="00915577"/>
    <w:rsid w:val="00916506"/>
    <w:rsid w:val="0091674F"/>
    <w:rsid w:val="0091745C"/>
    <w:rsid w:val="00917558"/>
    <w:rsid w:val="00920320"/>
    <w:rsid w:val="009209F8"/>
    <w:rsid w:val="00920ABD"/>
    <w:rsid w:val="00922062"/>
    <w:rsid w:val="00922568"/>
    <w:rsid w:val="00922BC9"/>
    <w:rsid w:val="00922DE7"/>
    <w:rsid w:val="0092375C"/>
    <w:rsid w:val="009238E2"/>
    <w:rsid w:val="00923E6F"/>
    <w:rsid w:val="009243CF"/>
    <w:rsid w:val="009243F0"/>
    <w:rsid w:val="009253A9"/>
    <w:rsid w:val="009258FB"/>
    <w:rsid w:val="00925C01"/>
    <w:rsid w:val="009269FA"/>
    <w:rsid w:val="00927510"/>
    <w:rsid w:val="00930000"/>
    <w:rsid w:val="00930B90"/>
    <w:rsid w:val="00931867"/>
    <w:rsid w:val="00931B1D"/>
    <w:rsid w:val="00931C88"/>
    <w:rsid w:val="00932278"/>
    <w:rsid w:val="009337C7"/>
    <w:rsid w:val="00935A84"/>
    <w:rsid w:val="00935E6A"/>
    <w:rsid w:val="0093606E"/>
    <w:rsid w:val="0093688A"/>
    <w:rsid w:val="00936D7A"/>
    <w:rsid w:val="00940DD6"/>
    <w:rsid w:val="00941DA3"/>
    <w:rsid w:val="00943502"/>
    <w:rsid w:val="00943B0C"/>
    <w:rsid w:val="0094405A"/>
    <w:rsid w:val="00944488"/>
    <w:rsid w:val="00944B0A"/>
    <w:rsid w:val="00944D43"/>
    <w:rsid w:val="00944FB1"/>
    <w:rsid w:val="00945043"/>
    <w:rsid w:val="00945243"/>
    <w:rsid w:val="0094546A"/>
    <w:rsid w:val="00945605"/>
    <w:rsid w:val="00947A77"/>
    <w:rsid w:val="009502AC"/>
    <w:rsid w:val="0095267D"/>
    <w:rsid w:val="00955BC6"/>
    <w:rsid w:val="00956A44"/>
    <w:rsid w:val="00956AE3"/>
    <w:rsid w:val="0096036F"/>
    <w:rsid w:val="00962D83"/>
    <w:rsid w:val="009654C0"/>
    <w:rsid w:val="00965653"/>
    <w:rsid w:val="009662F9"/>
    <w:rsid w:val="00966711"/>
    <w:rsid w:val="00966A77"/>
    <w:rsid w:val="0096798D"/>
    <w:rsid w:val="00970F9D"/>
    <w:rsid w:val="00972D94"/>
    <w:rsid w:val="00973E78"/>
    <w:rsid w:val="009764DB"/>
    <w:rsid w:val="0097656B"/>
    <w:rsid w:val="00976681"/>
    <w:rsid w:val="00976ED8"/>
    <w:rsid w:val="009771C1"/>
    <w:rsid w:val="0097795F"/>
    <w:rsid w:val="00977FBD"/>
    <w:rsid w:val="00980201"/>
    <w:rsid w:val="009805D1"/>
    <w:rsid w:val="00981123"/>
    <w:rsid w:val="00981D3C"/>
    <w:rsid w:val="00981D58"/>
    <w:rsid w:val="00982D5E"/>
    <w:rsid w:val="009835D9"/>
    <w:rsid w:val="00983656"/>
    <w:rsid w:val="0098569F"/>
    <w:rsid w:val="009862CF"/>
    <w:rsid w:val="00991D87"/>
    <w:rsid w:val="00992101"/>
    <w:rsid w:val="00992763"/>
    <w:rsid w:val="0099293E"/>
    <w:rsid w:val="00992A72"/>
    <w:rsid w:val="0099313B"/>
    <w:rsid w:val="00993354"/>
    <w:rsid w:val="009937B2"/>
    <w:rsid w:val="00993848"/>
    <w:rsid w:val="00995460"/>
    <w:rsid w:val="009954A9"/>
    <w:rsid w:val="00996107"/>
    <w:rsid w:val="00996168"/>
    <w:rsid w:val="00997698"/>
    <w:rsid w:val="00997700"/>
    <w:rsid w:val="00997D6F"/>
    <w:rsid w:val="009A0C5C"/>
    <w:rsid w:val="009A106B"/>
    <w:rsid w:val="009A18C7"/>
    <w:rsid w:val="009A2D9A"/>
    <w:rsid w:val="009A308A"/>
    <w:rsid w:val="009A30AA"/>
    <w:rsid w:val="009A390F"/>
    <w:rsid w:val="009A44B0"/>
    <w:rsid w:val="009A6659"/>
    <w:rsid w:val="009A66B3"/>
    <w:rsid w:val="009A7C49"/>
    <w:rsid w:val="009A7D82"/>
    <w:rsid w:val="009B0707"/>
    <w:rsid w:val="009B0B28"/>
    <w:rsid w:val="009B23D9"/>
    <w:rsid w:val="009B2D9B"/>
    <w:rsid w:val="009B30F7"/>
    <w:rsid w:val="009B37FF"/>
    <w:rsid w:val="009B44AA"/>
    <w:rsid w:val="009B4753"/>
    <w:rsid w:val="009B49D4"/>
    <w:rsid w:val="009B5648"/>
    <w:rsid w:val="009B6D65"/>
    <w:rsid w:val="009B6EA2"/>
    <w:rsid w:val="009C030B"/>
    <w:rsid w:val="009C188E"/>
    <w:rsid w:val="009C19E0"/>
    <w:rsid w:val="009C277C"/>
    <w:rsid w:val="009C299D"/>
    <w:rsid w:val="009C560A"/>
    <w:rsid w:val="009C637C"/>
    <w:rsid w:val="009C6A4E"/>
    <w:rsid w:val="009D0EC0"/>
    <w:rsid w:val="009D0F2A"/>
    <w:rsid w:val="009D101D"/>
    <w:rsid w:val="009D144B"/>
    <w:rsid w:val="009D1D1B"/>
    <w:rsid w:val="009D2092"/>
    <w:rsid w:val="009D28A1"/>
    <w:rsid w:val="009D4954"/>
    <w:rsid w:val="009D5036"/>
    <w:rsid w:val="009D52C3"/>
    <w:rsid w:val="009D5837"/>
    <w:rsid w:val="009D60BC"/>
    <w:rsid w:val="009D6135"/>
    <w:rsid w:val="009D6356"/>
    <w:rsid w:val="009D6539"/>
    <w:rsid w:val="009D6B2C"/>
    <w:rsid w:val="009D7A7B"/>
    <w:rsid w:val="009D7F85"/>
    <w:rsid w:val="009E042B"/>
    <w:rsid w:val="009E0DCC"/>
    <w:rsid w:val="009E1272"/>
    <w:rsid w:val="009E13EA"/>
    <w:rsid w:val="009E1802"/>
    <w:rsid w:val="009E19D0"/>
    <w:rsid w:val="009E2F41"/>
    <w:rsid w:val="009E3F1A"/>
    <w:rsid w:val="009E3F8F"/>
    <w:rsid w:val="009E4664"/>
    <w:rsid w:val="009E4E20"/>
    <w:rsid w:val="009E4E97"/>
    <w:rsid w:val="009E4EF0"/>
    <w:rsid w:val="009E5A2F"/>
    <w:rsid w:val="009E5B82"/>
    <w:rsid w:val="009E5BBE"/>
    <w:rsid w:val="009E5EE8"/>
    <w:rsid w:val="009E67E5"/>
    <w:rsid w:val="009E6F45"/>
    <w:rsid w:val="009E7A89"/>
    <w:rsid w:val="009E7E8F"/>
    <w:rsid w:val="009F1353"/>
    <w:rsid w:val="009F141E"/>
    <w:rsid w:val="009F21B9"/>
    <w:rsid w:val="009F22CD"/>
    <w:rsid w:val="009F2618"/>
    <w:rsid w:val="009F289D"/>
    <w:rsid w:val="009F2BA0"/>
    <w:rsid w:val="009F3584"/>
    <w:rsid w:val="009F3AF7"/>
    <w:rsid w:val="009F42EA"/>
    <w:rsid w:val="009F46E7"/>
    <w:rsid w:val="009F5532"/>
    <w:rsid w:val="009F5B46"/>
    <w:rsid w:val="009F629E"/>
    <w:rsid w:val="009F653C"/>
    <w:rsid w:val="009F6F12"/>
    <w:rsid w:val="00A00153"/>
    <w:rsid w:val="00A0122E"/>
    <w:rsid w:val="00A01339"/>
    <w:rsid w:val="00A01E19"/>
    <w:rsid w:val="00A02171"/>
    <w:rsid w:val="00A02446"/>
    <w:rsid w:val="00A02781"/>
    <w:rsid w:val="00A03A18"/>
    <w:rsid w:val="00A04734"/>
    <w:rsid w:val="00A0490C"/>
    <w:rsid w:val="00A05535"/>
    <w:rsid w:val="00A065CD"/>
    <w:rsid w:val="00A10E18"/>
    <w:rsid w:val="00A111F1"/>
    <w:rsid w:val="00A1250B"/>
    <w:rsid w:val="00A134BB"/>
    <w:rsid w:val="00A148D0"/>
    <w:rsid w:val="00A14EA9"/>
    <w:rsid w:val="00A15526"/>
    <w:rsid w:val="00A1558A"/>
    <w:rsid w:val="00A16A43"/>
    <w:rsid w:val="00A16CB1"/>
    <w:rsid w:val="00A17039"/>
    <w:rsid w:val="00A20822"/>
    <w:rsid w:val="00A21500"/>
    <w:rsid w:val="00A220EA"/>
    <w:rsid w:val="00A22DF6"/>
    <w:rsid w:val="00A23555"/>
    <w:rsid w:val="00A236C3"/>
    <w:rsid w:val="00A23E2C"/>
    <w:rsid w:val="00A24005"/>
    <w:rsid w:val="00A24058"/>
    <w:rsid w:val="00A2434B"/>
    <w:rsid w:val="00A25267"/>
    <w:rsid w:val="00A252D7"/>
    <w:rsid w:val="00A25901"/>
    <w:rsid w:val="00A25C32"/>
    <w:rsid w:val="00A267CA"/>
    <w:rsid w:val="00A269C6"/>
    <w:rsid w:val="00A26E5C"/>
    <w:rsid w:val="00A3027E"/>
    <w:rsid w:val="00A313A0"/>
    <w:rsid w:val="00A317D5"/>
    <w:rsid w:val="00A31EFF"/>
    <w:rsid w:val="00A32466"/>
    <w:rsid w:val="00A326C0"/>
    <w:rsid w:val="00A32E94"/>
    <w:rsid w:val="00A33BE6"/>
    <w:rsid w:val="00A33CBF"/>
    <w:rsid w:val="00A33E66"/>
    <w:rsid w:val="00A34279"/>
    <w:rsid w:val="00A348F3"/>
    <w:rsid w:val="00A36163"/>
    <w:rsid w:val="00A36715"/>
    <w:rsid w:val="00A36B56"/>
    <w:rsid w:val="00A36C20"/>
    <w:rsid w:val="00A4037D"/>
    <w:rsid w:val="00A4067B"/>
    <w:rsid w:val="00A41516"/>
    <w:rsid w:val="00A42241"/>
    <w:rsid w:val="00A43637"/>
    <w:rsid w:val="00A43D6A"/>
    <w:rsid w:val="00A43FFE"/>
    <w:rsid w:val="00A44A6F"/>
    <w:rsid w:val="00A45531"/>
    <w:rsid w:val="00A45F8D"/>
    <w:rsid w:val="00A463C0"/>
    <w:rsid w:val="00A46BB0"/>
    <w:rsid w:val="00A46C50"/>
    <w:rsid w:val="00A47129"/>
    <w:rsid w:val="00A47600"/>
    <w:rsid w:val="00A500B7"/>
    <w:rsid w:val="00A51612"/>
    <w:rsid w:val="00A52265"/>
    <w:rsid w:val="00A5253A"/>
    <w:rsid w:val="00A526AA"/>
    <w:rsid w:val="00A52BAA"/>
    <w:rsid w:val="00A54AA7"/>
    <w:rsid w:val="00A54FFA"/>
    <w:rsid w:val="00A5543B"/>
    <w:rsid w:val="00A55ECB"/>
    <w:rsid w:val="00A568BB"/>
    <w:rsid w:val="00A56BCE"/>
    <w:rsid w:val="00A56CC2"/>
    <w:rsid w:val="00A5729B"/>
    <w:rsid w:val="00A60F4B"/>
    <w:rsid w:val="00A613F2"/>
    <w:rsid w:val="00A6348B"/>
    <w:rsid w:val="00A637F2"/>
    <w:rsid w:val="00A6482F"/>
    <w:rsid w:val="00A6634F"/>
    <w:rsid w:val="00A66D4D"/>
    <w:rsid w:val="00A674EF"/>
    <w:rsid w:val="00A71AE2"/>
    <w:rsid w:val="00A7234C"/>
    <w:rsid w:val="00A72D9D"/>
    <w:rsid w:val="00A73451"/>
    <w:rsid w:val="00A73605"/>
    <w:rsid w:val="00A73AE9"/>
    <w:rsid w:val="00A74035"/>
    <w:rsid w:val="00A7520C"/>
    <w:rsid w:val="00A768D5"/>
    <w:rsid w:val="00A7694C"/>
    <w:rsid w:val="00A776FA"/>
    <w:rsid w:val="00A77750"/>
    <w:rsid w:val="00A77758"/>
    <w:rsid w:val="00A80F41"/>
    <w:rsid w:val="00A81034"/>
    <w:rsid w:val="00A81195"/>
    <w:rsid w:val="00A8147C"/>
    <w:rsid w:val="00A81B9E"/>
    <w:rsid w:val="00A81F9B"/>
    <w:rsid w:val="00A82A65"/>
    <w:rsid w:val="00A82B87"/>
    <w:rsid w:val="00A82EA3"/>
    <w:rsid w:val="00A83298"/>
    <w:rsid w:val="00A83995"/>
    <w:rsid w:val="00A83A62"/>
    <w:rsid w:val="00A83C30"/>
    <w:rsid w:val="00A83ED5"/>
    <w:rsid w:val="00A83F03"/>
    <w:rsid w:val="00A85BCC"/>
    <w:rsid w:val="00A86153"/>
    <w:rsid w:val="00A866B8"/>
    <w:rsid w:val="00A90F6D"/>
    <w:rsid w:val="00A91778"/>
    <w:rsid w:val="00A91CFB"/>
    <w:rsid w:val="00A91DA4"/>
    <w:rsid w:val="00A91EA8"/>
    <w:rsid w:val="00A92631"/>
    <w:rsid w:val="00A92A84"/>
    <w:rsid w:val="00A93803"/>
    <w:rsid w:val="00A94CF8"/>
    <w:rsid w:val="00A9559D"/>
    <w:rsid w:val="00A95AA7"/>
    <w:rsid w:val="00A95E98"/>
    <w:rsid w:val="00A961EF"/>
    <w:rsid w:val="00A96201"/>
    <w:rsid w:val="00A963FE"/>
    <w:rsid w:val="00AA208D"/>
    <w:rsid w:val="00AA20D5"/>
    <w:rsid w:val="00AB1115"/>
    <w:rsid w:val="00AB3756"/>
    <w:rsid w:val="00AB3EF4"/>
    <w:rsid w:val="00AB3FE3"/>
    <w:rsid w:val="00AB4167"/>
    <w:rsid w:val="00AB4BA9"/>
    <w:rsid w:val="00AB5190"/>
    <w:rsid w:val="00AB5C63"/>
    <w:rsid w:val="00AB5D28"/>
    <w:rsid w:val="00AB6D45"/>
    <w:rsid w:val="00AB7581"/>
    <w:rsid w:val="00AB7C48"/>
    <w:rsid w:val="00AB7DCE"/>
    <w:rsid w:val="00AB7F8E"/>
    <w:rsid w:val="00AC0A24"/>
    <w:rsid w:val="00AC0B85"/>
    <w:rsid w:val="00AC0BF5"/>
    <w:rsid w:val="00AC1AED"/>
    <w:rsid w:val="00AC201F"/>
    <w:rsid w:val="00AC21C5"/>
    <w:rsid w:val="00AC280C"/>
    <w:rsid w:val="00AC2EC4"/>
    <w:rsid w:val="00AC380B"/>
    <w:rsid w:val="00AC3A4A"/>
    <w:rsid w:val="00AC4134"/>
    <w:rsid w:val="00AC479A"/>
    <w:rsid w:val="00AC5B52"/>
    <w:rsid w:val="00AC5B57"/>
    <w:rsid w:val="00AC62E8"/>
    <w:rsid w:val="00AC6669"/>
    <w:rsid w:val="00AC70B0"/>
    <w:rsid w:val="00AD0958"/>
    <w:rsid w:val="00AD1578"/>
    <w:rsid w:val="00AD4812"/>
    <w:rsid w:val="00AD69B7"/>
    <w:rsid w:val="00AD7970"/>
    <w:rsid w:val="00AD7F65"/>
    <w:rsid w:val="00AE0B0E"/>
    <w:rsid w:val="00AE11A5"/>
    <w:rsid w:val="00AE1C25"/>
    <w:rsid w:val="00AE20BA"/>
    <w:rsid w:val="00AE242C"/>
    <w:rsid w:val="00AE2BB3"/>
    <w:rsid w:val="00AE332E"/>
    <w:rsid w:val="00AE4906"/>
    <w:rsid w:val="00AE5C66"/>
    <w:rsid w:val="00AE73A4"/>
    <w:rsid w:val="00AF02E5"/>
    <w:rsid w:val="00AF034E"/>
    <w:rsid w:val="00AF04C1"/>
    <w:rsid w:val="00AF07F3"/>
    <w:rsid w:val="00AF082D"/>
    <w:rsid w:val="00AF09BE"/>
    <w:rsid w:val="00AF0D10"/>
    <w:rsid w:val="00AF0DC6"/>
    <w:rsid w:val="00AF0FBE"/>
    <w:rsid w:val="00AF30C0"/>
    <w:rsid w:val="00AF32D1"/>
    <w:rsid w:val="00AF4072"/>
    <w:rsid w:val="00AF4747"/>
    <w:rsid w:val="00AF4E66"/>
    <w:rsid w:val="00AF5F91"/>
    <w:rsid w:val="00AF62C4"/>
    <w:rsid w:val="00AF66A3"/>
    <w:rsid w:val="00AF6AEF"/>
    <w:rsid w:val="00AF6DF9"/>
    <w:rsid w:val="00B02852"/>
    <w:rsid w:val="00B042EF"/>
    <w:rsid w:val="00B046B6"/>
    <w:rsid w:val="00B05473"/>
    <w:rsid w:val="00B075EE"/>
    <w:rsid w:val="00B07BC5"/>
    <w:rsid w:val="00B11ADE"/>
    <w:rsid w:val="00B12047"/>
    <w:rsid w:val="00B12386"/>
    <w:rsid w:val="00B1336D"/>
    <w:rsid w:val="00B13B84"/>
    <w:rsid w:val="00B14958"/>
    <w:rsid w:val="00B14F1A"/>
    <w:rsid w:val="00B1535B"/>
    <w:rsid w:val="00B158F4"/>
    <w:rsid w:val="00B16325"/>
    <w:rsid w:val="00B16F38"/>
    <w:rsid w:val="00B20179"/>
    <w:rsid w:val="00B2027B"/>
    <w:rsid w:val="00B221D8"/>
    <w:rsid w:val="00B24521"/>
    <w:rsid w:val="00B250D2"/>
    <w:rsid w:val="00B25C83"/>
    <w:rsid w:val="00B267E5"/>
    <w:rsid w:val="00B267E6"/>
    <w:rsid w:val="00B26E30"/>
    <w:rsid w:val="00B2760D"/>
    <w:rsid w:val="00B27F32"/>
    <w:rsid w:val="00B30FF4"/>
    <w:rsid w:val="00B34212"/>
    <w:rsid w:val="00B35FA9"/>
    <w:rsid w:val="00B37344"/>
    <w:rsid w:val="00B373E9"/>
    <w:rsid w:val="00B37C0A"/>
    <w:rsid w:val="00B40411"/>
    <w:rsid w:val="00B404CC"/>
    <w:rsid w:val="00B40C76"/>
    <w:rsid w:val="00B413BC"/>
    <w:rsid w:val="00B41E7C"/>
    <w:rsid w:val="00B423ED"/>
    <w:rsid w:val="00B424BB"/>
    <w:rsid w:val="00B42F92"/>
    <w:rsid w:val="00B43D05"/>
    <w:rsid w:val="00B44B99"/>
    <w:rsid w:val="00B45C67"/>
    <w:rsid w:val="00B45E9D"/>
    <w:rsid w:val="00B46445"/>
    <w:rsid w:val="00B46C85"/>
    <w:rsid w:val="00B47249"/>
    <w:rsid w:val="00B47380"/>
    <w:rsid w:val="00B47B0B"/>
    <w:rsid w:val="00B50289"/>
    <w:rsid w:val="00B51003"/>
    <w:rsid w:val="00B5102D"/>
    <w:rsid w:val="00B51721"/>
    <w:rsid w:val="00B52707"/>
    <w:rsid w:val="00B531E5"/>
    <w:rsid w:val="00B54CED"/>
    <w:rsid w:val="00B5568C"/>
    <w:rsid w:val="00B55BA0"/>
    <w:rsid w:val="00B56748"/>
    <w:rsid w:val="00B56D0C"/>
    <w:rsid w:val="00B60AE0"/>
    <w:rsid w:val="00B616E6"/>
    <w:rsid w:val="00B62B2B"/>
    <w:rsid w:val="00B62BBA"/>
    <w:rsid w:val="00B62F18"/>
    <w:rsid w:val="00B630E8"/>
    <w:rsid w:val="00B6333B"/>
    <w:rsid w:val="00B6762F"/>
    <w:rsid w:val="00B70812"/>
    <w:rsid w:val="00B709BF"/>
    <w:rsid w:val="00B71075"/>
    <w:rsid w:val="00B71922"/>
    <w:rsid w:val="00B719E6"/>
    <w:rsid w:val="00B71D66"/>
    <w:rsid w:val="00B721B9"/>
    <w:rsid w:val="00B724F3"/>
    <w:rsid w:val="00B72C2F"/>
    <w:rsid w:val="00B731BB"/>
    <w:rsid w:val="00B756E9"/>
    <w:rsid w:val="00B761DA"/>
    <w:rsid w:val="00B80C0D"/>
    <w:rsid w:val="00B80C50"/>
    <w:rsid w:val="00B8141F"/>
    <w:rsid w:val="00B81687"/>
    <w:rsid w:val="00B82559"/>
    <w:rsid w:val="00B83219"/>
    <w:rsid w:val="00B85A0B"/>
    <w:rsid w:val="00B867E8"/>
    <w:rsid w:val="00B86B35"/>
    <w:rsid w:val="00B871CB"/>
    <w:rsid w:val="00B878E9"/>
    <w:rsid w:val="00B87CF1"/>
    <w:rsid w:val="00B93696"/>
    <w:rsid w:val="00B93BAB"/>
    <w:rsid w:val="00B93C19"/>
    <w:rsid w:val="00B93C9D"/>
    <w:rsid w:val="00B93CDB"/>
    <w:rsid w:val="00B946C5"/>
    <w:rsid w:val="00B97429"/>
    <w:rsid w:val="00B97B69"/>
    <w:rsid w:val="00BA2E0E"/>
    <w:rsid w:val="00BA57D4"/>
    <w:rsid w:val="00BA59F9"/>
    <w:rsid w:val="00BA6588"/>
    <w:rsid w:val="00BA77AE"/>
    <w:rsid w:val="00BB021F"/>
    <w:rsid w:val="00BB1A23"/>
    <w:rsid w:val="00BB1E04"/>
    <w:rsid w:val="00BB2490"/>
    <w:rsid w:val="00BB27C1"/>
    <w:rsid w:val="00BB340D"/>
    <w:rsid w:val="00BB35AB"/>
    <w:rsid w:val="00BB390A"/>
    <w:rsid w:val="00BB3A65"/>
    <w:rsid w:val="00BB3C39"/>
    <w:rsid w:val="00BB4359"/>
    <w:rsid w:val="00BB4C81"/>
    <w:rsid w:val="00BB5139"/>
    <w:rsid w:val="00BB5721"/>
    <w:rsid w:val="00BB5DD5"/>
    <w:rsid w:val="00BB6411"/>
    <w:rsid w:val="00BB6D05"/>
    <w:rsid w:val="00BB6E61"/>
    <w:rsid w:val="00BB75B0"/>
    <w:rsid w:val="00BC0C9A"/>
    <w:rsid w:val="00BC1B96"/>
    <w:rsid w:val="00BC302F"/>
    <w:rsid w:val="00BC3E86"/>
    <w:rsid w:val="00BC43B3"/>
    <w:rsid w:val="00BC43C9"/>
    <w:rsid w:val="00BC4EF8"/>
    <w:rsid w:val="00BC5BAB"/>
    <w:rsid w:val="00BC6C1B"/>
    <w:rsid w:val="00BC6D92"/>
    <w:rsid w:val="00BC71F8"/>
    <w:rsid w:val="00BD0381"/>
    <w:rsid w:val="00BD0499"/>
    <w:rsid w:val="00BD08F0"/>
    <w:rsid w:val="00BD3406"/>
    <w:rsid w:val="00BD3F60"/>
    <w:rsid w:val="00BD4816"/>
    <w:rsid w:val="00BD4EDD"/>
    <w:rsid w:val="00BD50D2"/>
    <w:rsid w:val="00BD5C40"/>
    <w:rsid w:val="00BD5E3A"/>
    <w:rsid w:val="00BD6596"/>
    <w:rsid w:val="00BE000E"/>
    <w:rsid w:val="00BE0360"/>
    <w:rsid w:val="00BE0451"/>
    <w:rsid w:val="00BE05A8"/>
    <w:rsid w:val="00BE0737"/>
    <w:rsid w:val="00BE1028"/>
    <w:rsid w:val="00BE11D1"/>
    <w:rsid w:val="00BE251D"/>
    <w:rsid w:val="00BE3578"/>
    <w:rsid w:val="00BE3F1C"/>
    <w:rsid w:val="00BE3FDC"/>
    <w:rsid w:val="00BE40D9"/>
    <w:rsid w:val="00BE4B80"/>
    <w:rsid w:val="00BE4EBD"/>
    <w:rsid w:val="00BE52AE"/>
    <w:rsid w:val="00BE5575"/>
    <w:rsid w:val="00BE5C50"/>
    <w:rsid w:val="00BE5FE6"/>
    <w:rsid w:val="00BE6330"/>
    <w:rsid w:val="00BE69D7"/>
    <w:rsid w:val="00BE76B2"/>
    <w:rsid w:val="00BF06B7"/>
    <w:rsid w:val="00BF10E9"/>
    <w:rsid w:val="00BF1611"/>
    <w:rsid w:val="00BF1812"/>
    <w:rsid w:val="00BF2936"/>
    <w:rsid w:val="00BF3877"/>
    <w:rsid w:val="00BF4B3D"/>
    <w:rsid w:val="00BF6576"/>
    <w:rsid w:val="00BF745E"/>
    <w:rsid w:val="00C00E01"/>
    <w:rsid w:val="00C0234D"/>
    <w:rsid w:val="00C04086"/>
    <w:rsid w:val="00C04EE9"/>
    <w:rsid w:val="00C05AED"/>
    <w:rsid w:val="00C05D21"/>
    <w:rsid w:val="00C07112"/>
    <w:rsid w:val="00C072BD"/>
    <w:rsid w:val="00C102C4"/>
    <w:rsid w:val="00C116AA"/>
    <w:rsid w:val="00C11A1D"/>
    <w:rsid w:val="00C11C75"/>
    <w:rsid w:val="00C12F9A"/>
    <w:rsid w:val="00C1319B"/>
    <w:rsid w:val="00C16096"/>
    <w:rsid w:val="00C16AD6"/>
    <w:rsid w:val="00C16EB0"/>
    <w:rsid w:val="00C1705E"/>
    <w:rsid w:val="00C17919"/>
    <w:rsid w:val="00C17A71"/>
    <w:rsid w:val="00C21B9A"/>
    <w:rsid w:val="00C25331"/>
    <w:rsid w:val="00C25DB8"/>
    <w:rsid w:val="00C261A2"/>
    <w:rsid w:val="00C262A7"/>
    <w:rsid w:val="00C26E0D"/>
    <w:rsid w:val="00C271C4"/>
    <w:rsid w:val="00C2728A"/>
    <w:rsid w:val="00C309BB"/>
    <w:rsid w:val="00C30A41"/>
    <w:rsid w:val="00C30B97"/>
    <w:rsid w:val="00C3146A"/>
    <w:rsid w:val="00C33339"/>
    <w:rsid w:val="00C3376E"/>
    <w:rsid w:val="00C355C5"/>
    <w:rsid w:val="00C35B68"/>
    <w:rsid w:val="00C3736A"/>
    <w:rsid w:val="00C37730"/>
    <w:rsid w:val="00C400F2"/>
    <w:rsid w:val="00C42B91"/>
    <w:rsid w:val="00C42DD1"/>
    <w:rsid w:val="00C44338"/>
    <w:rsid w:val="00C4481F"/>
    <w:rsid w:val="00C4535D"/>
    <w:rsid w:val="00C45B9A"/>
    <w:rsid w:val="00C46B67"/>
    <w:rsid w:val="00C4707E"/>
    <w:rsid w:val="00C47252"/>
    <w:rsid w:val="00C47A98"/>
    <w:rsid w:val="00C5060C"/>
    <w:rsid w:val="00C51540"/>
    <w:rsid w:val="00C52C1A"/>
    <w:rsid w:val="00C52D12"/>
    <w:rsid w:val="00C5540A"/>
    <w:rsid w:val="00C55662"/>
    <w:rsid w:val="00C55A69"/>
    <w:rsid w:val="00C55FE9"/>
    <w:rsid w:val="00C57751"/>
    <w:rsid w:val="00C577F6"/>
    <w:rsid w:val="00C57AA2"/>
    <w:rsid w:val="00C60012"/>
    <w:rsid w:val="00C61241"/>
    <w:rsid w:val="00C61333"/>
    <w:rsid w:val="00C614F1"/>
    <w:rsid w:val="00C61D65"/>
    <w:rsid w:val="00C62C57"/>
    <w:rsid w:val="00C63CBC"/>
    <w:rsid w:val="00C64551"/>
    <w:rsid w:val="00C65261"/>
    <w:rsid w:val="00C6576F"/>
    <w:rsid w:val="00C66DC0"/>
    <w:rsid w:val="00C66DE7"/>
    <w:rsid w:val="00C6732D"/>
    <w:rsid w:val="00C674DD"/>
    <w:rsid w:val="00C709FA"/>
    <w:rsid w:val="00C71F18"/>
    <w:rsid w:val="00C721B3"/>
    <w:rsid w:val="00C72371"/>
    <w:rsid w:val="00C72DA8"/>
    <w:rsid w:val="00C730A0"/>
    <w:rsid w:val="00C74D5C"/>
    <w:rsid w:val="00C75E4B"/>
    <w:rsid w:val="00C761D1"/>
    <w:rsid w:val="00C76312"/>
    <w:rsid w:val="00C77C9B"/>
    <w:rsid w:val="00C77FB3"/>
    <w:rsid w:val="00C77FE5"/>
    <w:rsid w:val="00C800A4"/>
    <w:rsid w:val="00C806C0"/>
    <w:rsid w:val="00C80A17"/>
    <w:rsid w:val="00C81507"/>
    <w:rsid w:val="00C81F08"/>
    <w:rsid w:val="00C83534"/>
    <w:rsid w:val="00C83F05"/>
    <w:rsid w:val="00C840DB"/>
    <w:rsid w:val="00C850D0"/>
    <w:rsid w:val="00C85347"/>
    <w:rsid w:val="00C853D9"/>
    <w:rsid w:val="00C865A6"/>
    <w:rsid w:val="00C871F5"/>
    <w:rsid w:val="00C9028C"/>
    <w:rsid w:val="00C90379"/>
    <w:rsid w:val="00C9063C"/>
    <w:rsid w:val="00C90A11"/>
    <w:rsid w:val="00C90B97"/>
    <w:rsid w:val="00C91613"/>
    <w:rsid w:val="00C9184F"/>
    <w:rsid w:val="00C92BCD"/>
    <w:rsid w:val="00C934AF"/>
    <w:rsid w:val="00C9460D"/>
    <w:rsid w:val="00C94913"/>
    <w:rsid w:val="00C95573"/>
    <w:rsid w:val="00C9709A"/>
    <w:rsid w:val="00CA1EF0"/>
    <w:rsid w:val="00CA208C"/>
    <w:rsid w:val="00CA36B8"/>
    <w:rsid w:val="00CA403B"/>
    <w:rsid w:val="00CA406A"/>
    <w:rsid w:val="00CA4108"/>
    <w:rsid w:val="00CA4DD6"/>
    <w:rsid w:val="00CA4FDA"/>
    <w:rsid w:val="00CA6154"/>
    <w:rsid w:val="00CA62FC"/>
    <w:rsid w:val="00CA6792"/>
    <w:rsid w:val="00CA6875"/>
    <w:rsid w:val="00CA6A87"/>
    <w:rsid w:val="00CB0029"/>
    <w:rsid w:val="00CB0E5C"/>
    <w:rsid w:val="00CB1845"/>
    <w:rsid w:val="00CB38E4"/>
    <w:rsid w:val="00CB4287"/>
    <w:rsid w:val="00CB4DFF"/>
    <w:rsid w:val="00CB5FCC"/>
    <w:rsid w:val="00CB643F"/>
    <w:rsid w:val="00CB69D1"/>
    <w:rsid w:val="00CB76D8"/>
    <w:rsid w:val="00CC012A"/>
    <w:rsid w:val="00CC03DA"/>
    <w:rsid w:val="00CC08CE"/>
    <w:rsid w:val="00CC0CDE"/>
    <w:rsid w:val="00CC1016"/>
    <w:rsid w:val="00CC19C8"/>
    <w:rsid w:val="00CC1B52"/>
    <w:rsid w:val="00CC27F6"/>
    <w:rsid w:val="00CC2BD9"/>
    <w:rsid w:val="00CC3D75"/>
    <w:rsid w:val="00CC3EFA"/>
    <w:rsid w:val="00CC4618"/>
    <w:rsid w:val="00CC53FD"/>
    <w:rsid w:val="00CC551C"/>
    <w:rsid w:val="00CC68FC"/>
    <w:rsid w:val="00CC754F"/>
    <w:rsid w:val="00CC758A"/>
    <w:rsid w:val="00CD03B3"/>
    <w:rsid w:val="00CD172E"/>
    <w:rsid w:val="00CD2215"/>
    <w:rsid w:val="00CD237C"/>
    <w:rsid w:val="00CD4549"/>
    <w:rsid w:val="00CD45FE"/>
    <w:rsid w:val="00CD50BC"/>
    <w:rsid w:val="00CD611A"/>
    <w:rsid w:val="00CD61A3"/>
    <w:rsid w:val="00CD6BE4"/>
    <w:rsid w:val="00CD7273"/>
    <w:rsid w:val="00CD7BF2"/>
    <w:rsid w:val="00CD7CB9"/>
    <w:rsid w:val="00CE1584"/>
    <w:rsid w:val="00CE16EA"/>
    <w:rsid w:val="00CE2276"/>
    <w:rsid w:val="00CE2BDC"/>
    <w:rsid w:val="00CE32B8"/>
    <w:rsid w:val="00CE504E"/>
    <w:rsid w:val="00CE6068"/>
    <w:rsid w:val="00CE628E"/>
    <w:rsid w:val="00CF05C2"/>
    <w:rsid w:val="00CF0C3B"/>
    <w:rsid w:val="00CF0CDA"/>
    <w:rsid w:val="00CF20CC"/>
    <w:rsid w:val="00CF22C0"/>
    <w:rsid w:val="00CF3631"/>
    <w:rsid w:val="00CF40CC"/>
    <w:rsid w:val="00CF430D"/>
    <w:rsid w:val="00CF5488"/>
    <w:rsid w:val="00CF6D23"/>
    <w:rsid w:val="00CF7159"/>
    <w:rsid w:val="00CF7469"/>
    <w:rsid w:val="00CF7FC0"/>
    <w:rsid w:val="00D005A6"/>
    <w:rsid w:val="00D007C3"/>
    <w:rsid w:val="00D0119D"/>
    <w:rsid w:val="00D018FB"/>
    <w:rsid w:val="00D02E7B"/>
    <w:rsid w:val="00D03EBA"/>
    <w:rsid w:val="00D042FB"/>
    <w:rsid w:val="00D05AD6"/>
    <w:rsid w:val="00D06527"/>
    <w:rsid w:val="00D06B59"/>
    <w:rsid w:val="00D06E10"/>
    <w:rsid w:val="00D0719F"/>
    <w:rsid w:val="00D10681"/>
    <w:rsid w:val="00D1123E"/>
    <w:rsid w:val="00D114AF"/>
    <w:rsid w:val="00D115CC"/>
    <w:rsid w:val="00D11763"/>
    <w:rsid w:val="00D11CCE"/>
    <w:rsid w:val="00D142A6"/>
    <w:rsid w:val="00D1657B"/>
    <w:rsid w:val="00D16B0F"/>
    <w:rsid w:val="00D17AC7"/>
    <w:rsid w:val="00D17CC1"/>
    <w:rsid w:val="00D20EAB"/>
    <w:rsid w:val="00D2122C"/>
    <w:rsid w:val="00D21A45"/>
    <w:rsid w:val="00D223E8"/>
    <w:rsid w:val="00D23123"/>
    <w:rsid w:val="00D24FCD"/>
    <w:rsid w:val="00D25AA8"/>
    <w:rsid w:val="00D25E0E"/>
    <w:rsid w:val="00D278FB"/>
    <w:rsid w:val="00D27CFA"/>
    <w:rsid w:val="00D30389"/>
    <w:rsid w:val="00D3042A"/>
    <w:rsid w:val="00D31BE6"/>
    <w:rsid w:val="00D32071"/>
    <w:rsid w:val="00D32DE9"/>
    <w:rsid w:val="00D331F7"/>
    <w:rsid w:val="00D334D0"/>
    <w:rsid w:val="00D340F7"/>
    <w:rsid w:val="00D34981"/>
    <w:rsid w:val="00D34D38"/>
    <w:rsid w:val="00D34FD2"/>
    <w:rsid w:val="00D35400"/>
    <w:rsid w:val="00D3552C"/>
    <w:rsid w:val="00D37183"/>
    <w:rsid w:val="00D37262"/>
    <w:rsid w:val="00D37B9A"/>
    <w:rsid w:val="00D415FF"/>
    <w:rsid w:val="00D417F7"/>
    <w:rsid w:val="00D4544C"/>
    <w:rsid w:val="00D45A3C"/>
    <w:rsid w:val="00D45C04"/>
    <w:rsid w:val="00D4652B"/>
    <w:rsid w:val="00D467ED"/>
    <w:rsid w:val="00D46CC3"/>
    <w:rsid w:val="00D47197"/>
    <w:rsid w:val="00D5124E"/>
    <w:rsid w:val="00D51E6A"/>
    <w:rsid w:val="00D53045"/>
    <w:rsid w:val="00D53157"/>
    <w:rsid w:val="00D544F8"/>
    <w:rsid w:val="00D56008"/>
    <w:rsid w:val="00D56771"/>
    <w:rsid w:val="00D57994"/>
    <w:rsid w:val="00D57DB7"/>
    <w:rsid w:val="00D602C5"/>
    <w:rsid w:val="00D60388"/>
    <w:rsid w:val="00D60461"/>
    <w:rsid w:val="00D604DC"/>
    <w:rsid w:val="00D606BD"/>
    <w:rsid w:val="00D61308"/>
    <w:rsid w:val="00D6149B"/>
    <w:rsid w:val="00D62588"/>
    <w:rsid w:val="00D630ED"/>
    <w:rsid w:val="00D632BA"/>
    <w:rsid w:val="00D65D03"/>
    <w:rsid w:val="00D66819"/>
    <w:rsid w:val="00D66AFB"/>
    <w:rsid w:val="00D66CC9"/>
    <w:rsid w:val="00D67E3B"/>
    <w:rsid w:val="00D707DC"/>
    <w:rsid w:val="00D70B77"/>
    <w:rsid w:val="00D70D7E"/>
    <w:rsid w:val="00D71665"/>
    <w:rsid w:val="00D717E5"/>
    <w:rsid w:val="00D71EB9"/>
    <w:rsid w:val="00D7227A"/>
    <w:rsid w:val="00D73023"/>
    <w:rsid w:val="00D730B6"/>
    <w:rsid w:val="00D73389"/>
    <w:rsid w:val="00D73542"/>
    <w:rsid w:val="00D74057"/>
    <w:rsid w:val="00D74379"/>
    <w:rsid w:val="00D7648F"/>
    <w:rsid w:val="00D770F4"/>
    <w:rsid w:val="00D806BA"/>
    <w:rsid w:val="00D816D8"/>
    <w:rsid w:val="00D819C6"/>
    <w:rsid w:val="00D81B19"/>
    <w:rsid w:val="00D82996"/>
    <w:rsid w:val="00D82A7B"/>
    <w:rsid w:val="00D831D9"/>
    <w:rsid w:val="00D83225"/>
    <w:rsid w:val="00D83FE1"/>
    <w:rsid w:val="00D8469F"/>
    <w:rsid w:val="00D867CE"/>
    <w:rsid w:val="00D873A1"/>
    <w:rsid w:val="00D87B6A"/>
    <w:rsid w:val="00D90C01"/>
    <w:rsid w:val="00D9189F"/>
    <w:rsid w:val="00D93A64"/>
    <w:rsid w:val="00D9442B"/>
    <w:rsid w:val="00D9447F"/>
    <w:rsid w:val="00D95DF3"/>
    <w:rsid w:val="00D97A27"/>
    <w:rsid w:val="00D97CCC"/>
    <w:rsid w:val="00DA0106"/>
    <w:rsid w:val="00DA05E7"/>
    <w:rsid w:val="00DA27F2"/>
    <w:rsid w:val="00DA28A3"/>
    <w:rsid w:val="00DA2B68"/>
    <w:rsid w:val="00DA3977"/>
    <w:rsid w:val="00DA4279"/>
    <w:rsid w:val="00DA5216"/>
    <w:rsid w:val="00DA5638"/>
    <w:rsid w:val="00DA57F5"/>
    <w:rsid w:val="00DA58A4"/>
    <w:rsid w:val="00DA5998"/>
    <w:rsid w:val="00DA5EA5"/>
    <w:rsid w:val="00DA7D8C"/>
    <w:rsid w:val="00DB0920"/>
    <w:rsid w:val="00DB12D3"/>
    <w:rsid w:val="00DB1751"/>
    <w:rsid w:val="00DB183C"/>
    <w:rsid w:val="00DB1B20"/>
    <w:rsid w:val="00DB3C5A"/>
    <w:rsid w:val="00DB3D5A"/>
    <w:rsid w:val="00DB4753"/>
    <w:rsid w:val="00DB5352"/>
    <w:rsid w:val="00DB53CA"/>
    <w:rsid w:val="00DB60EE"/>
    <w:rsid w:val="00DB7809"/>
    <w:rsid w:val="00DC06B9"/>
    <w:rsid w:val="00DC11FD"/>
    <w:rsid w:val="00DC2091"/>
    <w:rsid w:val="00DC2E53"/>
    <w:rsid w:val="00DC3107"/>
    <w:rsid w:val="00DC396E"/>
    <w:rsid w:val="00DC4150"/>
    <w:rsid w:val="00DC491E"/>
    <w:rsid w:val="00DC511B"/>
    <w:rsid w:val="00DC533F"/>
    <w:rsid w:val="00DC5448"/>
    <w:rsid w:val="00DC59FA"/>
    <w:rsid w:val="00DC5E79"/>
    <w:rsid w:val="00DC62F8"/>
    <w:rsid w:val="00DC65A8"/>
    <w:rsid w:val="00DC7F49"/>
    <w:rsid w:val="00DD1AC4"/>
    <w:rsid w:val="00DD2614"/>
    <w:rsid w:val="00DD2B3C"/>
    <w:rsid w:val="00DD436B"/>
    <w:rsid w:val="00DD43F8"/>
    <w:rsid w:val="00DD465A"/>
    <w:rsid w:val="00DD497F"/>
    <w:rsid w:val="00DD780B"/>
    <w:rsid w:val="00DE02BD"/>
    <w:rsid w:val="00DE1185"/>
    <w:rsid w:val="00DE1FB3"/>
    <w:rsid w:val="00DE21CC"/>
    <w:rsid w:val="00DE22D8"/>
    <w:rsid w:val="00DE28BB"/>
    <w:rsid w:val="00DE32EC"/>
    <w:rsid w:val="00DE3E4B"/>
    <w:rsid w:val="00DE459B"/>
    <w:rsid w:val="00DE69EC"/>
    <w:rsid w:val="00DE72CC"/>
    <w:rsid w:val="00DE755D"/>
    <w:rsid w:val="00DF0904"/>
    <w:rsid w:val="00DF11E9"/>
    <w:rsid w:val="00DF2DAB"/>
    <w:rsid w:val="00DF313D"/>
    <w:rsid w:val="00DF3B1E"/>
    <w:rsid w:val="00DF3B9F"/>
    <w:rsid w:val="00DF49DB"/>
    <w:rsid w:val="00DF49F3"/>
    <w:rsid w:val="00DF59EB"/>
    <w:rsid w:val="00DF65DA"/>
    <w:rsid w:val="00DF74F0"/>
    <w:rsid w:val="00E041B6"/>
    <w:rsid w:val="00E05544"/>
    <w:rsid w:val="00E069B2"/>
    <w:rsid w:val="00E07EDB"/>
    <w:rsid w:val="00E101C6"/>
    <w:rsid w:val="00E14177"/>
    <w:rsid w:val="00E149A0"/>
    <w:rsid w:val="00E14C95"/>
    <w:rsid w:val="00E14E42"/>
    <w:rsid w:val="00E15CA1"/>
    <w:rsid w:val="00E16D22"/>
    <w:rsid w:val="00E1711A"/>
    <w:rsid w:val="00E173FA"/>
    <w:rsid w:val="00E177FC"/>
    <w:rsid w:val="00E21FBE"/>
    <w:rsid w:val="00E22327"/>
    <w:rsid w:val="00E239E3"/>
    <w:rsid w:val="00E25285"/>
    <w:rsid w:val="00E2654A"/>
    <w:rsid w:val="00E27A50"/>
    <w:rsid w:val="00E27B88"/>
    <w:rsid w:val="00E323BA"/>
    <w:rsid w:val="00E32C8E"/>
    <w:rsid w:val="00E33035"/>
    <w:rsid w:val="00E330E8"/>
    <w:rsid w:val="00E33290"/>
    <w:rsid w:val="00E334BF"/>
    <w:rsid w:val="00E33992"/>
    <w:rsid w:val="00E339E3"/>
    <w:rsid w:val="00E33FEB"/>
    <w:rsid w:val="00E345CF"/>
    <w:rsid w:val="00E34633"/>
    <w:rsid w:val="00E34BFD"/>
    <w:rsid w:val="00E34D50"/>
    <w:rsid w:val="00E34F7E"/>
    <w:rsid w:val="00E36FC1"/>
    <w:rsid w:val="00E40D61"/>
    <w:rsid w:val="00E40E2F"/>
    <w:rsid w:val="00E4155B"/>
    <w:rsid w:val="00E416E7"/>
    <w:rsid w:val="00E41BB0"/>
    <w:rsid w:val="00E41C01"/>
    <w:rsid w:val="00E4213C"/>
    <w:rsid w:val="00E42143"/>
    <w:rsid w:val="00E435E4"/>
    <w:rsid w:val="00E43A14"/>
    <w:rsid w:val="00E441EA"/>
    <w:rsid w:val="00E44B10"/>
    <w:rsid w:val="00E44B4E"/>
    <w:rsid w:val="00E4538C"/>
    <w:rsid w:val="00E45840"/>
    <w:rsid w:val="00E501C7"/>
    <w:rsid w:val="00E521CB"/>
    <w:rsid w:val="00E5258C"/>
    <w:rsid w:val="00E52F3C"/>
    <w:rsid w:val="00E55B90"/>
    <w:rsid w:val="00E5633F"/>
    <w:rsid w:val="00E5747A"/>
    <w:rsid w:val="00E60608"/>
    <w:rsid w:val="00E61455"/>
    <w:rsid w:val="00E6155B"/>
    <w:rsid w:val="00E621EE"/>
    <w:rsid w:val="00E6278D"/>
    <w:rsid w:val="00E63A7C"/>
    <w:rsid w:val="00E63CBD"/>
    <w:rsid w:val="00E6467E"/>
    <w:rsid w:val="00E66513"/>
    <w:rsid w:val="00E67027"/>
    <w:rsid w:val="00E6783D"/>
    <w:rsid w:val="00E71B70"/>
    <w:rsid w:val="00E722B5"/>
    <w:rsid w:val="00E735CF"/>
    <w:rsid w:val="00E738B6"/>
    <w:rsid w:val="00E74C81"/>
    <w:rsid w:val="00E76747"/>
    <w:rsid w:val="00E76B2A"/>
    <w:rsid w:val="00E8184B"/>
    <w:rsid w:val="00E819DE"/>
    <w:rsid w:val="00E81E62"/>
    <w:rsid w:val="00E81FD8"/>
    <w:rsid w:val="00E821A6"/>
    <w:rsid w:val="00E82DDE"/>
    <w:rsid w:val="00E830AB"/>
    <w:rsid w:val="00E837C9"/>
    <w:rsid w:val="00E838D8"/>
    <w:rsid w:val="00E83CE1"/>
    <w:rsid w:val="00E84550"/>
    <w:rsid w:val="00E84A04"/>
    <w:rsid w:val="00E863B5"/>
    <w:rsid w:val="00E86F1D"/>
    <w:rsid w:val="00E87958"/>
    <w:rsid w:val="00E95B56"/>
    <w:rsid w:val="00E95E84"/>
    <w:rsid w:val="00E95FF0"/>
    <w:rsid w:val="00E9759C"/>
    <w:rsid w:val="00EA183A"/>
    <w:rsid w:val="00EA1C39"/>
    <w:rsid w:val="00EA27DA"/>
    <w:rsid w:val="00EA2FC2"/>
    <w:rsid w:val="00EA3A18"/>
    <w:rsid w:val="00EA598A"/>
    <w:rsid w:val="00EA76B7"/>
    <w:rsid w:val="00EA7F0F"/>
    <w:rsid w:val="00EB0BBA"/>
    <w:rsid w:val="00EB128D"/>
    <w:rsid w:val="00EB15A7"/>
    <w:rsid w:val="00EB2151"/>
    <w:rsid w:val="00EB237C"/>
    <w:rsid w:val="00EB23D5"/>
    <w:rsid w:val="00EB26F4"/>
    <w:rsid w:val="00EB40EF"/>
    <w:rsid w:val="00EB429A"/>
    <w:rsid w:val="00EB5809"/>
    <w:rsid w:val="00EB6340"/>
    <w:rsid w:val="00EB70B7"/>
    <w:rsid w:val="00EB7476"/>
    <w:rsid w:val="00EB7584"/>
    <w:rsid w:val="00EB7886"/>
    <w:rsid w:val="00EB7A74"/>
    <w:rsid w:val="00EC06FB"/>
    <w:rsid w:val="00EC0D37"/>
    <w:rsid w:val="00EC0DDF"/>
    <w:rsid w:val="00EC15FA"/>
    <w:rsid w:val="00EC221C"/>
    <w:rsid w:val="00EC2EA5"/>
    <w:rsid w:val="00EC346C"/>
    <w:rsid w:val="00EC3AD1"/>
    <w:rsid w:val="00EC3C85"/>
    <w:rsid w:val="00EC4871"/>
    <w:rsid w:val="00EC48C0"/>
    <w:rsid w:val="00EC4C58"/>
    <w:rsid w:val="00EC7F63"/>
    <w:rsid w:val="00ED0BDC"/>
    <w:rsid w:val="00ED2491"/>
    <w:rsid w:val="00ED34E2"/>
    <w:rsid w:val="00ED396C"/>
    <w:rsid w:val="00ED427C"/>
    <w:rsid w:val="00ED47AE"/>
    <w:rsid w:val="00ED4836"/>
    <w:rsid w:val="00ED516E"/>
    <w:rsid w:val="00ED5ED1"/>
    <w:rsid w:val="00ED6D28"/>
    <w:rsid w:val="00ED6FC4"/>
    <w:rsid w:val="00ED70C7"/>
    <w:rsid w:val="00ED7ABA"/>
    <w:rsid w:val="00EE1EB5"/>
    <w:rsid w:val="00EE22F6"/>
    <w:rsid w:val="00EE36CE"/>
    <w:rsid w:val="00EE3AA1"/>
    <w:rsid w:val="00EE417A"/>
    <w:rsid w:val="00EE4540"/>
    <w:rsid w:val="00EE52E1"/>
    <w:rsid w:val="00EE5C8A"/>
    <w:rsid w:val="00EE663C"/>
    <w:rsid w:val="00EE6A15"/>
    <w:rsid w:val="00EF0C55"/>
    <w:rsid w:val="00EF1949"/>
    <w:rsid w:val="00EF25AB"/>
    <w:rsid w:val="00EF34BF"/>
    <w:rsid w:val="00EF403F"/>
    <w:rsid w:val="00EF540C"/>
    <w:rsid w:val="00EF5AAC"/>
    <w:rsid w:val="00EF5DAC"/>
    <w:rsid w:val="00EF64F1"/>
    <w:rsid w:val="00EF6B09"/>
    <w:rsid w:val="00EF79DD"/>
    <w:rsid w:val="00F001D8"/>
    <w:rsid w:val="00F00AC7"/>
    <w:rsid w:val="00F02508"/>
    <w:rsid w:val="00F02EFA"/>
    <w:rsid w:val="00F03C0D"/>
    <w:rsid w:val="00F04470"/>
    <w:rsid w:val="00F07A8B"/>
    <w:rsid w:val="00F10157"/>
    <w:rsid w:val="00F11E23"/>
    <w:rsid w:val="00F1229F"/>
    <w:rsid w:val="00F124C4"/>
    <w:rsid w:val="00F12699"/>
    <w:rsid w:val="00F126DB"/>
    <w:rsid w:val="00F12984"/>
    <w:rsid w:val="00F12D7F"/>
    <w:rsid w:val="00F13988"/>
    <w:rsid w:val="00F1407A"/>
    <w:rsid w:val="00F1494F"/>
    <w:rsid w:val="00F14E13"/>
    <w:rsid w:val="00F15C78"/>
    <w:rsid w:val="00F16E70"/>
    <w:rsid w:val="00F179ED"/>
    <w:rsid w:val="00F17ACF"/>
    <w:rsid w:val="00F17E23"/>
    <w:rsid w:val="00F216CD"/>
    <w:rsid w:val="00F21727"/>
    <w:rsid w:val="00F218E1"/>
    <w:rsid w:val="00F21BFA"/>
    <w:rsid w:val="00F24702"/>
    <w:rsid w:val="00F254B9"/>
    <w:rsid w:val="00F25DA6"/>
    <w:rsid w:val="00F2640F"/>
    <w:rsid w:val="00F26E65"/>
    <w:rsid w:val="00F30180"/>
    <w:rsid w:val="00F3025D"/>
    <w:rsid w:val="00F302DB"/>
    <w:rsid w:val="00F30929"/>
    <w:rsid w:val="00F31D2A"/>
    <w:rsid w:val="00F31FD7"/>
    <w:rsid w:val="00F323C5"/>
    <w:rsid w:val="00F329E2"/>
    <w:rsid w:val="00F32A0D"/>
    <w:rsid w:val="00F32F43"/>
    <w:rsid w:val="00F33463"/>
    <w:rsid w:val="00F34018"/>
    <w:rsid w:val="00F34172"/>
    <w:rsid w:val="00F343CC"/>
    <w:rsid w:val="00F34F29"/>
    <w:rsid w:val="00F353FC"/>
    <w:rsid w:val="00F368A5"/>
    <w:rsid w:val="00F36AA6"/>
    <w:rsid w:val="00F40877"/>
    <w:rsid w:val="00F40FFD"/>
    <w:rsid w:val="00F41A8C"/>
    <w:rsid w:val="00F41B11"/>
    <w:rsid w:val="00F42DFF"/>
    <w:rsid w:val="00F4365A"/>
    <w:rsid w:val="00F4421C"/>
    <w:rsid w:val="00F44668"/>
    <w:rsid w:val="00F468BC"/>
    <w:rsid w:val="00F46C4C"/>
    <w:rsid w:val="00F474AF"/>
    <w:rsid w:val="00F47B20"/>
    <w:rsid w:val="00F47D20"/>
    <w:rsid w:val="00F50195"/>
    <w:rsid w:val="00F50248"/>
    <w:rsid w:val="00F510BF"/>
    <w:rsid w:val="00F510D4"/>
    <w:rsid w:val="00F53367"/>
    <w:rsid w:val="00F534E9"/>
    <w:rsid w:val="00F53E22"/>
    <w:rsid w:val="00F54E11"/>
    <w:rsid w:val="00F5606A"/>
    <w:rsid w:val="00F56222"/>
    <w:rsid w:val="00F5715E"/>
    <w:rsid w:val="00F57418"/>
    <w:rsid w:val="00F60DED"/>
    <w:rsid w:val="00F61446"/>
    <w:rsid w:val="00F61689"/>
    <w:rsid w:val="00F61D45"/>
    <w:rsid w:val="00F62E5C"/>
    <w:rsid w:val="00F63D4E"/>
    <w:rsid w:val="00F64052"/>
    <w:rsid w:val="00F65DBA"/>
    <w:rsid w:val="00F664A0"/>
    <w:rsid w:val="00F67036"/>
    <w:rsid w:val="00F67B96"/>
    <w:rsid w:val="00F67BEA"/>
    <w:rsid w:val="00F70982"/>
    <w:rsid w:val="00F714A0"/>
    <w:rsid w:val="00F71E25"/>
    <w:rsid w:val="00F72D12"/>
    <w:rsid w:val="00F73C7A"/>
    <w:rsid w:val="00F745FB"/>
    <w:rsid w:val="00F74E26"/>
    <w:rsid w:val="00F75557"/>
    <w:rsid w:val="00F75928"/>
    <w:rsid w:val="00F75F34"/>
    <w:rsid w:val="00F77AE8"/>
    <w:rsid w:val="00F8113D"/>
    <w:rsid w:val="00F82174"/>
    <w:rsid w:val="00F83357"/>
    <w:rsid w:val="00F842C1"/>
    <w:rsid w:val="00F85435"/>
    <w:rsid w:val="00F856C4"/>
    <w:rsid w:val="00F8573A"/>
    <w:rsid w:val="00F85DF4"/>
    <w:rsid w:val="00F86776"/>
    <w:rsid w:val="00F86996"/>
    <w:rsid w:val="00F8751E"/>
    <w:rsid w:val="00F90641"/>
    <w:rsid w:val="00F90CA4"/>
    <w:rsid w:val="00F90D51"/>
    <w:rsid w:val="00F9157A"/>
    <w:rsid w:val="00F91DBF"/>
    <w:rsid w:val="00F91F31"/>
    <w:rsid w:val="00F93319"/>
    <w:rsid w:val="00F934C9"/>
    <w:rsid w:val="00F949C5"/>
    <w:rsid w:val="00F966E2"/>
    <w:rsid w:val="00F96CB6"/>
    <w:rsid w:val="00F96F1C"/>
    <w:rsid w:val="00F97763"/>
    <w:rsid w:val="00F9783B"/>
    <w:rsid w:val="00F97BA0"/>
    <w:rsid w:val="00FA00C8"/>
    <w:rsid w:val="00FA01D6"/>
    <w:rsid w:val="00FA1FD7"/>
    <w:rsid w:val="00FA20E2"/>
    <w:rsid w:val="00FA27F5"/>
    <w:rsid w:val="00FA3229"/>
    <w:rsid w:val="00FA364A"/>
    <w:rsid w:val="00FA440F"/>
    <w:rsid w:val="00FA57FD"/>
    <w:rsid w:val="00FA5A2C"/>
    <w:rsid w:val="00FA6171"/>
    <w:rsid w:val="00FA6644"/>
    <w:rsid w:val="00FA6652"/>
    <w:rsid w:val="00FA6B99"/>
    <w:rsid w:val="00FA701A"/>
    <w:rsid w:val="00FA7302"/>
    <w:rsid w:val="00FB07EA"/>
    <w:rsid w:val="00FB1244"/>
    <w:rsid w:val="00FB2B33"/>
    <w:rsid w:val="00FB331B"/>
    <w:rsid w:val="00FB3970"/>
    <w:rsid w:val="00FB5330"/>
    <w:rsid w:val="00FB53D0"/>
    <w:rsid w:val="00FB5F88"/>
    <w:rsid w:val="00FB6F5D"/>
    <w:rsid w:val="00FB73AF"/>
    <w:rsid w:val="00FC0728"/>
    <w:rsid w:val="00FC0CF7"/>
    <w:rsid w:val="00FC0FC0"/>
    <w:rsid w:val="00FC2EFE"/>
    <w:rsid w:val="00FC33A5"/>
    <w:rsid w:val="00FC3E40"/>
    <w:rsid w:val="00FC57FB"/>
    <w:rsid w:val="00FC60F1"/>
    <w:rsid w:val="00FC6148"/>
    <w:rsid w:val="00FC61A7"/>
    <w:rsid w:val="00FC7A76"/>
    <w:rsid w:val="00FC7AC3"/>
    <w:rsid w:val="00FD0E92"/>
    <w:rsid w:val="00FD0F75"/>
    <w:rsid w:val="00FD100B"/>
    <w:rsid w:val="00FD2301"/>
    <w:rsid w:val="00FD37AD"/>
    <w:rsid w:val="00FD4A36"/>
    <w:rsid w:val="00FD525D"/>
    <w:rsid w:val="00FD5C27"/>
    <w:rsid w:val="00FD5F58"/>
    <w:rsid w:val="00FD679D"/>
    <w:rsid w:val="00FD70EF"/>
    <w:rsid w:val="00FD72A6"/>
    <w:rsid w:val="00FD7B2E"/>
    <w:rsid w:val="00FE00FE"/>
    <w:rsid w:val="00FE0674"/>
    <w:rsid w:val="00FE0846"/>
    <w:rsid w:val="00FE0F20"/>
    <w:rsid w:val="00FE1815"/>
    <w:rsid w:val="00FE2174"/>
    <w:rsid w:val="00FE253C"/>
    <w:rsid w:val="00FE30D3"/>
    <w:rsid w:val="00FE3163"/>
    <w:rsid w:val="00FE3215"/>
    <w:rsid w:val="00FE336D"/>
    <w:rsid w:val="00FE3DFB"/>
    <w:rsid w:val="00FE434E"/>
    <w:rsid w:val="00FE57A9"/>
    <w:rsid w:val="00FE5AD6"/>
    <w:rsid w:val="00FE63FE"/>
    <w:rsid w:val="00FF024A"/>
    <w:rsid w:val="00FF092B"/>
    <w:rsid w:val="00FF09D6"/>
    <w:rsid w:val="00FF5827"/>
    <w:rsid w:val="00FF5927"/>
    <w:rsid w:val="00FF631B"/>
    <w:rsid w:val="0102DA4E"/>
    <w:rsid w:val="018A5DBF"/>
    <w:rsid w:val="01C424B8"/>
    <w:rsid w:val="01CF2AF7"/>
    <w:rsid w:val="01E65C92"/>
    <w:rsid w:val="01F52FEB"/>
    <w:rsid w:val="02110DB4"/>
    <w:rsid w:val="0236DA8D"/>
    <w:rsid w:val="0287A6EE"/>
    <w:rsid w:val="02F0CC13"/>
    <w:rsid w:val="0327B695"/>
    <w:rsid w:val="037CDAFA"/>
    <w:rsid w:val="03987268"/>
    <w:rsid w:val="03C686F3"/>
    <w:rsid w:val="041BDC05"/>
    <w:rsid w:val="043E0B0A"/>
    <w:rsid w:val="04A34C4A"/>
    <w:rsid w:val="04BCD41F"/>
    <w:rsid w:val="05337A40"/>
    <w:rsid w:val="0546A888"/>
    <w:rsid w:val="0557F315"/>
    <w:rsid w:val="056FD385"/>
    <w:rsid w:val="0581AEB1"/>
    <w:rsid w:val="05A8EB29"/>
    <w:rsid w:val="05CA1DEB"/>
    <w:rsid w:val="05E94DB3"/>
    <w:rsid w:val="0602C782"/>
    <w:rsid w:val="060F7D36"/>
    <w:rsid w:val="063A8C90"/>
    <w:rsid w:val="0684170E"/>
    <w:rsid w:val="0693D117"/>
    <w:rsid w:val="069E20B1"/>
    <w:rsid w:val="06A44174"/>
    <w:rsid w:val="06C6DBFF"/>
    <w:rsid w:val="06F1409E"/>
    <w:rsid w:val="071B0752"/>
    <w:rsid w:val="07345ACE"/>
    <w:rsid w:val="073C7B53"/>
    <w:rsid w:val="077C5113"/>
    <w:rsid w:val="07E4BDCA"/>
    <w:rsid w:val="083DE60F"/>
    <w:rsid w:val="08946D34"/>
    <w:rsid w:val="08C5F204"/>
    <w:rsid w:val="08DBF9AD"/>
    <w:rsid w:val="08F5ABAD"/>
    <w:rsid w:val="091038C2"/>
    <w:rsid w:val="0996A305"/>
    <w:rsid w:val="0A067E17"/>
    <w:rsid w:val="0A1C6E44"/>
    <w:rsid w:val="0A1E69A4"/>
    <w:rsid w:val="0A9D4032"/>
    <w:rsid w:val="0AED6BCC"/>
    <w:rsid w:val="0B28D0BE"/>
    <w:rsid w:val="0B2B2E0B"/>
    <w:rsid w:val="0B43DDEB"/>
    <w:rsid w:val="0BA8A6E5"/>
    <w:rsid w:val="0BB069AC"/>
    <w:rsid w:val="0BBE0CAB"/>
    <w:rsid w:val="0BD5B2D1"/>
    <w:rsid w:val="0C42CC68"/>
    <w:rsid w:val="0CE81EE9"/>
    <w:rsid w:val="0D35C734"/>
    <w:rsid w:val="0D44FC1B"/>
    <w:rsid w:val="0D7EF4F5"/>
    <w:rsid w:val="0D8E49FB"/>
    <w:rsid w:val="0DAC3D8D"/>
    <w:rsid w:val="0DC0ED04"/>
    <w:rsid w:val="0E03AE67"/>
    <w:rsid w:val="0E235E16"/>
    <w:rsid w:val="0E354D5A"/>
    <w:rsid w:val="0E6E4D11"/>
    <w:rsid w:val="0E7AF59E"/>
    <w:rsid w:val="0E971A09"/>
    <w:rsid w:val="0E9C5B12"/>
    <w:rsid w:val="0EB3D94E"/>
    <w:rsid w:val="0EF8E625"/>
    <w:rsid w:val="0EFB3E94"/>
    <w:rsid w:val="0F207B9A"/>
    <w:rsid w:val="0F3397D6"/>
    <w:rsid w:val="0F4EA606"/>
    <w:rsid w:val="0F81A25C"/>
    <w:rsid w:val="0F86B1FE"/>
    <w:rsid w:val="0F8DDF66"/>
    <w:rsid w:val="0F93DDC8"/>
    <w:rsid w:val="0FA56AD8"/>
    <w:rsid w:val="0FA86BC7"/>
    <w:rsid w:val="0FD511A6"/>
    <w:rsid w:val="0FF1B439"/>
    <w:rsid w:val="100270EB"/>
    <w:rsid w:val="102EBF6C"/>
    <w:rsid w:val="103330D3"/>
    <w:rsid w:val="1047FAEA"/>
    <w:rsid w:val="104CFEE5"/>
    <w:rsid w:val="1059CFED"/>
    <w:rsid w:val="10607586"/>
    <w:rsid w:val="106FB8CA"/>
    <w:rsid w:val="10E86B10"/>
    <w:rsid w:val="11130159"/>
    <w:rsid w:val="119FBD5A"/>
    <w:rsid w:val="11A2328E"/>
    <w:rsid w:val="11AD4DFE"/>
    <w:rsid w:val="121DA1C5"/>
    <w:rsid w:val="1247520D"/>
    <w:rsid w:val="124E568D"/>
    <w:rsid w:val="12840AE3"/>
    <w:rsid w:val="129A3189"/>
    <w:rsid w:val="12A0A9A8"/>
    <w:rsid w:val="12E8DDC2"/>
    <w:rsid w:val="132A84BA"/>
    <w:rsid w:val="132D70B6"/>
    <w:rsid w:val="134BE22F"/>
    <w:rsid w:val="1366B1EE"/>
    <w:rsid w:val="139C5D98"/>
    <w:rsid w:val="13FE99AF"/>
    <w:rsid w:val="14599C76"/>
    <w:rsid w:val="14863E33"/>
    <w:rsid w:val="14951673"/>
    <w:rsid w:val="14970450"/>
    <w:rsid w:val="149DB488"/>
    <w:rsid w:val="14D4CEC7"/>
    <w:rsid w:val="14DFDC44"/>
    <w:rsid w:val="14E69CDF"/>
    <w:rsid w:val="14E94666"/>
    <w:rsid w:val="151A5CCD"/>
    <w:rsid w:val="154BFB86"/>
    <w:rsid w:val="15BECDCC"/>
    <w:rsid w:val="15E09ACD"/>
    <w:rsid w:val="15F4C492"/>
    <w:rsid w:val="161324C7"/>
    <w:rsid w:val="1620BB33"/>
    <w:rsid w:val="1644EAAA"/>
    <w:rsid w:val="164F8E7C"/>
    <w:rsid w:val="16AD7155"/>
    <w:rsid w:val="16CB4090"/>
    <w:rsid w:val="16D04CC6"/>
    <w:rsid w:val="16DE5A98"/>
    <w:rsid w:val="17005297"/>
    <w:rsid w:val="1767F45B"/>
    <w:rsid w:val="17732BCB"/>
    <w:rsid w:val="177E12BF"/>
    <w:rsid w:val="1783C531"/>
    <w:rsid w:val="17B62E0D"/>
    <w:rsid w:val="184BA3A0"/>
    <w:rsid w:val="186288EA"/>
    <w:rsid w:val="1884077F"/>
    <w:rsid w:val="188AAFBB"/>
    <w:rsid w:val="18AE34DC"/>
    <w:rsid w:val="18D75F38"/>
    <w:rsid w:val="18F991BA"/>
    <w:rsid w:val="18FE0061"/>
    <w:rsid w:val="19005C7D"/>
    <w:rsid w:val="190376DA"/>
    <w:rsid w:val="1916C9C7"/>
    <w:rsid w:val="194B9808"/>
    <w:rsid w:val="1983894C"/>
    <w:rsid w:val="19D7FF92"/>
    <w:rsid w:val="1A0B568E"/>
    <w:rsid w:val="1A365C1A"/>
    <w:rsid w:val="1A67E135"/>
    <w:rsid w:val="1AD19CE6"/>
    <w:rsid w:val="1AF30AAA"/>
    <w:rsid w:val="1AFCB016"/>
    <w:rsid w:val="1B3AC19E"/>
    <w:rsid w:val="1B5E872C"/>
    <w:rsid w:val="1BD5A872"/>
    <w:rsid w:val="1BE2E9D9"/>
    <w:rsid w:val="1BFA63D2"/>
    <w:rsid w:val="1CAF8846"/>
    <w:rsid w:val="1D28CF8E"/>
    <w:rsid w:val="1DD1CD1A"/>
    <w:rsid w:val="1DFAAC73"/>
    <w:rsid w:val="1E54D1FB"/>
    <w:rsid w:val="1E940EC0"/>
    <w:rsid w:val="1F77EB49"/>
    <w:rsid w:val="1F99B8C5"/>
    <w:rsid w:val="1FC544D0"/>
    <w:rsid w:val="1FE48F3E"/>
    <w:rsid w:val="1FF47B86"/>
    <w:rsid w:val="206F9813"/>
    <w:rsid w:val="20F55D15"/>
    <w:rsid w:val="2102E63E"/>
    <w:rsid w:val="21198ABC"/>
    <w:rsid w:val="21367435"/>
    <w:rsid w:val="2172C262"/>
    <w:rsid w:val="21815DA8"/>
    <w:rsid w:val="2188E144"/>
    <w:rsid w:val="219A59F5"/>
    <w:rsid w:val="21C2A2E6"/>
    <w:rsid w:val="21EDCB93"/>
    <w:rsid w:val="221534F9"/>
    <w:rsid w:val="22194F70"/>
    <w:rsid w:val="224002D6"/>
    <w:rsid w:val="2252DFBC"/>
    <w:rsid w:val="22728E00"/>
    <w:rsid w:val="227BCF4B"/>
    <w:rsid w:val="22AEFEA0"/>
    <w:rsid w:val="22B45DC1"/>
    <w:rsid w:val="22E65D5C"/>
    <w:rsid w:val="230A5DB1"/>
    <w:rsid w:val="2330CC5F"/>
    <w:rsid w:val="233EC018"/>
    <w:rsid w:val="2361AA6E"/>
    <w:rsid w:val="2375BFA0"/>
    <w:rsid w:val="237A2A76"/>
    <w:rsid w:val="239A5BB7"/>
    <w:rsid w:val="23BB7BED"/>
    <w:rsid w:val="23C2444D"/>
    <w:rsid w:val="23CFC161"/>
    <w:rsid w:val="240342FC"/>
    <w:rsid w:val="24C85C8E"/>
    <w:rsid w:val="251A5151"/>
    <w:rsid w:val="253A3618"/>
    <w:rsid w:val="253C521A"/>
    <w:rsid w:val="25421FF2"/>
    <w:rsid w:val="25514270"/>
    <w:rsid w:val="256C0F15"/>
    <w:rsid w:val="25A0E61F"/>
    <w:rsid w:val="25BF662E"/>
    <w:rsid w:val="25D9BCF5"/>
    <w:rsid w:val="25DE3727"/>
    <w:rsid w:val="263D60CD"/>
    <w:rsid w:val="26F99CB9"/>
    <w:rsid w:val="26FE1E02"/>
    <w:rsid w:val="27072AB7"/>
    <w:rsid w:val="27D66064"/>
    <w:rsid w:val="27EF49A5"/>
    <w:rsid w:val="28018DBA"/>
    <w:rsid w:val="2862A29F"/>
    <w:rsid w:val="28663275"/>
    <w:rsid w:val="2869C973"/>
    <w:rsid w:val="28B46D5B"/>
    <w:rsid w:val="28C40D76"/>
    <w:rsid w:val="28F0D668"/>
    <w:rsid w:val="29277152"/>
    <w:rsid w:val="29D79485"/>
    <w:rsid w:val="29E8A104"/>
    <w:rsid w:val="29EB93A6"/>
    <w:rsid w:val="2A8825E4"/>
    <w:rsid w:val="2AF482FA"/>
    <w:rsid w:val="2B2BE573"/>
    <w:rsid w:val="2B54AE99"/>
    <w:rsid w:val="2B8244DB"/>
    <w:rsid w:val="2BB553C1"/>
    <w:rsid w:val="2C213144"/>
    <w:rsid w:val="2C271F48"/>
    <w:rsid w:val="2C689BFC"/>
    <w:rsid w:val="2CDF3998"/>
    <w:rsid w:val="2D176061"/>
    <w:rsid w:val="2D36C9C0"/>
    <w:rsid w:val="2D42FF9C"/>
    <w:rsid w:val="2D489C02"/>
    <w:rsid w:val="2D613C65"/>
    <w:rsid w:val="2D67610E"/>
    <w:rsid w:val="2D6E844B"/>
    <w:rsid w:val="2D799F38"/>
    <w:rsid w:val="2D7D3F73"/>
    <w:rsid w:val="2DA35711"/>
    <w:rsid w:val="2DA5ED96"/>
    <w:rsid w:val="2DCEE807"/>
    <w:rsid w:val="2DE41FCB"/>
    <w:rsid w:val="2E4C247E"/>
    <w:rsid w:val="2E5F337F"/>
    <w:rsid w:val="2E5F9523"/>
    <w:rsid w:val="2E719210"/>
    <w:rsid w:val="2E77DB71"/>
    <w:rsid w:val="2E908B5C"/>
    <w:rsid w:val="2E95A2CB"/>
    <w:rsid w:val="2EDB6659"/>
    <w:rsid w:val="2EF9C8EB"/>
    <w:rsid w:val="2F2C47A5"/>
    <w:rsid w:val="2F3160C4"/>
    <w:rsid w:val="2F75D60C"/>
    <w:rsid w:val="2F8B582C"/>
    <w:rsid w:val="2F99290E"/>
    <w:rsid w:val="2FC1363B"/>
    <w:rsid w:val="2FC7C39A"/>
    <w:rsid w:val="30064702"/>
    <w:rsid w:val="300F4496"/>
    <w:rsid w:val="302D0D5F"/>
    <w:rsid w:val="304EC149"/>
    <w:rsid w:val="306F2F52"/>
    <w:rsid w:val="307DE6FA"/>
    <w:rsid w:val="30ABB33A"/>
    <w:rsid w:val="30BB2B2D"/>
    <w:rsid w:val="30C58A68"/>
    <w:rsid w:val="30FE3616"/>
    <w:rsid w:val="311136F5"/>
    <w:rsid w:val="312B4647"/>
    <w:rsid w:val="316008BE"/>
    <w:rsid w:val="31A04C48"/>
    <w:rsid w:val="31CD0BA5"/>
    <w:rsid w:val="31FC02C6"/>
    <w:rsid w:val="3204BB63"/>
    <w:rsid w:val="3223D4E3"/>
    <w:rsid w:val="3228B61D"/>
    <w:rsid w:val="322A6B83"/>
    <w:rsid w:val="323054F5"/>
    <w:rsid w:val="323A6567"/>
    <w:rsid w:val="331E7BC3"/>
    <w:rsid w:val="33231F2D"/>
    <w:rsid w:val="336416A9"/>
    <w:rsid w:val="33862C88"/>
    <w:rsid w:val="338A4CFF"/>
    <w:rsid w:val="3430AA04"/>
    <w:rsid w:val="34AA6873"/>
    <w:rsid w:val="34ADBEB9"/>
    <w:rsid w:val="34F637CC"/>
    <w:rsid w:val="34FE6812"/>
    <w:rsid w:val="356C19FF"/>
    <w:rsid w:val="358D6B55"/>
    <w:rsid w:val="358F6C1C"/>
    <w:rsid w:val="3597E891"/>
    <w:rsid w:val="35FB45D9"/>
    <w:rsid w:val="3635536C"/>
    <w:rsid w:val="36C1C481"/>
    <w:rsid w:val="36EE3A61"/>
    <w:rsid w:val="370D1639"/>
    <w:rsid w:val="374AF30E"/>
    <w:rsid w:val="37836A0A"/>
    <w:rsid w:val="378F7A5E"/>
    <w:rsid w:val="3805BC4A"/>
    <w:rsid w:val="383561D4"/>
    <w:rsid w:val="384FCFA0"/>
    <w:rsid w:val="387DDB08"/>
    <w:rsid w:val="38839035"/>
    <w:rsid w:val="38ABFD0B"/>
    <w:rsid w:val="38AE25C0"/>
    <w:rsid w:val="38AF3C59"/>
    <w:rsid w:val="38FD511E"/>
    <w:rsid w:val="390DD1C0"/>
    <w:rsid w:val="3948B070"/>
    <w:rsid w:val="394B6388"/>
    <w:rsid w:val="3957E964"/>
    <w:rsid w:val="3966C091"/>
    <w:rsid w:val="398BFC0C"/>
    <w:rsid w:val="39D3C3DF"/>
    <w:rsid w:val="39D78BC7"/>
    <w:rsid w:val="39E401CA"/>
    <w:rsid w:val="3A245DA7"/>
    <w:rsid w:val="3A42C682"/>
    <w:rsid w:val="3A4552FA"/>
    <w:rsid w:val="3A5EFE9E"/>
    <w:rsid w:val="3A66F1E0"/>
    <w:rsid w:val="3A8288D8"/>
    <w:rsid w:val="3AC10114"/>
    <w:rsid w:val="3BBE3834"/>
    <w:rsid w:val="3C1BC983"/>
    <w:rsid w:val="3C5A3916"/>
    <w:rsid w:val="3C75286C"/>
    <w:rsid w:val="3C936E99"/>
    <w:rsid w:val="3CA5B86F"/>
    <w:rsid w:val="3CF9BE18"/>
    <w:rsid w:val="3CFFC466"/>
    <w:rsid w:val="3D2A1599"/>
    <w:rsid w:val="3D3DC78E"/>
    <w:rsid w:val="3D69671C"/>
    <w:rsid w:val="3DA2E6EE"/>
    <w:rsid w:val="3DB5FB82"/>
    <w:rsid w:val="3DC30CE7"/>
    <w:rsid w:val="3DC4EB02"/>
    <w:rsid w:val="3DF6DF5E"/>
    <w:rsid w:val="3DFA9A54"/>
    <w:rsid w:val="3E3F76E3"/>
    <w:rsid w:val="3E6CFB98"/>
    <w:rsid w:val="3E6F9FBE"/>
    <w:rsid w:val="3E754FB9"/>
    <w:rsid w:val="3E776DEE"/>
    <w:rsid w:val="3ECE4DF8"/>
    <w:rsid w:val="3EDF17AA"/>
    <w:rsid w:val="3EED1635"/>
    <w:rsid w:val="3F0BB526"/>
    <w:rsid w:val="3F1C2581"/>
    <w:rsid w:val="3F540B8A"/>
    <w:rsid w:val="3F62F9E5"/>
    <w:rsid w:val="3F771E33"/>
    <w:rsid w:val="3F9BA53F"/>
    <w:rsid w:val="3FC9C25C"/>
    <w:rsid w:val="3FD788E4"/>
    <w:rsid w:val="40066EF8"/>
    <w:rsid w:val="4029E44E"/>
    <w:rsid w:val="402CC755"/>
    <w:rsid w:val="403159DC"/>
    <w:rsid w:val="4045449D"/>
    <w:rsid w:val="40B59EC4"/>
    <w:rsid w:val="40BCA221"/>
    <w:rsid w:val="40D97704"/>
    <w:rsid w:val="40F32C1D"/>
    <w:rsid w:val="4105AAA7"/>
    <w:rsid w:val="4126C55C"/>
    <w:rsid w:val="41659B9D"/>
    <w:rsid w:val="417A28DE"/>
    <w:rsid w:val="41B535CE"/>
    <w:rsid w:val="41E2EAE2"/>
    <w:rsid w:val="42465117"/>
    <w:rsid w:val="426D6F2B"/>
    <w:rsid w:val="42A50C8F"/>
    <w:rsid w:val="42BC4C2A"/>
    <w:rsid w:val="42E3A6AB"/>
    <w:rsid w:val="43245876"/>
    <w:rsid w:val="4338228D"/>
    <w:rsid w:val="4343618E"/>
    <w:rsid w:val="434A1B2E"/>
    <w:rsid w:val="4351156F"/>
    <w:rsid w:val="43C9481B"/>
    <w:rsid w:val="43DAF40D"/>
    <w:rsid w:val="43E15602"/>
    <w:rsid w:val="43ED3F86"/>
    <w:rsid w:val="442B4AB1"/>
    <w:rsid w:val="4473BEE2"/>
    <w:rsid w:val="448C3E0E"/>
    <w:rsid w:val="448E6C00"/>
    <w:rsid w:val="449C723F"/>
    <w:rsid w:val="44A0782D"/>
    <w:rsid w:val="44DA5948"/>
    <w:rsid w:val="44FEDBE3"/>
    <w:rsid w:val="4587279C"/>
    <w:rsid w:val="45913266"/>
    <w:rsid w:val="45B738D2"/>
    <w:rsid w:val="45E5DBC8"/>
    <w:rsid w:val="4609D14B"/>
    <w:rsid w:val="461F3683"/>
    <w:rsid w:val="462C6AD1"/>
    <w:rsid w:val="463C830D"/>
    <w:rsid w:val="465C73B8"/>
    <w:rsid w:val="46E42FD2"/>
    <w:rsid w:val="4716E07D"/>
    <w:rsid w:val="473F38FC"/>
    <w:rsid w:val="4752FA5E"/>
    <w:rsid w:val="47CE3C2F"/>
    <w:rsid w:val="47CFD923"/>
    <w:rsid w:val="47E25CB0"/>
    <w:rsid w:val="47FE4396"/>
    <w:rsid w:val="4807EB59"/>
    <w:rsid w:val="480F6325"/>
    <w:rsid w:val="480F72A5"/>
    <w:rsid w:val="48779533"/>
    <w:rsid w:val="489695AA"/>
    <w:rsid w:val="49819B96"/>
    <w:rsid w:val="49884180"/>
    <w:rsid w:val="499479A7"/>
    <w:rsid w:val="4994CCCD"/>
    <w:rsid w:val="49AEA9CD"/>
    <w:rsid w:val="49DD067D"/>
    <w:rsid w:val="4A0C39BC"/>
    <w:rsid w:val="4A893289"/>
    <w:rsid w:val="4B65A572"/>
    <w:rsid w:val="4BC664DB"/>
    <w:rsid w:val="4BC81838"/>
    <w:rsid w:val="4BE8CC62"/>
    <w:rsid w:val="4C35F39E"/>
    <w:rsid w:val="4C483889"/>
    <w:rsid w:val="4C711180"/>
    <w:rsid w:val="4C7A880B"/>
    <w:rsid w:val="4CBECAE0"/>
    <w:rsid w:val="4D54742A"/>
    <w:rsid w:val="4DAD09F0"/>
    <w:rsid w:val="4E125FFD"/>
    <w:rsid w:val="4E35A1E8"/>
    <w:rsid w:val="4E7DFB7A"/>
    <w:rsid w:val="4EA4B6B6"/>
    <w:rsid w:val="4EB7EA30"/>
    <w:rsid w:val="4ECC4DBA"/>
    <w:rsid w:val="4F249075"/>
    <w:rsid w:val="4F2CD42D"/>
    <w:rsid w:val="4F474AFB"/>
    <w:rsid w:val="4F79354F"/>
    <w:rsid w:val="4FED8959"/>
    <w:rsid w:val="4FF71D20"/>
    <w:rsid w:val="503F9619"/>
    <w:rsid w:val="504CC452"/>
    <w:rsid w:val="50B0C5F0"/>
    <w:rsid w:val="513A6A98"/>
    <w:rsid w:val="513F0A35"/>
    <w:rsid w:val="51521A8C"/>
    <w:rsid w:val="5172964D"/>
    <w:rsid w:val="51D0FF8D"/>
    <w:rsid w:val="51EB4894"/>
    <w:rsid w:val="5210C630"/>
    <w:rsid w:val="521CEBF9"/>
    <w:rsid w:val="522FDA55"/>
    <w:rsid w:val="524142C9"/>
    <w:rsid w:val="526F8075"/>
    <w:rsid w:val="52B87E2E"/>
    <w:rsid w:val="52F08222"/>
    <w:rsid w:val="52F694EB"/>
    <w:rsid w:val="532361FA"/>
    <w:rsid w:val="5331DCB7"/>
    <w:rsid w:val="5340380B"/>
    <w:rsid w:val="535B3743"/>
    <w:rsid w:val="5372971A"/>
    <w:rsid w:val="53971CD3"/>
    <w:rsid w:val="53AFE82B"/>
    <w:rsid w:val="53B6168F"/>
    <w:rsid w:val="543A46D6"/>
    <w:rsid w:val="54681603"/>
    <w:rsid w:val="547280B7"/>
    <w:rsid w:val="54BCEB0B"/>
    <w:rsid w:val="54CF633E"/>
    <w:rsid w:val="54D1EDCB"/>
    <w:rsid w:val="54D69450"/>
    <w:rsid w:val="54E98355"/>
    <w:rsid w:val="54EBCF1E"/>
    <w:rsid w:val="54F38965"/>
    <w:rsid w:val="5514035B"/>
    <w:rsid w:val="554431F6"/>
    <w:rsid w:val="5575D911"/>
    <w:rsid w:val="55C10E6F"/>
    <w:rsid w:val="55EE8217"/>
    <w:rsid w:val="561B68A2"/>
    <w:rsid w:val="567DA5F9"/>
    <w:rsid w:val="56B9EB67"/>
    <w:rsid w:val="56BF58D0"/>
    <w:rsid w:val="57109F5C"/>
    <w:rsid w:val="574E50E3"/>
    <w:rsid w:val="5755C6E9"/>
    <w:rsid w:val="5768736F"/>
    <w:rsid w:val="57D02E8F"/>
    <w:rsid w:val="58207ABA"/>
    <w:rsid w:val="585F823B"/>
    <w:rsid w:val="58619A7A"/>
    <w:rsid w:val="58880480"/>
    <w:rsid w:val="589BDBB1"/>
    <w:rsid w:val="58B3AC42"/>
    <w:rsid w:val="59300B88"/>
    <w:rsid w:val="593827F5"/>
    <w:rsid w:val="59560927"/>
    <w:rsid w:val="596192BA"/>
    <w:rsid w:val="597A1299"/>
    <w:rsid w:val="59AAA33F"/>
    <w:rsid w:val="59CE3C45"/>
    <w:rsid w:val="5A13DA88"/>
    <w:rsid w:val="5A3789BE"/>
    <w:rsid w:val="5A5080B8"/>
    <w:rsid w:val="5A64BCF4"/>
    <w:rsid w:val="5AAAB3DB"/>
    <w:rsid w:val="5AD220EA"/>
    <w:rsid w:val="5AE4263F"/>
    <w:rsid w:val="5AEC0A6C"/>
    <w:rsid w:val="5AF41529"/>
    <w:rsid w:val="5B617E48"/>
    <w:rsid w:val="5BB7A876"/>
    <w:rsid w:val="5BD16BCC"/>
    <w:rsid w:val="5C066F3F"/>
    <w:rsid w:val="5C5DD9DB"/>
    <w:rsid w:val="5C6436D4"/>
    <w:rsid w:val="5CEEC801"/>
    <w:rsid w:val="5D02DB6A"/>
    <w:rsid w:val="5D70DA6F"/>
    <w:rsid w:val="5D8B03E8"/>
    <w:rsid w:val="5DF41512"/>
    <w:rsid w:val="5E808C82"/>
    <w:rsid w:val="5E964906"/>
    <w:rsid w:val="5EC807E0"/>
    <w:rsid w:val="5ED899F9"/>
    <w:rsid w:val="5EE4166F"/>
    <w:rsid w:val="5EFAA6A8"/>
    <w:rsid w:val="5EFBFBAF"/>
    <w:rsid w:val="5F063883"/>
    <w:rsid w:val="5F28D57F"/>
    <w:rsid w:val="5F3D2794"/>
    <w:rsid w:val="5F3F4C33"/>
    <w:rsid w:val="5F67E4F2"/>
    <w:rsid w:val="5FA3DA41"/>
    <w:rsid w:val="5FAFDCEF"/>
    <w:rsid w:val="5FF22D1D"/>
    <w:rsid w:val="5FF53B0F"/>
    <w:rsid w:val="5FFA4A4E"/>
    <w:rsid w:val="6063FF62"/>
    <w:rsid w:val="60ECC820"/>
    <w:rsid w:val="616D86BF"/>
    <w:rsid w:val="61C983F5"/>
    <w:rsid w:val="61D06CDC"/>
    <w:rsid w:val="61E961A2"/>
    <w:rsid w:val="6223F4A2"/>
    <w:rsid w:val="6230F4D6"/>
    <w:rsid w:val="62561EDF"/>
    <w:rsid w:val="627325F5"/>
    <w:rsid w:val="6280BA72"/>
    <w:rsid w:val="62A3DE0D"/>
    <w:rsid w:val="62B39E20"/>
    <w:rsid w:val="6325ED0D"/>
    <w:rsid w:val="635751AF"/>
    <w:rsid w:val="635B519A"/>
    <w:rsid w:val="635C1130"/>
    <w:rsid w:val="639FA95A"/>
    <w:rsid w:val="63AA4FE0"/>
    <w:rsid w:val="63D17AB1"/>
    <w:rsid w:val="6414207C"/>
    <w:rsid w:val="646871E0"/>
    <w:rsid w:val="64843AC7"/>
    <w:rsid w:val="6501498E"/>
    <w:rsid w:val="653BB004"/>
    <w:rsid w:val="6570A5B6"/>
    <w:rsid w:val="65A41053"/>
    <w:rsid w:val="65A80971"/>
    <w:rsid w:val="65B2E613"/>
    <w:rsid w:val="663C370E"/>
    <w:rsid w:val="664A7E8C"/>
    <w:rsid w:val="66667774"/>
    <w:rsid w:val="66CECD32"/>
    <w:rsid w:val="67342D51"/>
    <w:rsid w:val="673A7234"/>
    <w:rsid w:val="67579581"/>
    <w:rsid w:val="6770BF4D"/>
    <w:rsid w:val="677D6665"/>
    <w:rsid w:val="678D71CE"/>
    <w:rsid w:val="67BDA530"/>
    <w:rsid w:val="67C5D4E9"/>
    <w:rsid w:val="67E63643"/>
    <w:rsid w:val="67EF1057"/>
    <w:rsid w:val="681D1327"/>
    <w:rsid w:val="682E54BD"/>
    <w:rsid w:val="68339CEE"/>
    <w:rsid w:val="683ADB6F"/>
    <w:rsid w:val="68810FD5"/>
    <w:rsid w:val="68BD1A79"/>
    <w:rsid w:val="68F2981E"/>
    <w:rsid w:val="6900EF74"/>
    <w:rsid w:val="695C0B27"/>
    <w:rsid w:val="69B64379"/>
    <w:rsid w:val="69E4E3A8"/>
    <w:rsid w:val="6A4164F4"/>
    <w:rsid w:val="6A487217"/>
    <w:rsid w:val="6A56C903"/>
    <w:rsid w:val="6A74B6BD"/>
    <w:rsid w:val="6A911C65"/>
    <w:rsid w:val="6AA25CB9"/>
    <w:rsid w:val="6AC708C7"/>
    <w:rsid w:val="6AD40AC8"/>
    <w:rsid w:val="6ADF017B"/>
    <w:rsid w:val="6B00D92D"/>
    <w:rsid w:val="6B258294"/>
    <w:rsid w:val="6B591548"/>
    <w:rsid w:val="6B7DCF26"/>
    <w:rsid w:val="6BA9928C"/>
    <w:rsid w:val="6BBA5558"/>
    <w:rsid w:val="6BED8DAD"/>
    <w:rsid w:val="6C1B7A0D"/>
    <w:rsid w:val="6C3B177E"/>
    <w:rsid w:val="6CAEBFCA"/>
    <w:rsid w:val="6CCB9BFE"/>
    <w:rsid w:val="6CE762C5"/>
    <w:rsid w:val="6D07211B"/>
    <w:rsid w:val="6D508335"/>
    <w:rsid w:val="6D9815C3"/>
    <w:rsid w:val="6DAC6421"/>
    <w:rsid w:val="6DCFD077"/>
    <w:rsid w:val="6E091397"/>
    <w:rsid w:val="6E110F24"/>
    <w:rsid w:val="6E2E58D2"/>
    <w:rsid w:val="6E3A89F2"/>
    <w:rsid w:val="6E43F45F"/>
    <w:rsid w:val="6E4E58BB"/>
    <w:rsid w:val="6E73777A"/>
    <w:rsid w:val="6E8F4FB9"/>
    <w:rsid w:val="6E927E9D"/>
    <w:rsid w:val="6EB3F538"/>
    <w:rsid w:val="6EBAA23D"/>
    <w:rsid w:val="6ED447CA"/>
    <w:rsid w:val="6EFC4085"/>
    <w:rsid w:val="6F31F4DB"/>
    <w:rsid w:val="6F478BD0"/>
    <w:rsid w:val="6F4B6506"/>
    <w:rsid w:val="6FFEF171"/>
    <w:rsid w:val="70069B24"/>
    <w:rsid w:val="703EC1DD"/>
    <w:rsid w:val="70A60718"/>
    <w:rsid w:val="70CEDB68"/>
    <w:rsid w:val="711BE224"/>
    <w:rsid w:val="711C231B"/>
    <w:rsid w:val="713E7E3D"/>
    <w:rsid w:val="715D8063"/>
    <w:rsid w:val="71BABD46"/>
    <w:rsid w:val="722A5F95"/>
    <w:rsid w:val="722E2FA8"/>
    <w:rsid w:val="7240948B"/>
    <w:rsid w:val="726A4CC9"/>
    <w:rsid w:val="729F22D3"/>
    <w:rsid w:val="72C42819"/>
    <w:rsid w:val="731C2B1C"/>
    <w:rsid w:val="733CF507"/>
    <w:rsid w:val="734241A2"/>
    <w:rsid w:val="734E15F7"/>
    <w:rsid w:val="734F26D9"/>
    <w:rsid w:val="736A0838"/>
    <w:rsid w:val="736FCFA3"/>
    <w:rsid w:val="7391AC20"/>
    <w:rsid w:val="73A7ACC7"/>
    <w:rsid w:val="73AFD61E"/>
    <w:rsid w:val="73B394AD"/>
    <w:rsid w:val="73CE93BA"/>
    <w:rsid w:val="73E83949"/>
    <w:rsid w:val="7497881F"/>
    <w:rsid w:val="74ED181E"/>
    <w:rsid w:val="74F73389"/>
    <w:rsid w:val="750FF36E"/>
    <w:rsid w:val="752AE04B"/>
    <w:rsid w:val="754AA9C2"/>
    <w:rsid w:val="75617E7D"/>
    <w:rsid w:val="757834EC"/>
    <w:rsid w:val="75EC219B"/>
    <w:rsid w:val="76757801"/>
    <w:rsid w:val="767B0878"/>
    <w:rsid w:val="767FA0CF"/>
    <w:rsid w:val="76E6C216"/>
    <w:rsid w:val="76E932DA"/>
    <w:rsid w:val="7704F417"/>
    <w:rsid w:val="771B3FCD"/>
    <w:rsid w:val="77346C61"/>
    <w:rsid w:val="7750A41C"/>
    <w:rsid w:val="77750B03"/>
    <w:rsid w:val="777C6090"/>
    <w:rsid w:val="77CC8119"/>
    <w:rsid w:val="77EB236E"/>
    <w:rsid w:val="780EE4CA"/>
    <w:rsid w:val="7880B1B5"/>
    <w:rsid w:val="78BCD7F0"/>
    <w:rsid w:val="78E8172A"/>
    <w:rsid w:val="7902F82C"/>
    <w:rsid w:val="790DC229"/>
    <w:rsid w:val="79131EFE"/>
    <w:rsid w:val="792B073E"/>
    <w:rsid w:val="796FC491"/>
    <w:rsid w:val="7970E48C"/>
    <w:rsid w:val="7983E295"/>
    <w:rsid w:val="799BEDF3"/>
    <w:rsid w:val="79C1EB02"/>
    <w:rsid w:val="79E45A37"/>
    <w:rsid w:val="79FC91BE"/>
    <w:rsid w:val="7A052A68"/>
    <w:rsid w:val="7A069E48"/>
    <w:rsid w:val="7A17E78E"/>
    <w:rsid w:val="7A530CC9"/>
    <w:rsid w:val="7AC608D3"/>
    <w:rsid w:val="7B3F98DE"/>
    <w:rsid w:val="7B4D622A"/>
    <w:rsid w:val="7BB1A388"/>
    <w:rsid w:val="7BD645C4"/>
    <w:rsid w:val="7BE2F52D"/>
    <w:rsid w:val="7BEA7EA0"/>
    <w:rsid w:val="7BF46A81"/>
    <w:rsid w:val="7C2758BB"/>
    <w:rsid w:val="7C97A33A"/>
    <w:rsid w:val="7CBA81BC"/>
    <w:rsid w:val="7CBB17B0"/>
    <w:rsid w:val="7CBB9575"/>
    <w:rsid w:val="7CE38A95"/>
    <w:rsid w:val="7D0BE8DB"/>
    <w:rsid w:val="7D8349E7"/>
    <w:rsid w:val="7DB0C270"/>
    <w:rsid w:val="7DD07158"/>
    <w:rsid w:val="7DFB7821"/>
    <w:rsid w:val="7E09C073"/>
    <w:rsid w:val="7E2AB4C4"/>
    <w:rsid w:val="7E33CBD6"/>
    <w:rsid w:val="7E5382D6"/>
    <w:rsid w:val="7E829E2A"/>
    <w:rsid w:val="7F23ECB8"/>
    <w:rsid w:val="7F2EE54D"/>
    <w:rsid w:val="7F8C0F01"/>
    <w:rsid w:val="7FE3E36A"/>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6660BA1"/>
  <w15:docId w15:val="{254FE2D7-C6BF-43F1-9D7E-77FA3BEAB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MS Mincho"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66F"/>
    <w:rPr>
      <w:rFonts w:ascii="ASICS Font 3.0" w:eastAsia="ASICS Font 3.0" w:hAnsi="ASICS Font 3.0" w:cs="ASICS Font 3.0"/>
      <w:color w:val="001E62"/>
    </w:rPr>
  </w:style>
  <w:style w:type="paragraph" w:styleId="Overskrift1">
    <w:name w:val="heading 1"/>
    <w:basedOn w:val="Brdtekst"/>
    <w:next w:val="Normal"/>
    <w:link w:val="Overskrift1Tegn"/>
    <w:autoRedefine/>
    <w:uiPriority w:val="9"/>
    <w:qFormat/>
    <w:rsid w:val="00440145"/>
    <w:pPr>
      <w:spacing w:before="132"/>
      <w:ind w:right="-18"/>
      <w:outlineLvl w:val="0"/>
    </w:pPr>
    <w:rPr>
      <w:b/>
      <w:bCs/>
      <w:sz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link w:val="BrdtekstTegn"/>
    <w:uiPriority w:val="1"/>
    <w:qFormat/>
    <w:rsid w:val="00CD4549"/>
    <w:pPr>
      <w:snapToGrid w:val="0"/>
      <w:spacing w:after="210"/>
    </w:pPr>
    <w:rPr>
      <w:sz w:val="21"/>
      <w:szCs w:val="21"/>
    </w:rPr>
  </w:style>
  <w:style w:type="paragraph" w:styleId="Titel">
    <w:name w:val="Title"/>
    <w:basedOn w:val="Overskrift1"/>
    <w:uiPriority w:val="10"/>
    <w:qFormat/>
    <w:rsid w:val="001821FB"/>
    <w:rPr>
      <w:szCs w:val="24"/>
    </w:rPr>
  </w:style>
  <w:style w:type="paragraph" w:styleId="Listeafsnit">
    <w:name w:val="List Paragraph"/>
    <w:basedOn w:val="Normal"/>
    <w:uiPriority w:val="34"/>
    <w:qFormat/>
    <w:rsid w:val="004214FB"/>
    <w:pPr>
      <w:numPr>
        <w:numId w:val="7"/>
      </w:numPr>
      <w:spacing w:after="210"/>
      <w:ind w:left="357" w:hanging="357"/>
      <w:contextualSpacing/>
    </w:pPr>
    <w:rPr>
      <w:sz w:val="21"/>
    </w:rPr>
  </w:style>
  <w:style w:type="paragraph" w:customStyle="1" w:styleId="TableParagraph">
    <w:name w:val="Table Paragraph"/>
    <w:basedOn w:val="Normal"/>
    <w:uiPriority w:val="1"/>
    <w:qFormat/>
  </w:style>
  <w:style w:type="paragraph" w:styleId="Billedtekst">
    <w:name w:val="caption"/>
    <w:basedOn w:val="Normal"/>
    <w:uiPriority w:val="99"/>
    <w:qFormat/>
    <w:rsid w:val="003D283B"/>
    <w:pPr>
      <w:widowControl/>
      <w:adjustRightInd w:val="0"/>
      <w:spacing w:line="150" w:lineRule="atLeast"/>
      <w:textAlignment w:val="center"/>
    </w:pPr>
    <w:rPr>
      <w:rFonts w:eastAsiaTheme="minorHAnsi"/>
      <w:caps/>
      <w:color w:val="001D61"/>
      <w:sz w:val="14"/>
      <w:szCs w:val="14"/>
    </w:rPr>
  </w:style>
  <w:style w:type="paragraph" w:styleId="Sidehoved">
    <w:name w:val="header"/>
    <w:basedOn w:val="Normal"/>
    <w:link w:val="SidehovedTegn"/>
    <w:uiPriority w:val="99"/>
    <w:unhideWhenUsed/>
    <w:rsid w:val="00C806C0"/>
    <w:pPr>
      <w:tabs>
        <w:tab w:val="center" w:pos="4680"/>
        <w:tab w:val="right" w:pos="9360"/>
      </w:tabs>
    </w:pPr>
  </w:style>
  <w:style w:type="character" w:customStyle="1" w:styleId="SidehovedTegn">
    <w:name w:val="Sidehoved Tegn"/>
    <w:basedOn w:val="Standardskrifttypeiafsnit"/>
    <w:link w:val="Sidehoved"/>
    <w:uiPriority w:val="99"/>
    <w:rsid w:val="00C806C0"/>
    <w:rPr>
      <w:rFonts w:ascii="ASICS Font 3.0" w:eastAsia="ASICS Font 3.0" w:hAnsi="ASICS Font 3.0" w:cs="ASICS Font 3.0"/>
    </w:rPr>
  </w:style>
  <w:style w:type="paragraph" w:styleId="Sidefod">
    <w:name w:val="footer"/>
    <w:basedOn w:val="Normal"/>
    <w:link w:val="SidefodTegn"/>
    <w:uiPriority w:val="99"/>
    <w:unhideWhenUsed/>
    <w:rsid w:val="00C806C0"/>
    <w:pPr>
      <w:tabs>
        <w:tab w:val="center" w:pos="4680"/>
        <w:tab w:val="right" w:pos="9360"/>
      </w:tabs>
    </w:pPr>
  </w:style>
  <w:style w:type="character" w:customStyle="1" w:styleId="SidefodTegn">
    <w:name w:val="Sidefod Tegn"/>
    <w:basedOn w:val="Standardskrifttypeiafsnit"/>
    <w:link w:val="Sidefod"/>
    <w:uiPriority w:val="99"/>
    <w:rsid w:val="00C806C0"/>
    <w:rPr>
      <w:rFonts w:ascii="ASICS Font 3.0" w:eastAsia="ASICS Font 3.0" w:hAnsi="ASICS Font 3.0" w:cs="ASICS Font 3.0"/>
    </w:rPr>
  </w:style>
  <w:style w:type="character" w:styleId="Sidetal">
    <w:name w:val="page number"/>
    <w:basedOn w:val="Standardskrifttypeiafsnit"/>
    <w:uiPriority w:val="99"/>
    <w:semiHidden/>
    <w:unhideWhenUsed/>
    <w:rsid w:val="00A52BAA"/>
  </w:style>
  <w:style w:type="character" w:styleId="Hyperlink">
    <w:name w:val="Hyperlink"/>
    <w:basedOn w:val="Standardskrifttypeiafsnit"/>
    <w:uiPriority w:val="99"/>
    <w:unhideWhenUsed/>
    <w:rsid w:val="008567C0"/>
    <w:rPr>
      <w:color w:val="0000FF" w:themeColor="hyperlink"/>
      <w:u w:val="single"/>
    </w:rPr>
  </w:style>
  <w:style w:type="character" w:customStyle="1" w:styleId="UnresolvedMention1">
    <w:name w:val="Unresolved Mention1"/>
    <w:basedOn w:val="Standardskrifttypeiafsnit"/>
    <w:uiPriority w:val="99"/>
    <w:semiHidden/>
    <w:unhideWhenUsed/>
    <w:rsid w:val="008567C0"/>
    <w:rPr>
      <w:color w:val="605E5C"/>
      <w:shd w:val="clear" w:color="auto" w:fill="E1DFDD"/>
    </w:rPr>
  </w:style>
  <w:style w:type="character" w:styleId="Kommentarhenvisning">
    <w:name w:val="annotation reference"/>
    <w:basedOn w:val="Standardskrifttypeiafsnit"/>
    <w:uiPriority w:val="99"/>
    <w:semiHidden/>
    <w:unhideWhenUsed/>
    <w:rsid w:val="009269FA"/>
    <w:rPr>
      <w:sz w:val="16"/>
      <w:szCs w:val="16"/>
    </w:rPr>
  </w:style>
  <w:style w:type="paragraph" w:styleId="Kommentartekst">
    <w:name w:val="annotation text"/>
    <w:basedOn w:val="Normal"/>
    <w:link w:val="KommentartekstTegn"/>
    <w:uiPriority w:val="99"/>
    <w:unhideWhenUsed/>
    <w:rsid w:val="009269FA"/>
    <w:pPr>
      <w:widowControl/>
      <w:autoSpaceDE/>
      <w:autoSpaceDN/>
    </w:pPr>
    <w:rPr>
      <w:rFonts w:ascii="Graphik Regular" w:eastAsiaTheme="minorEastAsia" w:hAnsi="Graphik Regular" w:cs="Graphik Regular"/>
      <w:sz w:val="20"/>
      <w:szCs w:val="20"/>
      <w:lang w:eastAsia="ja-JP"/>
    </w:rPr>
  </w:style>
  <w:style w:type="character" w:customStyle="1" w:styleId="KommentartekstTegn">
    <w:name w:val="Kommentartekst Tegn"/>
    <w:basedOn w:val="Standardskrifttypeiafsnit"/>
    <w:link w:val="Kommentartekst"/>
    <w:uiPriority w:val="99"/>
    <w:rsid w:val="009269FA"/>
    <w:rPr>
      <w:rFonts w:ascii="Graphik Regular" w:eastAsiaTheme="minorEastAsia" w:hAnsi="Graphik Regular" w:cs="Graphik Regular"/>
      <w:sz w:val="20"/>
      <w:szCs w:val="20"/>
      <w:lang w:eastAsia="ja-JP"/>
    </w:rPr>
  </w:style>
  <w:style w:type="paragraph" w:styleId="Fodnotetekst">
    <w:name w:val="footnote text"/>
    <w:basedOn w:val="Normal"/>
    <w:link w:val="FodnotetekstTegn"/>
    <w:uiPriority w:val="99"/>
    <w:semiHidden/>
    <w:unhideWhenUsed/>
    <w:rsid w:val="00FC2EFE"/>
    <w:pPr>
      <w:widowControl/>
      <w:autoSpaceDE/>
      <w:autoSpaceDN/>
    </w:pPr>
    <w:rPr>
      <w:rFonts w:ascii="Graphik Regular" w:eastAsiaTheme="minorEastAsia" w:hAnsi="Graphik Regular" w:cs="Graphik Regular"/>
      <w:sz w:val="20"/>
      <w:szCs w:val="20"/>
      <w:lang w:eastAsia="ja-JP"/>
    </w:rPr>
  </w:style>
  <w:style w:type="character" w:customStyle="1" w:styleId="FodnotetekstTegn">
    <w:name w:val="Fodnotetekst Tegn"/>
    <w:basedOn w:val="Standardskrifttypeiafsnit"/>
    <w:link w:val="Fodnotetekst"/>
    <w:uiPriority w:val="99"/>
    <w:semiHidden/>
    <w:rsid w:val="00FC2EFE"/>
    <w:rPr>
      <w:rFonts w:ascii="Graphik Regular" w:eastAsiaTheme="minorEastAsia" w:hAnsi="Graphik Regular" w:cs="Graphik Regular"/>
      <w:sz w:val="20"/>
      <w:szCs w:val="20"/>
      <w:lang w:eastAsia="ja-JP"/>
    </w:rPr>
  </w:style>
  <w:style w:type="character" w:styleId="Fodnotehenvisning">
    <w:name w:val="footnote reference"/>
    <w:basedOn w:val="Standardskrifttypeiafsnit"/>
    <w:uiPriority w:val="99"/>
    <w:semiHidden/>
    <w:unhideWhenUsed/>
    <w:rsid w:val="00FC2EFE"/>
    <w:rPr>
      <w:vertAlign w:val="superscript"/>
    </w:rPr>
  </w:style>
  <w:style w:type="character" w:customStyle="1" w:styleId="Overskrift1Tegn">
    <w:name w:val="Overskrift 1 Tegn"/>
    <w:basedOn w:val="Standardskrifttypeiafsnit"/>
    <w:link w:val="Overskrift1"/>
    <w:uiPriority w:val="9"/>
    <w:rsid w:val="00440145"/>
    <w:rPr>
      <w:rFonts w:ascii="ASICS Font 3.0" w:eastAsia="ASICS Font 3.0" w:hAnsi="ASICS Font 3.0" w:cs="ASICS Font 3.0"/>
      <w:b/>
      <w:bCs/>
      <w:color w:val="001E62"/>
      <w:sz w:val="24"/>
      <w:szCs w:val="21"/>
    </w:rPr>
  </w:style>
  <w:style w:type="paragraph" w:styleId="Undertitel">
    <w:name w:val="Subtitle"/>
    <w:basedOn w:val="Titel"/>
    <w:next w:val="Normal"/>
    <w:link w:val="UndertitelTegn"/>
    <w:uiPriority w:val="11"/>
    <w:qFormat/>
    <w:rsid w:val="00CD4549"/>
    <w:pPr>
      <w:numPr>
        <w:ilvl w:val="1"/>
      </w:numPr>
      <w:spacing w:before="0"/>
      <w:ind w:right="0"/>
      <w:contextualSpacing/>
    </w:pPr>
    <w:rPr>
      <w:rFonts w:eastAsiaTheme="minorEastAsia" w:cstheme="minorBidi"/>
      <w:b w:val="0"/>
      <w:color w:val="001D62"/>
      <w:sz w:val="22"/>
    </w:rPr>
  </w:style>
  <w:style w:type="character" w:customStyle="1" w:styleId="UndertitelTegn">
    <w:name w:val="Undertitel Tegn"/>
    <w:basedOn w:val="Standardskrifttypeiafsnit"/>
    <w:link w:val="Undertitel"/>
    <w:uiPriority w:val="11"/>
    <w:rsid w:val="00CD4549"/>
    <w:rPr>
      <w:rFonts w:ascii="ASICS Font 3.0" w:eastAsiaTheme="minorEastAsia" w:hAnsi="ASICS Font 3.0"/>
      <w:bCs/>
      <w:color w:val="001D62"/>
      <w:szCs w:val="28"/>
    </w:rPr>
  </w:style>
  <w:style w:type="paragraph" w:styleId="Ingenafstand">
    <w:name w:val="No Spacing"/>
    <w:uiPriority w:val="1"/>
    <w:qFormat/>
    <w:rsid w:val="004214FB"/>
    <w:rPr>
      <w:rFonts w:ascii="ASICS Font 3.0" w:eastAsia="ASICS Font 3.0" w:hAnsi="ASICS Font 3.0" w:cs="ASICS Font 3.0"/>
      <w:color w:val="001E62"/>
    </w:rPr>
  </w:style>
  <w:style w:type="paragraph" w:styleId="NormalWeb">
    <w:name w:val="Normal (Web)"/>
    <w:basedOn w:val="Normal"/>
    <w:uiPriority w:val="99"/>
    <w:unhideWhenUsed/>
    <w:rsid w:val="0015396A"/>
    <w:pPr>
      <w:widowControl/>
      <w:autoSpaceDE/>
      <w:autoSpaceDN/>
      <w:spacing w:before="100" w:beforeAutospacing="1" w:after="100" w:afterAutospacing="1"/>
    </w:pPr>
    <w:rPr>
      <w:rFonts w:ascii="Calibri" w:eastAsiaTheme="minorHAnsi" w:hAnsi="Calibri" w:cs="Calibri"/>
      <w:color w:val="auto"/>
      <w:lang w:val="en-GB" w:eastAsia="en-GB"/>
    </w:rPr>
  </w:style>
  <w:style w:type="paragraph" w:customStyle="1" w:styleId="paragraph">
    <w:name w:val="paragraph"/>
    <w:basedOn w:val="Normal"/>
    <w:rsid w:val="0015396A"/>
    <w:pPr>
      <w:widowControl/>
      <w:autoSpaceDE/>
      <w:autoSpaceDN/>
      <w:spacing w:before="100" w:beforeAutospacing="1" w:after="100" w:afterAutospacing="1"/>
    </w:pPr>
    <w:rPr>
      <w:rFonts w:ascii="Times New Roman" w:eastAsia="Times New Roman" w:hAnsi="Times New Roman" w:cs="Times New Roman"/>
      <w:color w:val="auto"/>
      <w:sz w:val="24"/>
      <w:szCs w:val="24"/>
      <w:lang w:val="en-GB" w:eastAsia="en-GB"/>
    </w:rPr>
  </w:style>
  <w:style w:type="paragraph" w:styleId="Korrektur">
    <w:name w:val="Revision"/>
    <w:hidden/>
    <w:uiPriority w:val="99"/>
    <w:semiHidden/>
    <w:rsid w:val="00EE3AA1"/>
    <w:pPr>
      <w:widowControl/>
      <w:autoSpaceDE/>
      <w:autoSpaceDN/>
    </w:pPr>
    <w:rPr>
      <w:rFonts w:ascii="ASICS Font 3.0" w:eastAsia="ASICS Font 3.0" w:hAnsi="ASICS Font 3.0" w:cs="ASICS Font 3.0"/>
      <w:color w:val="001E62"/>
    </w:rPr>
  </w:style>
  <w:style w:type="paragraph" w:styleId="Markeringsbobletekst">
    <w:name w:val="Balloon Text"/>
    <w:basedOn w:val="Normal"/>
    <w:link w:val="MarkeringsbobletekstTegn"/>
    <w:uiPriority w:val="99"/>
    <w:semiHidden/>
    <w:unhideWhenUsed/>
    <w:rsid w:val="00FF5927"/>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FF5927"/>
    <w:rPr>
      <w:rFonts w:ascii="Segoe UI" w:eastAsia="ASICS Font 3.0" w:hAnsi="Segoe UI" w:cs="Segoe UI"/>
      <w:color w:val="001E62"/>
      <w:sz w:val="18"/>
      <w:szCs w:val="18"/>
    </w:rPr>
  </w:style>
  <w:style w:type="character" w:styleId="Ulstomtale">
    <w:name w:val="Unresolved Mention"/>
    <w:basedOn w:val="Standardskrifttypeiafsnit"/>
    <w:uiPriority w:val="99"/>
    <w:semiHidden/>
    <w:unhideWhenUsed/>
    <w:rsid w:val="00DE459B"/>
    <w:rPr>
      <w:color w:val="605E5C"/>
      <w:shd w:val="clear" w:color="auto" w:fill="E1DFDD"/>
    </w:rPr>
  </w:style>
  <w:style w:type="character" w:styleId="BesgtLink">
    <w:name w:val="FollowedHyperlink"/>
    <w:basedOn w:val="Standardskrifttypeiafsnit"/>
    <w:uiPriority w:val="99"/>
    <w:semiHidden/>
    <w:unhideWhenUsed/>
    <w:rsid w:val="0027774A"/>
    <w:rPr>
      <w:color w:val="800080" w:themeColor="followedHyperlink"/>
      <w:u w:val="single"/>
    </w:rPr>
  </w:style>
  <w:style w:type="paragraph" w:styleId="Slutnotetekst">
    <w:name w:val="endnote text"/>
    <w:basedOn w:val="Normal"/>
    <w:link w:val="SlutnotetekstTegn"/>
    <w:uiPriority w:val="99"/>
    <w:semiHidden/>
    <w:unhideWhenUsed/>
    <w:rsid w:val="00ED0BDC"/>
    <w:rPr>
      <w:sz w:val="20"/>
      <w:szCs w:val="20"/>
    </w:rPr>
  </w:style>
  <w:style w:type="character" w:customStyle="1" w:styleId="SlutnotetekstTegn">
    <w:name w:val="Slutnotetekst Tegn"/>
    <w:basedOn w:val="Standardskrifttypeiafsnit"/>
    <w:link w:val="Slutnotetekst"/>
    <w:uiPriority w:val="99"/>
    <w:semiHidden/>
    <w:rsid w:val="00ED0BDC"/>
    <w:rPr>
      <w:rFonts w:ascii="ASICS Font 3.0" w:eastAsia="ASICS Font 3.0" w:hAnsi="ASICS Font 3.0" w:cs="ASICS Font 3.0"/>
      <w:color w:val="001E62"/>
      <w:sz w:val="20"/>
      <w:szCs w:val="20"/>
    </w:rPr>
  </w:style>
  <w:style w:type="character" w:styleId="Slutnotehenvisning">
    <w:name w:val="endnote reference"/>
    <w:basedOn w:val="Standardskrifttypeiafsnit"/>
    <w:uiPriority w:val="99"/>
    <w:semiHidden/>
    <w:unhideWhenUsed/>
    <w:rsid w:val="00ED0BDC"/>
    <w:rPr>
      <w:vertAlign w:val="superscript"/>
    </w:rPr>
  </w:style>
  <w:style w:type="paragraph" w:styleId="Kommentaremne">
    <w:name w:val="annotation subject"/>
    <w:basedOn w:val="Kommentartekst"/>
    <w:next w:val="Kommentartekst"/>
    <w:link w:val="KommentaremneTegn"/>
    <w:uiPriority w:val="99"/>
    <w:semiHidden/>
    <w:unhideWhenUsed/>
    <w:rsid w:val="00733743"/>
    <w:pPr>
      <w:widowControl w:val="0"/>
      <w:autoSpaceDE w:val="0"/>
      <w:autoSpaceDN w:val="0"/>
    </w:pPr>
    <w:rPr>
      <w:rFonts w:ascii="ASICS Font 3.0" w:eastAsia="ASICS Font 3.0" w:hAnsi="ASICS Font 3.0" w:cs="ASICS Font 3.0"/>
      <w:b/>
      <w:bCs/>
      <w:lang w:eastAsia="en-US"/>
    </w:rPr>
  </w:style>
  <w:style w:type="character" w:customStyle="1" w:styleId="KommentaremneTegn">
    <w:name w:val="Kommentaremne Tegn"/>
    <w:basedOn w:val="KommentartekstTegn"/>
    <w:link w:val="Kommentaremne"/>
    <w:uiPriority w:val="99"/>
    <w:semiHidden/>
    <w:rsid w:val="00733743"/>
    <w:rPr>
      <w:rFonts w:ascii="ASICS Font 3.0" w:eastAsia="ASICS Font 3.0" w:hAnsi="ASICS Font 3.0" w:cs="ASICS Font 3.0"/>
      <w:b/>
      <w:bCs/>
      <w:color w:val="001E62"/>
      <w:sz w:val="20"/>
      <w:szCs w:val="20"/>
      <w:lang w:eastAsia="ja-JP"/>
    </w:rPr>
  </w:style>
  <w:style w:type="character" w:customStyle="1" w:styleId="normaltextrun">
    <w:name w:val="normaltextrun"/>
    <w:basedOn w:val="Standardskrifttypeiafsnit"/>
    <w:uiPriority w:val="1"/>
    <w:rsid w:val="00402122"/>
  </w:style>
  <w:style w:type="character" w:styleId="Fremhv">
    <w:name w:val="Emphasis"/>
    <w:basedOn w:val="Standardskrifttypeiafsnit"/>
    <w:uiPriority w:val="20"/>
    <w:qFormat/>
    <w:rsid w:val="00A81F9B"/>
    <w:rPr>
      <w:i/>
      <w:iCs/>
    </w:rPr>
  </w:style>
  <w:style w:type="character" w:customStyle="1" w:styleId="spellingerror">
    <w:name w:val="spellingerror"/>
    <w:basedOn w:val="Standardskrifttypeiafsnit"/>
    <w:rsid w:val="00605626"/>
  </w:style>
  <w:style w:type="character" w:customStyle="1" w:styleId="eop">
    <w:name w:val="eop"/>
    <w:basedOn w:val="Standardskrifttypeiafsnit"/>
    <w:rsid w:val="00605626"/>
  </w:style>
  <w:style w:type="character" w:customStyle="1" w:styleId="BrdtekstTegn">
    <w:name w:val="Brødtekst Tegn"/>
    <w:basedOn w:val="Standardskrifttypeiafsnit"/>
    <w:link w:val="Brdtekst"/>
    <w:uiPriority w:val="1"/>
    <w:rsid w:val="00E81FD8"/>
    <w:rPr>
      <w:rFonts w:ascii="ASICS Font 3.0" w:eastAsia="ASICS Font 3.0" w:hAnsi="ASICS Font 3.0" w:cs="ASICS Font 3.0"/>
      <w:color w:val="001E62"/>
      <w:sz w:val="21"/>
      <w:szCs w:val="21"/>
    </w:rPr>
  </w:style>
  <w:style w:type="character" w:customStyle="1" w:styleId="cf01">
    <w:name w:val="cf01"/>
    <w:basedOn w:val="Standardskrifttypeiafsnit"/>
    <w:rsid w:val="005201CF"/>
    <w:rPr>
      <w:rFonts w:ascii="Segoe UI" w:hAnsi="Segoe UI" w:cs="Segoe UI" w:hint="default"/>
      <w:sz w:val="18"/>
      <w:szCs w:val="18"/>
    </w:rPr>
  </w:style>
  <w:style w:type="character" w:customStyle="1" w:styleId="contentpasted0">
    <w:name w:val="contentpasted0"/>
    <w:basedOn w:val="Standardskrifttypeiafsnit"/>
    <w:rsid w:val="00AC6669"/>
  </w:style>
  <w:style w:type="character" w:customStyle="1" w:styleId="apple-converted-space">
    <w:name w:val="apple-converted-space"/>
    <w:basedOn w:val="Standardskrifttypeiafsnit"/>
    <w:rsid w:val="009A390F"/>
  </w:style>
  <w:style w:type="character" w:customStyle="1" w:styleId="ui-provider">
    <w:name w:val="ui-provider"/>
    <w:basedOn w:val="Standardskrifttypeiafsnit"/>
    <w:rsid w:val="00BE3FDC"/>
  </w:style>
  <w:style w:type="character" w:customStyle="1" w:styleId="scxp190744045">
    <w:name w:val="scxp190744045"/>
    <w:basedOn w:val="Standardskrifttypeiafsnit"/>
    <w:rsid w:val="005F2D7C"/>
  </w:style>
  <w:style w:type="character" w:customStyle="1" w:styleId="contextualspellingandgrammarerror">
    <w:name w:val="contextualspellingandgrammarerror"/>
    <w:basedOn w:val="Standardskrifttypeiafsnit"/>
    <w:rsid w:val="005F2D7C"/>
  </w:style>
  <w:style w:type="table" w:customStyle="1" w:styleId="TableGrid1">
    <w:name w:val="Table Grid1"/>
    <w:basedOn w:val="Tabel-Normal"/>
    <w:next w:val="Tabel-Gitter"/>
    <w:uiPriority w:val="39"/>
    <w:rsid w:val="00F30929"/>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Gitter">
    <w:name w:val="Table Grid"/>
    <w:basedOn w:val="Tabel-Normal"/>
    <w:uiPriority w:val="39"/>
    <w:rsid w:val="00F309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mtal">
    <w:name w:val="Mention"/>
    <w:basedOn w:val="Standardskrifttypeiafsnit"/>
    <w:uiPriority w:val="99"/>
    <w:unhideWhenUsed/>
    <w:rsid w:val="0025702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62072361">
      <w:bodyDiv w:val="1"/>
      <w:marLeft w:val="0"/>
      <w:marRight w:val="0"/>
      <w:marTop w:val="0"/>
      <w:marBottom w:val="0"/>
      <w:divBdr>
        <w:top w:val="none" w:sz="0" w:space="0" w:color="auto"/>
        <w:left w:val="none" w:sz="0" w:space="0" w:color="auto"/>
        <w:bottom w:val="none" w:sz="0" w:space="0" w:color="auto"/>
        <w:right w:val="none" w:sz="0" w:space="0" w:color="auto"/>
      </w:divBdr>
    </w:div>
    <w:div w:id="273639346">
      <w:bodyDiv w:val="1"/>
      <w:marLeft w:val="0"/>
      <w:marRight w:val="0"/>
      <w:marTop w:val="0"/>
      <w:marBottom w:val="0"/>
      <w:divBdr>
        <w:top w:val="none" w:sz="0" w:space="0" w:color="auto"/>
        <w:left w:val="none" w:sz="0" w:space="0" w:color="auto"/>
        <w:bottom w:val="none" w:sz="0" w:space="0" w:color="auto"/>
        <w:right w:val="none" w:sz="0" w:space="0" w:color="auto"/>
      </w:divBdr>
      <w:divsChild>
        <w:div w:id="736321606">
          <w:marLeft w:val="274"/>
          <w:marRight w:val="0"/>
          <w:marTop w:val="0"/>
          <w:marBottom w:val="0"/>
          <w:divBdr>
            <w:top w:val="none" w:sz="0" w:space="0" w:color="auto"/>
            <w:left w:val="none" w:sz="0" w:space="0" w:color="auto"/>
            <w:bottom w:val="none" w:sz="0" w:space="0" w:color="auto"/>
            <w:right w:val="none" w:sz="0" w:space="0" w:color="auto"/>
          </w:divBdr>
        </w:div>
      </w:divsChild>
    </w:div>
    <w:div w:id="348921119">
      <w:bodyDiv w:val="1"/>
      <w:marLeft w:val="0"/>
      <w:marRight w:val="0"/>
      <w:marTop w:val="0"/>
      <w:marBottom w:val="0"/>
      <w:divBdr>
        <w:top w:val="none" w:sz="0" w:space="0" w:color="auto"/>
        <w:left w:val="none" w:sz="0" w:space="0" w:color="auto"/>
        <w:bottom w:val="none" w:sz="0" w:space="0" w:color="auto"/>
        <w:right w:val="none" w:sz="0" w:space="0" w:color="auto"/>
      </w:divBdr>
    </w:div>
    <w:div w:id="363213544">
      <w:bodyDiv w:val="1"/>
      <w:marLeft w:val="0"/>
      <w:marRight w:val="0"/>
      <w:marTop w:val="0"/>
      <w:marBottom w:val="0"/>
      <w:divBdr>
        <w:top w:val="none" w:sz="0" w:space="0" w:color="auto"/>
        <w:left w:val="none" w:sz="0" w:space="0" w:color="auto"/>
        <w:bottom w:val="none" w:sz="0" w:space="0" w:color="auto"/>
        <w:right w:val="none" w:sz="0" w:space="0" w:color="auto"/>
      </w:divBdr>
      <w:divsChild>
        <w:div w:id="1309363269">
          <w:marLeft w:val="0"/>
          <w:marRight w:val="0"/>
          <w:marTop w:val="0"/>
          <w:marBottom w:val="0"/>
          <w:divBdr>
            <w:top w:val="none" w:sz="0" w:space="0" w:color="auto"/>
            <w:left w:val="none" w:sz="0" w:space="0" w:color="auto"/>
            <w:bottom w:val="none" w:sz="0" w:space="0" w:color="auto"/>
            <w:right w:val="none" w:sz="0" w:space="0" w:color="auto"/>
          </w:divBdr>
        </w:div>
      </w:divsChild>
    </w:div>
    <w:div w:id="376247396">
      <w:bodyDiv w:val="1"/>
      <w:marLeft w:val="0"/>
      <w:marRight w:val="0"/>
      <w:marTop w:val="0"/>
      <w:marBottom w:val="0"/>
      <w:divBdr>
        <w:top w:val="none" w:sz="0" w:space="0" w:color="auto"/>
        <w:left w:val="none" w:sz="0" w:space="0" w:color="auto"/>
        <w:bottom w:val="none" w:sz="0" w:space="0" w:color="auto"/>
        <w:right w:val="none" w:sz="0" w:space="0" w:color="auto"/>
      </w:divBdr>
      <w:divsChild>
        <w:div w:id="305819727">
          <w:marLeft w:val="0"/>
          <w:marRight w:val="0"/>
          <w:marTop w:val="0"/>
          <w:marBottom w:val="0"/>
          <w:divBdr>
            <w:top w:val="none" w:sz="0" w:space="0" w:color="auto"/>
            <w:left w:val="none" w:sz="0" w:space="0" w:color="auto"/>
            <w:bottom w:val="none" w:sz="0" w:space="0" w:color="auto"/>
            <w:right w:val="none" w:sz="0" w:space="0" w:color="auto"/>
          </w:divBdr>
        </w:div>
        <w:div w:id="856164136">
          <w:marLeft w:val="0"/>
          <w:marRight w:val="0"/>
          <w:marTop w:val="0"/>
          <w:marBottom w:val="0"/>
          <w:divBdr>
            <w:top w:val="none" w:sz="0" w:space="0" w:color="auto"/>
            <w:left w:val="none" w:sz="0" w:space="0" w:color="auto"/>
            <w:bottom w:val="none" w:sz="0" w:space="0" w:color="auto"/>
            <w:right w:val="none" w:sz="0" w:space="0" w:color="auto"/>
          </w:divBdr>
        </w:div>
        <w:div w:id="944459280">
          <w:marLeft w:val="0"/>
          <w:marRight w:val="0"/>
          <w:marTop w:val="0"/>
          <w:marBottom w:val="0"/>
          <w:divBdr>
            <w:top w:val="none" w:sz="0" w:space="0" w:color="auto"/>
            <w:left w:val="none" w:sz="0" w:space="0" w:color="auto"/>
            <w:bottom w:val="none" w:sz="0" w:space="0" w:color="auto"/>
            <w:right w:val="none" w:sz="0" w:space="0" w:color="auto"/>
          </w:divBdr>
        </w:div>
        <w:div w:id="1098863619">
          <w:marLeft w:val="0"/>
          <w:marRight w:val="0"/>
          <w:marTop w:val="0"/>
          <w:marBottom w:val="0"/>
          <w:divBdr>
            <w:top w:val="none" w:sz="0" w:space="0" w:color="auto"/>
            <w:left w:val="none" w:sz="0" w:space="0" w:color="auto"/>
            <w:bottom w:val="none" w:sz="0" w:space="0" w:color="auto"/>
            <w:right w:val="none" w:sz="0" w:space="0" w:color="auto"/>
          </w:divBdr>
        </w:div>
        <w:div w:id="1733776438">
          <w:marLeft w:val="0"/>
          <w:marRight w:val="0"/>
          <w:marTop w:val="0"/>
          <w:marBottom w:val="0"/>
          <w:divBdr>
            <w:top w:val="none" w:sz="0" w:space="0" w:color="auto"/>
            <w:left w:val="none" w:sz="0" w:space="0" w:color="auto"/>
            <w:bottom w:val="none" w:sz="0" w:space="0" w:color="auto"/>
            <w:right w:val="none" w:sz="0" w:space="0" w:color="auto"/>
          </w:divBdr>
        </w:div>
      </w:divsChild>
    </w:div>
    <w:div w:id="450327145">
      <w:bodyDiv w:val="1"/>
      <w:marLeft w:val="0"/>
      <w:marRight w:val="0"/>
      <w:marTop w:val="0"/>
      <w:marBottom w:val="0"/>
      <w:divBdr>
        <w:top w:val="none" w:sz="0" w:space="0" w:color="auto"/>
        <w:left w:val="none" w:sz="0" w:space="0" w:color="auto"/>
        <w:bottom w:val="none" w:sz="0" w:space="0" w:color="auto"/>
        <w:right w:val="none" w:sz="0" w:space="0" w:color="auto"/>
      </w:divBdr>
    </w:div>
    <w:div w:id="459879544">
      <w:bodyDiv w:val="1"/>
      <w:marLeft w:val="0"/>
      <w:marRight w:val="0"/>
      <w:marTop w:val="0"/>
      <w:marBottom w:val="0"/>
      <w:divBdr>
        <w:top w:val="none" w:sz="0" w:space="0" w:color="auto"/>
        <w:left w:val="none" w:sz="0" w:space="0" w:color="auto"/>
        <w:bottom w:val="none" w:sz="0" w:space="0" w:color="auto"/>
        <w:right w:val="none" w:sz="0" w:space="0" w:color="auto"/>
      </w:divBdr>
    </w:div>
    <w:div w:id="502552005">
      <w:bodyDiv w:val="1"/>
      <w:marLeft w:val="0"/>
      <w:marRight w:val="0"/>
      <w:marTop w:val="0"/>
      <w:marBottom w:val="0"/>
      <w:divBdr>
        <w:top w:val="none" w:sz="0" w:space="0" w:color="auto"/>
        <w:left w:val="none" w:sz="0" w:space="0" w:color="auto"/>
        <w:bottom w:val="none" w:sz="0" w:space="0" w:color="auto"/>
        <w:right w:val="none" w:sz="0" w:space="0" w:color="auto"/>
      </w:divBdr>
    </w:div>
    <w:div w:id="665742164">
      <w:bodyDiv w:val="1"/>
      <w:marLeft w:val="0"/>
      <w:marRight w:val="0"/>
      <w:marTop w:val="0"/>
      <w:marBottom w:val="0"/>
      <w:divBdr>
        <w:top w:val="none" w:sz="0" w:space="0" w:color="auto"/>
        <w:left w:val="none" w:sz="0" w:space="0" w:color="auto"/>
        <w:bottom w:val="none" w:sz="0" w:space="0" w:color="auto"/>
        <w:right w:val="none" w:sz="0" w:space="0" w:color="auto"/>
      </w:divBdr>
    </w:div>
    <w:div w:id="670254061">
      <w:bodyDiv w:val="1"/>
      <w:marLeft w:val="0"/>
      <w:marRight w:val="0"/>
      <w:marTop w:val="0"/>
      <w:marBottom w:val="0"/>
      <w:divBdr>
        <w:top w:val="none" w:sz="0" w:space="0" w:color="auto"/>
        <w:left w:val="none" w:sz="0" w:space="0" w:color="auto"/>
        <w:bottom w:val="none" w:sz="0" w:space="0" w:color="auto"/>
        <w:right w:val="none" w:sz="0" w:space="0" w:color="auto"/>
      </w:divBdr>
    </w:div>
    <w:div w:id="692921272">
      <w:bodyDiv w:val="1"/>
      <w:marLeft w:val="0"/>
      <w:marRight w:val="0"/>
      <w:marTop w:val="0"/>
      <w:marBottom w:val="0"/>
      <w:divBdr>
        <w:top w:val="none" w:sz="0" w:space="0" w:color="auto"/>
        <w:left w:val="none" w:sz="0" w:space="0" w:color="auto"/>
        <w:bottom w:val="none" w:sz="0" w:space="0" w:color="auto"/>
        <w:right w:val="none" w:sz="0" w:space="0" w:color="auto"/>
      </w:divBdr>
    </w:div>
    <w:div w:id="716592268">
      <w:bodyDiv w:val="1"/>
      <w:marLeft w:val="0"/>
      <w:marRight w:val="0"/>
      <w:marTop w:val="0"/>
      <w:marBottom w:val="0"/>
      <w:divBdr>
        <w:top w:val="none" w:sz="0" w:space="0" w:color="auto"/>
        <w:left w:val="none" w:sz="0" w:space="0" w:color="auto"/>
        <w:bottom w:val="none" w:sz="0" w:space="0" w:color="auto"/>
        <w:right w:val="none" w:sz="0" w:space="0" w:color="auto"/>
      </w:divBdr>
    </w:div>
    <w:div w:id="747113895">
      <w:bodyDiv w:val="1"/>
      <w:marLeft w:val="0"/>
      <w:marRight w:val="0"/>
      <w:marTop w:val="0"/>
      <w:marBottom w:val="0"/>
      <w:divBdr>
        <w:top w:val="none" w:sz="0" w:space="0" w:color="auto"/>
        <w:left w:val="none" w:sz="0" w:space="0" w:color="auto"/>
        <w:bottom w:val="none" w:sz="0" w:space="0" w:color="auto"/>
        <w:right w:val="none" w:sz="0" w:space="0" w:color="auto"/>
      </w:divBdr>
    </w:div>
    <w:div w:id="926573800">
      <w:bodyDiv w:val="1"/>
      <w:marLeft w:val="0"/>
      <w:marRight w:val="0"/>
      <w:marTop w:val="0"/>
      <w:marBottom w:val="0"/>
      <w:divBdr>
        <w:top w:val="none" w:sz="0" w:space="0" w:color="auto"/>
        <w:left w:val="none" w:sz="0" w:space="0" w:color="auto"/>
        <w:bottom w:val="none" w:sz="0" w:space="0" w:color="auto"/>
        <w:right w:val="none" w:sz="0" w:space="0" w:color="auto"/>
      </w:divBdr>
    </w:div>
    <w:div w:id="1021080002">
      <w:bodyDiv w:val="1"/>
      <w:marLeft w:val="0"/>
      <w:marRight w:val="0"/>
      <w:marTop w:val="0"/>
      <w:marBottom w:val="0"/>
      <w:divBdr>
        <w:top w:val="none" w:sz="0" w:space="0" w:color="auto"/>
        <w:left w:val="none" w:sz="0" w:space="0" w:color="auto"/>
        <w:bottom w:val="none" w:sz="0" w:space="0" w:color="auto"/>
        <w:right w:val="none" w:sz="0" w:space="0" w:color="auto"/>
      </w:divBdr>
    </w:div>
    <w:div w:id="1181121119">
      <w:bodyDiv w:val="1"/>
      <w:marLeft w:val="0"/>
      <w:marRight w:val="0"/>
      <w:marTop w:val="0"/>
      <w:marBottom w:val="0"/>
      <w:divBdr>
        <w:top w:val="none" w:sz="0" w:space="0" w:color="auto"/>
        <w:left w:val="none" w:sz="0" w:space="0" w:color="auto"/>
        <w:bottom w:val="none" w:sz="0" w:space="0" w:color="auto"/>
        <w:right w:val="none" w:sz="0" w:space="0" w:color="auto"/>
      </w:divBdr>
    </w:div>
    <w:div w:id="1233614125">
      <w:bodyDiv w:val="1"/>
      <w:marLeft w:val="0"/>
      <w:marRight w:val="0"/>
      <w:marTop w:val="0"/>
      <w:marBottom w:val="0"/>
      <w:divBdr>
        <w:top w:val="none" w:sz="0" w:space="0" w:color="auto"/>
        <w:left w:val="none" w:sz="0" w:space="0" w:color="auto"/>
        <w:bottom w:val="none" w:sz="0" w:space="0" w:color="auto"/>
        <w:right w:val="none" w:sz="0" w:space="0" w:color="auto"/>
      </w:divBdr>
    </w:div>
    <w:div w:id="1267344281">
      <w:bodyDiv w:val="1"/>
      <w:marLeft w:val="0"/>
      <w:marRight w:val="0"/>
      <w:marTop w:val="0"/>
      <w:marBottom w:val="0"/>
      <w:divBdr>
        <w:top w:val="none" w:sz="0" w:space="0" w:color="auto"/>
        <w:left w:val="none" w:sz="0" w:space="0" w:color="auto"/>
        <w:bottom w:val="none" w:sz="0" w:space="0" w:color="auto"/>
        <w:right w:val="none" w:sz="0" w:space="0" w:color="auto"/>
      </w:divBdr>
    </w:div>
    <w:div w:id="1339037383">
      <w:bodyDiv w:val="1"/>
      <w:marLeft w:val="0"/>
      <w:marRight w:val="0"/>
      <w:marTop w:val="0"/>
      <w:marBottom w:val="0"/>
      <w:divBdr>
        <w:top w:val="none" w:sz="0" w:space="0" w:color="auto"/>
        <w:left w:val="none" w:sz="0" w:space="0" w:color="auto"/>
        <w:bottom w:val="none" w:sz="0" w:space="0" w:color="auto"/>
        <w:right w:val="none" w:sz="0" w:space="0" w:color="auto"/>
      </w:divBdr>
    </w:div>
    <w:div w:id="1339893867">
      <w:bodyDiv w:val="1"/>
      <w:marLeft w:val="0"/>
      <w:marRight w:val="0"/>
      <w:marTop w:val="0"/>
      <w:marBottom w:val="0"/>
      <w:divBdr>
        <w:top w:val="none" w:sz="0" w:space="0" w:color="auto"/>
        <w:left w:val="none" w:sz="0" w:space="0" w:color="auto"/>
        <w:bottom w:val="none" w:sz="0" w:space="0" w:color="auto"/>
        <w:right w:val="none" w:sz="0" w:space="0" w:color="auto"/>
      </w:divBdr>
    </w:div>
    <w:div w:id="1354107792">
      <w:bodyDiv w:val="1"/>
      <w:marLeft w:val="0"/>
      <w:marRight w:val="0"/>
      <w:marTop w:val="0"/>
      <w:marBottom w:val="0"/>
      <w:divBdr>
        <w:top w:val="none" w:sz="0" w:space="0" w:color="auto"/>
        <w:left w:val="none" w:sz="0" w:space="0" w:color="auto"/>
        <w:bottom w:val="none" w:sz="0" w:space="0" w:color="auto"/>
        <w:right w:val="none" w:sz="0" w:space="0" w:color="auto"/>
      </w:divBdr>
      <w:divsChild>
        <w:div w:id="58485469">
          <w:marLeft w:val="274"/>
          <w:marRight w:val="0"/>
          <w:marTop w:val="0"/>
          <w:marBottom w:val="0"/>
          <w:divBdr>
            <w:top w:val="none" w:sz="0" w:space="0" w:color="auto"/>
            <w:left w:val="none" w:sz="0" w:space="0" w:color="auto"/>
            <w:bottom w:val="none" w:sz="0" w:space="0" w:color="auto"/>
            <w:right w:val="none" w:sz="0" w:space="0" w:color="auto"/>
          </w:divBdr>
        </w:div>
      </w:divsChild>
    </w:div>
    <w:div w:id="1428503407">
      <w:bodyDiv w:val="1"/>
      <w:marLeft w:val="0"/>
      <w:marRight w:val="0"/>
      <w:marTop w:val="0"/>
      <w:marBottom w:val="0"/>
      <w:divBdr>
        <w:top w:val="none" w:sz="0" w:space="0" w:color="auto"/>
        <w:left w:val="none" w:sz="0" w:space="0" w:color="auto"/>
        <w:bottom w:val="none" w:sz="0" w:space="0" w:color="auto"/>
        <w:right w:val="none" w:sz="0" w:space="0" w:color="auto"/>
      </w:divBdr>
    </w:div>
    <w:div w:id="1458261275">
      <w:bodyDiv w:val="1"/>
      <w:marLeft w:val="0"/>
      <w:marRight w:val="0"/>
      <w:marTop w:val="0"/>
      <w:marBottom w:val="0"/>
      <w:divBdr>
        <w:top w:val="none" w:sz="0" w:space="0" w:color="auto"/>
        <w:left w:val="none" w:sz="0" w:space="0" w:color="auto"/>
        <w:bottom w:val="none" w:sz="0" w:space="0" w:color="auto"/>
        <w:right w:val="none" w:sz="0" w:space="0" w:color="auto"/>
      </w:divBdr>
    </w:div>
    <w:div w:id="1493720332">
      <w:bodyDiv w:val="1"/>
      <w:marLeft w:val="0"/>
      <w:marRight w:val="0"/>
      <w:marTop w:val="0"/>
      <w:marBottom w:val="0"/>
      <w:divBdr>
        <w:top w:val="none" w:sz="0" w:space="0" w:color="auto"/>
        <w:left w:val="none" w:sz="0" w:space="0" w:color="auto"/>
        <w:bottom w:val="none" w:sz="0" w:space="0" w:color="auto"/>
        <w:right w:val="none" w:sz="0" w:space="0" w:color="auto"/>
      </w:divBdr>
      <w:divsChild>
        <w:div w:id="1125123014">
          <w:marLeft w:val="0"/>
          <w:marRight w:val="0"/>
          <w:marTop w:val="0"/>
          <w:marBottom w:val="0"/>
          <w:divBdr>
            <w:top w:val="none" w:sz="0" w:space="0" w:color="auto"/>
            <w:left w:val="none" w:sz="0" w:space="0" w:color="auto"/>
            <w:bottom w:val="none" w:sz="0" w:space="0" w:color="auto"/>
            <w:right w:val="none" w:sz="0" w:space="0" w:color="auto"/>
          </w:divBdr>
        </w:div>
        <w:div w:id="1422027432">
          <w:marLeft w:val="0"/>
          <w:marRight w:val="0"/>
          <w:marTop w:val="0"/>
          <w:marBottom w:val="0"/>
          <w:divBdr>
            <w:top w:val="none" w:sz="0" w:space="0" w:color="auto"/>
            <w:left w:val="none" w:sz="0" w:space="0" w:color="auto"/>
            <w:bottom w:val="none" w:sz="0" w:space="0" w:color="auto"/>
            <w:right w:val="none" w:sz="0" w:space="0" w:color="auto"/>
          </w:divBdr>
        </w:div>
        <w:div w:id="1640258882">
          <w:marLeft w:val="0"/>
          <w:marRight w:val="0"/>
          <w:marTop w:val="0"/>
          <w:marBottom w:val="0"/>
          <w:divBdr>
            <w:top w:val="none" w:sz="0" w:space="0" w:color="auto"/>
            <w:left w:val="none" w:sz="0" w:space="0" w:color="auto"/>
            <w:bottom w:val="none" w:sz="0" w:space="0" w:color="auto"/>
            <w:right w:val="none" w:sz="0" w:space="0" w:color="auto"/>
          </w:divBdr>
        </w:div>
      </w:divsChild>
    </w:div>
    <w:div w:id="1542596781">
      <w:bodyDiv w:val="1"/>
      <w:marLeft w:val="0"/>
      <w:marRight w:val="0"/>
      <w:marTop w:val="0"/>
      <w:marBottom w:val="0"/>
      <w:divBdr>
        <w:top w:val="none" w:sz="0" w:space="0" w:color="auto"/>
        <w:left w:val="none" w:sz="0" w:space="0" w:color="auto"/>
        <w:bottom w:val="none" w:sz="0" w:space="0" w:color="auto"/>
        <w:right w:val="none" w:sz="0" w:space="0" w:color="auto"/>
      </w:divBdr>
      <w:divsChild>
        <w:div w:id="9767309">
          <w:marLeft w:val="0"/>
          <w:marRight w:val="0"/>
          <w:marTop w:val="0"/>
          <w:marBottom w:val="0"/>
          <w:divBdr>
            <w:top w:val="none" w:sz="0" w:space="0" w:color="auto"/>
            <w:left w:val="none" w:sz="0" w:space="0" w:color="auto"/>
            <w:bottom w:val="none" w:sz="0" w:space="0" w:color="auto"/>
            <w:right w:val="none" w:sz="0" w:space="0" w:color="auto"/>
          </w:divBdr>
        </w:div>
        <w:div w:id="1954165325">
          <w:marLeft w:val="0"/>
          <w:marRight w:val="0"/>
          <w:marTop w:val="0"/>
          <w:marBottom w:val="0"/>
          <w:divBdr>
            <w:top w:val="none" w:sz="0" w:space="0" w:color="auto"/>
            <w:left w:val="none" w:sz="0" w:space="0" w:color="auto"/>
            <w:bottom w:val="none" w:sz="0" w:space="0" w:color="auto"/>
            <w:right w:val="none" w:sz="0" w:space="0" w:color="auto"/>
          </w:divBdr>
        </w:div>
      </w:divsChild>
    </w:div>
    <w:div w:id="1590773217">
      <w:bodyDiv w:val="1"/>
      <w:marLeft w:val="0"/>
      <w:marRight w:val="0"/>
      <w:marTop w:val="0"/>
      <w:marBottom w:val="0"/>
      <w:divBdr>
        <w:top w:val="none" w:sz="0" w:space="0" w:color="auto"/>
        <w:left w:val="none" w:sz="0" w:space="0" w:color="auto"/>
        <w:bottom w:val="none" w:sz="0" w:space="0" w:color="auto"/>
        <w:right w:val="none" w:sz="0" w:space="0" w:color="auto"/>
      </w:divBdr>
    </w:div>
    <w:div w:id="1594239344">
      <w:bodyDiv w:val="1"/>
      <w:marLeft w:val="0"/>
      <w:marRight w:val="0"/>
      <w:marTop w:val="0"/>
      <w:marBottom w:val="0"/>
      <w:divBdr>
        <w:top w:val="none" w:sz="0" w:space="0" w:color="auto"/>
        <w:left w:val="none" w:sz="0" w:space="0" w:color="auto"/>
        <w:bottom w:val="none" w:sz="0" w:space="0" w:color="auto"/>
        <w:right w:val="none" w:sz="0" w:space="0" w:color="auto"/>
      </w:divBdr>
    </w:div>
    <w:div w:id="1635675702">
      <w:bodyDiv w:val="1"/>
      <w:marLeft w:val="0"/>
      <w:marRight w:val="0"/>
      <w:marTop w:val="0"/>
      <w:marBottom w:val="0"/>
      <w:divBdr>
        <w:top w:val="none" w:sz="0" w:space="0" w:color="auto"/>
        <w:left w:val="none" w:sz="0" w:space="0" w:color="auto"/>
        <w:bottom w:val="none" w:sz="0" w:space="0" w:color="auto"/>
        <w:right w:val="none" w:sz="0" w:space="0" w:color="auto"/>
      </w:divBdr>
    </w:div>
    <w:div w:id="1688479433">
      <w:bodyDiv w:val="1"/>
      <w:marLeft w:val="0"/>
      <w:marRight w:val="0"/>
      <w:marTop w:val="0"/>
      <w:marBottom w:val="0"/>
      <w:divBdr>
        <w:top w:val="none" w:sz="0" w:space="0" w:color="auto"/>
        <w:left w:val="none" w:sz="0" w:space="0" w:color="auto"/>
        <w:bottom w:val="none" w:sz="0" w:space="0" w:color="auto"/>
        <w:right w:val="none" w:sz="0" w:space="0" w:color="auto"/>
      </w:divBdr>
    </w:div>
    <w:div w:id="1710033523">
      <w:bodyDiv w:val="1"/>
      <w:marLeft w:val="0"/>
      <w:marRight w:val="0"/>
      <w:marTop w:val="0"/>
      <w:marBottom w:val="0"/>
      <w:divBdr>
        <w:top w:val="none" w:sz="0" w:space="0" w:color="auto"/>
        <w:left w:val="none" w:sz="0" w:space="0" w:color="auto"/>
        <w:bottom w:val="none" w:sz="0" w:space="0" w:color="auto"/>
        <w:right w:val="none" w:sz="0" w:space="0" w:color="auto"/>
      </w:divBdr>
      <w:divsChild>
        <w:div w:id="1149908802">
          <w:marLeft w:val="0"/>
          <w:marRight w:val="0"/>
          <w:marTop w:val="0"/>
          <w:marBottom w:val="0"/>
          <w:divBdr>
            <w:top w:val="none" w:sz="0" w:space="0" w:color="auto"/>
            <w:left w:val="none" w:sz="0" w:space="0" w:color="auto"/>
            <w:bottom w:val="none" w:sz="0" w:space="0" w:color="auto"/>
            <w:right w:val="none" w:sz="0" w:space="0" w:color="auto"/>
          </w:divBdr>
        </w:div>
        <w:div w:id="1938562298">
          <w:marLeft w:val="0"/>
          <w:marRight w:val="0"/>
          <w:marTop w:val="0"/>
          <w:marBottom w:val="0"/>
          <w:divBdr>
            <w:top w:val="none" w:sz="0" w:space="0" w:color="auto"/>
            <w:left w:val="none" w:sz="0" w:space="0" w:color="auto"/>
            <w:bottom w:val="none" w:sz="0" w:space="0" w:color="auto"/>
            <w:right w:val="none" w:sz="0" w:space="0" w:color="auto"/>
          </w:divBdr>
        </w:div>
      </w:divsChild>
    </w:div>
    <w:div w:id="1734159520">
      <w:bodyDiv w:val="1"/>
      <w:marLeft w:val="0"/>
      <w:marRight w:val="0"/>
      <w:marTop w:val="0"/>
      <w:marBottom w:val="0"/>
      <w:divBdr>
        <w:top w:val="none" w:sz="0" w:space="0" w:color="auto"/>
        <w:left w:val="none" w:sz="0" w:space="0" w:color="auto"/>
        <w:bottom w:val="none" w:sz="0" w:space="0" w:color="auto"/>
        <w:right w:val="none" w:sz="0" w:space="0" w:color="auto"/>
      </w:divBdr>
    </w:div>
    <w:div w:id="1785998527">
      <w:bodyDiv w:val="1"/>
      <w:marLeft w:val="0"/>
      <w:marRight w:val="0"/>
      <w:marTop w:val="0"/>
      <w:marBottom w:val="0"/>
      <w:divBdr>
        <w:top w:val="none" w:sz="0" w:space="0" w:color="auto"/>
        <w:left w:val="none" w:sz="0" w:space="0" w:color="auto"/>
        <w:bottom w:val="none" w:sz="0" w:space="0" w:color="auto"/>
        <w:right w:val="none" w:sz="0" w:space="0" w:color="auto"/>
      </w:divBdr>
      <w:divsChild>
        <w:div w:id="132645154">
          <w:marLeft w:val="0"/>
          <w:marRight w:val="0"/>
          <w:marTop w:val="0"/>
          <w:marBottom w:val="0"/>
          <w:divBdr>
            <w:top w:val="none" w:sz="0" w:space="0" w:color="auto"/>
            <w:left w:val="none" w:sz="0" w:space="0" w:color="auto"/>
            <w:bottom w:val="none" w:sz="0" w:space="0" w:color="auto"/>
            <w:right w:val="none" w:sz="0" w:space="0" w:color="auto"/>
          </w:divBdr>
        </w:div>
        <w:div w:id="262422240">
          <w:marLeft w:val="0"/>
          <w:marRight w:val="0"/>
          <w:marTop w:val="0"/>
          <w:marBottom w:val="0"/>
          <w:divBdr>
            <w:top w:val="none" w:sz="0" w:space="0" w:color="auto"/>
            <w:left w:val="none" w:sz="0" w:space="0" w:color="auto"/>
            <w:bottom w:val="none" w:sz="0" w:space="0" w:color="auto"/>
            <w:right w:val="none" w:sz="0" w:space="0" w:color="auto"/>
          </w:divBdr>
        </w:div>
        <w:div w:id="1001160482">
          <w:marLeft w:val="0"/>
          <w:marRight w:val="0"/>
          <w:marTop w:val="0"/>
          <w:marBottom w:val="0"/>
          <w:divBdr>
            <w:top w:val="none" w:sz="0" w:space="0" w:color="auto"/>
            <w:left w:val="none" w:sz="0" w:space="0" w:color="auto"/>
            <w:bottom w:val="none" w:sz="0" w:space="0" w:color="auto"/>
            <w:right w:val="none" w:sz="0" w:space="0" w:color="auto"/>
          </w:divBdr>
        </w:div>
        <w:div w:id="1095440588">
          <w:marLeft w:val="0"/>
          <w:marRight w:val="0"/>
          <w:marTop w:val="0"/>
          <w:marBottom w:val="0"/>
          <w:divBdr>
            <w:top w:val="none" w:sz="0" w:space="0" w:color="auto"/>
            <w:left w:val="none" w:sz="0" w:space="0" w:color="auto"/>
            <w:bottom w:val="none" w:sz="0" w:space="0" w:color="auto"/>
            <w:right w:val="none" w:sz="0" w:space="0" w:color="auto"/>
          </w:divBdr>
        </w:div>
        <w:div w:id="1211963851">
          <w:marLeft w:val="0"/>
          <w:marRight w:val="0"/>
          <w:marTop w:val="0"/>
          <w:marBottom w:val="0"/>
          <w:divBdr>
            <w:top w:val="none" w:sz="0" w:space="0" w:color="auto"/>
            <w:left w:val="none" w:sz="0" w:space="0" w:color="auto"/>
            <w:bottom w:val="none" w:sz="0" w:space="0" w:color="auto"/>
            <w:right w:val="none" w:sz="0" w:space="0" w:color="auto"/>
          </w:divBdr>
        </w:div>
      </w:divsChild>
    </w:div>
    <w:div w:id="1940599193">
      <w:bodyDiv w:val="1"/>
      <w:marLeft w:val="0"/>
      <w:marRight w:val="0"/>
      <w:marTop w:val="0"/>
      <w:marBottom w:val="0"/>
      <w:divBdr>
        <w:top w:val="none" w:sz="0" w:space="0" w:color="auto"/>
        <w:left w:val="none" w:sz="0" w:space="0" w:color="auto"/>
        <w:bottom w:val="none" w:sz="0" w:space="0" w:color="auto"/>
        <w:right w:val="none" w:sz="0" w:space="0" w:color="auto"/>
      </w:divBdr>
    </w:div>
    <w:div w:id="1951013188">
      <w:bodyDiv w:val="1"/>
      <w:marLeft w:val="0"/>
      <w:marRight w:val="0"/>
      <w:marTop w:val="0"/>
      <w:marBottom w:val="0"/>
      <w:divBdr>
        <w:top w:val="none" w:sz="0" w:space="0" w:color="auto"/>
        <w:left w:val="none" w:sz="0" w:space="0" w:color="auto"/>
        <w:bottom w:val="none" w:sz="0" w:space="0" w:color="auto"/>
        <w:right w:val="none" w:sz="0" w:space="0" w:color="auto"/>
      </w:divBdr>
    </w:div>
    <w:div w:id="1963462861">
      <w:bodyDiv w:val="1"/>
      <w:marLeft w:val="0"/>
      <w:marRight w:val="0"/>
      <w:marTop w:val="0"/>
      <w:marBottom w:val="0"/>
      <w:divBdr>
        <w:top w:val="none" w:sz="0" w:space="0" w:color="auto"/>
        <w:left w:val="none" w:sz="0" w:space="0" w:color="auto"/>
        <w:bottom w:val="none" w:sz="0" w:space="0" w:color="auto"/>
        <w:right w:val="none" w:sz="0" w:space="0" w:color="auto"/>
      </w:divBdr>
    </w:div>
    <w:div w:id="2030179087">
      <w:bodyDiv w:val="1"/>
      <w:marLeft w:val="0"/>
      <w:marRight w:val="0"/>
      <w:marTop w:val="0"/>
      <w:marBottom w:val="0"/>
      <w:divBdr>
        <w:top w:val="none" w:sz="0" w:space="0" w:color="auto"/>
        <w:left w:val="none" w:sz="0" w:space="0" w:color="auto"/>
        <w:bottom w:val="none" w:sz="0" w:space="0" w:color="auto"/>
        <w:right w:val="none" w:sz="0" w:space="0" w:color="auto"/>
      </w:divBdr>
    </w:div>
    <w:div w:id="2056926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rive.google.com/drive/folders/1s3VFheygHIsfJBfY5GmKY5cDKwLuyrOf?usp=sharing" TargetMode="Externa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s://www.asics.com/dk/da-d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hyperlink" Target="http://www.asics.com/" TargetMode="External"/><Relationship Id="rId2" Type="http://schemas.openxmlformats.org/officeDocument/2006/relationships/hyperlink" Target="http://www.asics.com/" TargetMode="External"/><Relationship Id="rId1" Type="http://schemas.openxmlformats.org/officeDocument/2006/relationships/image" Target="media/image4.png"/><Relationship Id="rId5" Type="http://schemas.openxmlformats.org/officeDocument/2006/relationships/image" Target="media/image6.svg"/><Relationship Id="rId4" Type="http://schemas.openxmlformats.org/officeDocument/2006/relationships/image" Target="media/image5.png"/></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http://www.asics.com/" TargetMode="External"/><Relationship Id="rId1" Type="http://schemas.openxmlformats.org/officeDocument/2006/relationships/hyperlink" Target="http://www.asics.com/" TargetMode="External"/><Relationship Id="rId5" Type="http://schemas.openxmlformats.org/officeDocument/2006/relationships/image" Target="media/image6.sv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8B10F6ED-31AD-4DDD-9524-0E97C53963A5}">
    <t:Anchor>
      <t:Comment id="485424694"/>
    </t:Anchor>
    <t:History>
      <t:Event id="{65686A66-D981-4B51-912C-46F52B3E4EEC}" time="2026-04-10T11:31:41.736Z">
        <t:Attribution userId="S::anna.vandenberg@asics.com::8642cd2e-2454-439a-ace2-4d84885d3950" userProvider="AD" userName="Anna van den Berg"/>
        <t:Anchor>
          <t:Comment id="485424694"/>
        </t:Anchor>
        <t:Create/>
      </t:Event>
      <t:Event id="{959D587E-36AC-4CFE-85AE-560724091C86}" time="2026-04-10T11:31:41.736Z">
        <t:Attribution userId="S::anna.vandenberg@asics.com::8642cd2e-2454-439a-ace2-4d84885d3950" userProvider="AD" userName="Anna van den Berg"/>
        <t:Anchor>
          <t:Comment id="485424694"/>
        </t:Anchor>
        <t:Assign userId="S::yumi.uchida@asics.com::f9d66a02-74fd-4c5d-8447-0d4724e38395" userProvider="AD" userName="Yumi Uchida"/>
      </t:Event>
      <t:Event id="{566F4B50-BA92-45A3-8246-847C9036C884}" time="2026-04-10T11:31:41.736Z">
        <t:Attribution userId="S::anna.vandenberg@asics.com::8642cd2e-2454-439a-ace2-4d84885d3950" userProvider="AD" userName="Anna van den Berg"/>
        <t:Anchor>
          <t:Comment id="485424694"/>
        </t:Anchor>
        <t:SetTitle title="@Yumi Uchida do you have these please?"/>
      </t:Event>
      <t:Event id="{A9A68DA9-B982-4FB9-8B62-7DE1A0E28672}" time="2026-04-15T09:19:47.604Z">
        <t:Attribution userId="S::yumi.uchida@asics.com::f9d66a02-74fd-4c5d-8447-0d4724e38395" userProvider="AD" userName="Yumi Uchid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0AF9FF475345145A69D19BAD8BD9E09" ma:contentTypeVersion="24" ma:contentTypeDescription="Create a new document." ma:contentTypeScope="" ma:versionID="8c4670c0acdfd24f53e251be185f0eed">
  <xsd:schema xmlns:xsd="http://www.w3.org/2001/XMLSchema" xmlns:xs="http://www.w3.org/2001/XMLSchema" xmlns:p="http://schemas.microsoft.com/office/2006/metadata/properties" xmlns:ns2="cc0483ab-342a-4730-bb7c-e248dc306b85" xmlns:ns3="b11dd352-7049-48f2-9a78-1f0111214b71" targetNamespace="http://schemas.microsoft.com/office/2006/metadata/properties" ma:root="true" ma:fieldsID="acb439936bcaa7979227962b6dbe8c01" ns2:_="" ns3:_="">
    <xsd:import namespace="cc0483ab-342a-4730-bb7c-e248dc306b85"/>
    <xsd:import namespace="b11dd352-7049-48f2-9a78-1f0111214b7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Thumbnail" minOccurs="0"/>
                <xsd:element ref="ns2:Image" minOccurs="0"/>
                <xsd:element ref="ns2:MediaLengthInSeconds" minOccurs="0"/>
                <xsd:element ref="ns2:lcf76f155ced4ddcb4097134ff3c332f" minOccurs="0"/>
                <xsd:element ref="ns3:TaxCatchAll" minOccurs="0"/>
                <xsd:element ref="ns2:_Flow_SignoffStatus" minOccurs="0"/>
                <xsd:element ref="ns2:MediaServiceSearchProperties" minOccurs="0"/>
                <xsd:element ref="ns2:MediaServiceObjectDetectorVersions" minOccurs="0"/>
                <xsd:element ref="ns2:MediaServiceBillingMetadata" minOccurs="0"/>
                <xsd:element ref="ns2: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0483ab-342a-4730-bb7c-e248dc306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Thumbnail" ma:index="20" nillable="true" ma:displayName="Thumbnail" ma:format="Image" ma:internalName="Thumbnail">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1" nillable="true" ma:displayName="Image" ma:internalName="Image">
      <xsd:simpleType>
        <xsd:restriction base="dms:Unknow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d0aae95-5b74-4b3a-b356-ee4d63b75da5"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Pic" ma:index="30" nillable="true" ma:displayName="Pic" ma:format="Thumbnail" ma:internalName="Pic">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1dd352-7049-48f2-9a78-1f0111214b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d34f3f22-bf3b-4e75-87b6-39dd638ad413}" ma:internalName="TaxCatchAll" ma:showField="CatchAllData" ma:web="b11dd352-7049-48f2-9a78-1f0111214b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b11dd352-7049-48f2-9a78-1f0111214b71">
      <UserInfo>
        <DisplayName>Kenji Oh</DisplayName>
        <AccountId>608</AccountId>
        <AccountType/>
      </UserInfo>
      <UserInfo>
        <DisplayName>SharingLinks.280f0433-b1c9-4528-ba41-c40800ec4bf7.OrganizationView.bbb9ee12-0e5a-4427-b928-2f1d225b20d3</DisplayName>
        <AccountId>4361</AccountId>
        <AccountType/>
      </UserInfo>
      <UserInfo>
        <DisplayName>Nina Bebbington</DisplayName>
        <AccountId>4287</AccountId>
        <AccountType/>
      </UserInfo>
      <UserInfo>
        <DisplayName>Gary Raucher</DisplayName>
        <AccountId>248</AccountId>
        <AccountType/>
      </UserInfo>
      <UserInfo>
        <DisplayName>Caroline Fisher</DisplayName>
        <AccountId>18</AccountId>
        <AccountType/>
      </UserInfo>
      <UserInfo>
        <DisplayName>Lucy Greenhalgh</DisplayName>
        <AccountId>121</AccountId>
        <AccountType/>
      </UserInfo>
    </SharedWithUsers>
    <TaxCatchAll xmlns="b11dd352-7049-48f2-9a78-1f0111214b71" xsi:nil="true"/>
    <lcf76f155ced4ddcb4097134ff3c332f xmlns="cc0483ab-342a-4730-bb7c-e248dc306b85">
      <Terms xmlns="http://schemas.microsoft.com/office/infopath/2007/PartnerControls"/>
    </lcf76f155ced4ddcb4097134ff3c332f>
    <Thumbnail xmlns="cc0483ab-342a-4730-bb7c-e248dc306b85">
      <Url xsi:nil="true"/>
      <Description xsi:nil="true"/>
    </Thumbnail>
    <_Flow_SignoffStatus xmlns="cc0483ab-342a-4730-bb7c-e248dc306b85" xsi:nil="true"/>
    <Image xmlns="cc0483ab-342a-4730-bb7c-e248dc306b85" xsi:nil="true"/>
    <Pic xmlns="cc0483ab-342a-4730-bb7c-e248dc306b85" xsi:nil="true"/>
  </documentManagement>
</p:properties>
</file>

<file path=customXml/itemProps1.xml><?xml version="1.0" encoding="utf-8"?>
<ds:datastoreItem xmlns:ds="http://schemas.openxmlformats.org/officeDocument/2006/customXml" ds:itemID="{76D33D16-E999-476B-9CEA-EF8B08BC907D}">
  <ds:schemaRefs>
    <ds:schemaRef ds:uri="http://schemas.openxmlformats.org/officeDocument/2006/bibliography"/>
  </ds:schemaRefs>
</ds:datastoreItem>
</file>

<file path=customXml/itemProps2.xml><?xml version="1.0" encoding="utf-8"?>
<ds:datastoreItem xmlns:ds="http://schemas.openxmlformats.org/officeDocument/2006/customXml" ds:itemID="{346AA868-290A-41B4-B5A8-29500FBEC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0483ab-342a-4730-bb7c-e248dc306b85"/>
    <ds:schemaRef ds:uri="b11dd352-7049-48f2-9a78-1f0111214b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1B74BC-A074-4712-A0AB-D09BCEEAC76A}">
  <ds:schemaRefs>
    <ds:schemaRef ds:uri="http://schemas.microsoft.com/sharepoint/v3/contenttype/forms"/>
  </ds:schemaRefs>
</ds:datastoreItem>
</file>

<file path=customXml/itemProps4.xml><?xml version="1.0" encoding="utf-8"?>
<ds:datastoreItem xmlns:ds="http://schemas.openxmlformats.org/officeDocument/2006/customXml" ds:itemID="{34B8C3CE-7D87-440C-9A39-961E3B5A6736}">
  <ds:schemaRefs>
    <ds:schemaRef ds:uri="http://schemas.microsoft.com/office/2006/metadata/properties"/>
    <ds:schemaRef ds:uri="http://schemas.microsoft.com/office/infopath/2007/PartnerControls"/>
    <ds:schemaRef ds:uri="b11dd352-7049-48f2-9a78-1f0111214b71"/>
    <ds:schemaRef ds:uri="cc0483ab-342a-4730-bb7c-e248dc306b85"/>
  </ds:schemaRefs>
</ds:datastoreItem>
</file>

<file path=docMetadata/LabelInfo.xml><?xml version="1.0" encoding="utf-8"?>
<clbl:labelList xmlns:clbl="http://schemas.microsoft.com/office/2020/mipLabelMetadata">
  <clbl:label id="{d026e4c1-5892-497a-b9da-ee493c9f0364}" enabled="0" method="" siteId="{d026e4c1-5892-497a-b9da-ee493c9f0364}"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493</Words>
  <Characters>3013</Characters>
  <Application>Microsoft Office Word</Application>
  <DocSecurity>0</DocSecurity>
  <Lines>25</Lines>
  <Paragraphs>6</Paragraphs>
  <ScaleCrop>false</ScaleCrop>
  <Company/>
  <LinksUpToDate>false</LinksUpToDate>
  <CharactersWithSpaces>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Plato</dc:creator>
  <cp:keywords/>
  <dc:description/>
  <cp:lastModifiedBy>Anna Louise Fenger Høegh-Guldberg (57671)</cp:lastModifiedBy>
  <cp:revision>2</cp:revision>
  <cp:lastPrinted>2026-06-17T21:02:00Z</cp:lastPrinted>
  <dcterms:created xsi:type="dcterms:W3CDTF">2026-07-01T16:13:00Z</dcterms:created>
  <dcterms:modified xsi:type="dcterms:W3CDTF">2026-07-0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28T00:00:00Z</vt:filetime>
  </property>
  <property fmtid="{D5CDD505-2E9C-101B-9397-08002B2CF9AE}" pid="3" name="Creator">
    <vt:lpwstr>Adobe InDesign 16.0 (Macintosh)</vt:lpwstr>
  </property>
  <property fmtid="{D5CDD505-2E9C-101B-9397-08002B2CF9AE}" pid="4" name="LastSaved">
    <vt:filetime>2021-01-29T00:00:00Z</vt:filetime>
  </property>
  <property fmtid="{D5CDD505-2E9C-101B-9397-08002B2CF9AE}" pid="5" name="ContentTypeId">
    <vt:lpwstr>0x010100F0AF9FF475345145A69D19BAD8BD9E09</vt:lpwstr>
  </property>
  <property fmtid="{D5CDD505-2E9C-101B-9397-08002B2CF9AE}" pid="6" name="GrammarlyDocumentId">
    <vt:lpwstr>0bd300665750b2f0a954b11a6170cb5fd3d8ac79d1a2353e5cfc40ce64238023</vt:lpwstr>
  </property>
  <property fmtid="{D5CDD505-2E9C-101B-9397-08002B2CF9AE}" pid="7" name="_DocHome">
    <vt:i4>356811290</vt:i4>
  </property>
  <property fmtid="{D5CDD505-2E9C-101B-9397-08002B2CF9AE}" pid="8" name="MediaServiceImageTags">
    <vt:lpwstr/>
  </property>
</Properties>
</file>